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677337" w14:textId="77777777" w:rsidR="002D0C69" w:rsidRPr="00EC3293" w:rsidRDefault="003C6417" w:rsidP="00F05A99">
      <w:pPr>
        <w:pStyle w:val="Heading2"/>
        <w:keepNext w:val="0"/>
        <w:numPr>
          <w:ilvl w:val="0"/>
          <w:numId w:val="0"/>
        </w:numPr>
        <w:ind w:left="576" w:hanging="576"/>
        <w:jc w:val="both"/>
        <w:rPr>
          <w:rFonts w:ascii="Arial" w:hAnsi="Arial"/>
          <w:i/>
          <w:iCs/>
          <w:sz w:val="28"/>
          <w:szCs w:val="28"/>
        </w:rPr>
      </w:pPr>
      <w:r w:rsidRPr="00EC3293">
        <w:rPr>
          <w:rFonts w:ascii="Arial" w:hAnsi="Arial"/>
          <w:sz w:val="28"/>
          <w:szCs w:val="28"/>
        </w:rPr>
        <w:t>s</w:t>
      </w:r>
      <w:r w:rsidR="002D0C69" w:rsidRPr="00EC3293">
        <w:rPr>
          <w:rFonts w:ascii="Arial" w:hAnsi="Arial"/>
          <w:sz w:val="28"/>
          <w:szCs w:val="28"/>
        </w:rPr>
        <w:t xml:space="preserve">t. </w:t>
      </w:r>
      <w:r w:rsidRPr="00EC3293">
        <w:rPr>
          <w:rFonts w:ascii="Arial" w:hAnsi="Arial"/>
          <w:sz w:val="28"/>
          <w:szCs w:val="28"/>
        </w:rPr>
        <w:t>j</w:t>
      </w:r>
      <w:r w:rsidR="002D0C69" w:rsidRPr="00EC3293">
        <w:rPr>
          <w:rFonts w:ascii="Arial" w:hAnsi="Arial"/>
          <w:sz w:val="28"/>
          <w:szCs w:val="28"/>
        </w:rPr>
        <w:t xml:space="preserve">ohn’s </w:t>
      </w:r>
      <w:r w:rsidRPr="00EC3293">
        <w:rPr>
          <w:rFonts w:ascii="Arial" w:hAnsi="Arial"/>
          <w:bCs w:val="0"/>
          <w:sz w:val="28"/>
          <w:szCs w:val="28"/>
        </w:rPr>
        <w:t>e</w:t>
      </w:r>
      <w:r w:rsidR="002D0C69" w:rsidRPr="00EC3293">
        <w:rPr>
          <w:rFonts w:ascii="Arial" w:hAnsi="Arial"/>
          <w:sz w:val="28"/>
          <w:szCs w:val="28"/>
        </w:rPr>
        <w:t>v</w:t>
      </w:r>
      <w:r w:rsidR="002D0C69" w:rsidRPr="00EC3293">
        <w:rPr>
          <w:rFonts w:ascii="Arial" w:hAnsi="Arial"/>
          <w:b w:val="0"/>
          <w:bCs w:val="0"/>
          <w:sz w:val="28"/>
          <w:szCs w:val="28"/>
        </w:rPr>
        <w:t xml:space="preserve">. </w:t>
      </w:r>
      <w:r w:rsidR="002D0C69" w:rsidRPr="00EC3293">
        <w:rPr>
          <w:rFonts w:ascii="Arial" w:hAnsi="Arial"/>
          <w:sz w:val="28"/>
          <w:szCs w:val="28"/>
        </w:rPr>
        <w:t xml:space="preserve">Lutheran Latvian Church of Toronto </w:t>
      </w:r>
    </w:p>
    <w:p w14:paraId="2BBBDF32" w14:textId="77777777" w:rsidR="002D0C69" w:rsidRPr="00EC3293" w:rsidRDefault="002D0C69" w:rsidP="00F05A99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EC3293">
        <w:rPr>
          <w:rFonts w:ascii="Arial" w:hAnsi="Arial" w:cs="Arial"/>
          <w:b/>
          <w:bCs/>
          <w:sz w:val="22"/>
          <w:szCs w:val="22"/>
        </w:rPr>
        <w:t xml:space="preserve">200 Balmoral </w:t>
      </w:r>
      <w:r w:rsidR="00662323" w:rsidRPr="00EC3293">
        <w:rPr>
          <w:rFonts w:ascii="Arial" w:hAnsi="Arial" w:cs="Arial"/>
          <w:b/>
          <w:bCs/>
          <w:sz w:val="22"/>
          <w:szCs w:val="22"/>
        </w:rPr>
        <w:t>Avenue</w:t>
      </w:r>
      <w:r w:rsidR="000B4B2A" w:rsidRPr="00EC3293">
        <w:rPr>
          <w:rFonts w:ascii="Arial" w:hAnsi="Arial" w:cs="Arial"/>
          <w:b/>
          <w:bCs/>
          <w:sz w:val="22"/>
          <w:szCs w:val="22"/>
        </w:rPr>
        <w:t xml:space="preserve">, </w:t>
      </w:r>
      <w:r w:rsidRPr="00EC3293">
        <w:rPr>
          <w:rFonts w:ascii="Arial" w:hAnsi="Arial" w:cs="Arial"/>
          <w:b/>
          <w:bCs/>
          <w:sz w:val="22"/>
          <w:szCs w:val="22"/>
        </w:rPr>
        <w:t>Toronto, ON. M4V 1J6</w:t>
      </w:r>
    </w:p>
    <w:p w14:paraId="5FE59B35" w14:textId="70841AD0" w:rsidR="00B76D7B" w:rsidRPr="00EC3293" w:rsidRDefault="002D0C69" w:rsidP="00F05A99">
      <w:pPr>
        <w:pBdr>
          <w:bottom w:val="single" w:sz="12" w:space="1" w:color="auto"/>
        </w:pBdr>
        <w:jc w:val="both"/>
        <w:rPr>
          <w:rFonts w:ascii="Arial" w:hAnsi="Arial" w:cs="Arial"/>
          <w:b/>
          <w:bCs/>
          <w:sz w:val="22"/>
          <w:szCs w:val="22"/>
        </w:rPr>
      </w:pPr>
      <w:r w:rsidRPr="00EC3293">
        <w:rPr>
          <w:rFonts w:ascii="Arial" w:hAnsi="Arial" w:cs="Arial"/>
          <w:b/>
          <w:bCs/>
          <w:sz w:val="22"/>
          <w:szCs w:val="22"/>
        </w:rPr>
        <w:t>Tel.:</w:t>
      </w:r>
      <w:r w:rsidR="00A76DE4" w:rsidRPr="00EC3293">
        <w:rPr>
          <w:rFonts w:ascii="Arial" w:hAnsi="Arial" w:cs="Arial"/>
          <w:b/>
          <w:bCs/>
          <w:sz w:val="22"/>
          <w:szCs w:val="22"/>
        </w:rPr>
        <w:t xml:space="preserve"> </w:t>
      </w:r>
      <w:r w:rsidRPr="00EC3293">
        <w:rPr>
          <w:rFonts w:ascii="Arial" w:hAnsi="Arial" w:cs="Arial"/>
          <w:b/>
          <w:bCs/>
          <w:sz w:val="22"/>
          <w:szCs w:val="22"/>
        </w:rPr>
        <w:t xml:space="preserve">(416) 921-3327 </w:t>
      </w:r>
    </w:p>
    <w:p w14:paraId="068036B8" w14:textId="77777777" w:rsidR="00B337E5" w:rsidRPr="00EC3293" w:rsidRDefault="00B337E5" w:rsidP="00B337E5">
      <w:pPr>
        <w:jc w:val="center"/>
        <w:rPr>
          <w:rFonts w:ascii="Arial" w:hAnsi="Arial" w:cs="Arial"/>
          <w:b/>
          <w:bCs/>
          <w:sz w:val="24"/>
          <w:szCs w:val="24"/>
        </w:rPr>
      </w:pPr>
    </w:p>
    <w:p w14:paraId="7FBFEAFC" w14:textId="5C823F22" w:rsidR="00B337E5" w:rsidRPr="00EC3293" w:rsidRDefault="004F6900" w:rsidP="004F6900">
      <w:pPr>
        <w:tabs>
          <w:tab w:val="center" w:pos="4986"/>
        </w:tabs>
        <w:rPr>
          <w:rFonts w:ascii="Arial" w:hAnsi="Arial" w:cs="Arial"/>
          <w:b/>
          <w:bCs/>
          <w:sz w:val="24"/>
          <w:szCs w:val="24"/>
        </w:rPr>
      </w:pPr>
      <w:r w:rsidRPr="00EC3293">
        <w:rPr>
          <w:rFonts w:ascii="Arial" w:hAnsi="Arial" w:cs="Arial"/>
          <w:b/>
          <w:bCs/>
          <w:sz w:val="24"/>
          <w:szCs w:val="24"/>
        </w:rPr>
        <w:tab/>
      </w:r>
      <w:r w:rsidR="00B337E5" w:rsidRPr="00EC3293">
        <w:rPr>
          <w:rFonts w:ascii="Arial" w:hAnsi="Arial" w:cs="Arial"/>
          <w:b/>
          <w:bCs/>
          <w:sz w:val="24"/>
          <w:szCs w:val="24"/>
        </w:rPr>
        <w:t>MINUTES OF THE REGULAR CHURCH COUNCIL MEETING #</w:t>
      </w:r>
      <w:r w:rsidR="00B15323" w:rsidRPr="00EC3293">
        <w:rPr>
          <w:rFonts w:ascii="Arial" w:hAnsi="Arial" w:cs="Arial"/>
          <w:b/>
          <w:bCs/>
          <w:sz w:val="24"/>
          <w:szCs w:val="24"/>
        </w:rPr>
        <w:t>6</w:t>
      </w:r>
      <w:r w:rsidR="006B0886" w:rsidRPr="00EC3293">
        <w:rPr>
          <w:rFonts w:ascii="Arial" w:hAnsi="Arial" w:cs="Arial"/>
          <w:b/>
          <w:bCs/>
          <w:sz w:val="24"/>
          <w:szCs w:val="24"/>
        </w:rPr>
        <w:t>1</w:t>
      </w:r>
      <w:r w:rsidR="00987B8B">
        <w:rPr>
          <w:rFonts w:ascii="Arial" w:hAnsi="Arial" w:cs="Arial"/>
          <w:b/>
          <w:bCs/>
          <w:sz w:val="24"/>
          <w:szCs w:val="24"/>
        </w:rPr>
        <w:t>3</w:t>
      </w:r>
    </w:p>
    <w:p w14:paraId="00A6C3F5" w14:textId="0A3D210B" w:rsidR="00B337E5" w:rsidRPr="00EC3293" w:rsidRDefault="002E296B" w:rsidP="00B337E5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EC3293">
        <w:rPr>
          <w:rFonts w:ascii="Arial" w:hAnsi="Arial" w:cs="Arial"/>
          <w:b/>
          <w:bCs/>
          <w:sz w:val="24"/>
          <w:szCs w:val="24"/>
        </w:rPr>
        <w:t xml:space="preserve">Thursday, </w:t>
      </w:r>
      <w:r w:rsidR="00987B8B">
        <w:rPr>
          <w:rFonts w:ascii="Arial" w:hAnsi="Arial" w:cs="Arial"/>
          <w:b/>
          <w:bCs/>
          <w:sz w:val="24"/>
          <w:szCs w:val="24"/>
        </w:rPr>
        <w:t>Novem</w:t>
      </w:r>
      <w:r w:rsidR="00E21CCB" w:rsidRPr="00EC3293">
        <w:rPr>
          <w:rFonts w:ascii="Arial" w:hAnsi="Arial" w:cs="Arial"/>
          <w:b/>
          <w:bCs/>
          <w:sz w:val="24"/>
          <w:szCs w:val="24"/>
        </w:rPr>
        <w:t>ber</w:t>
      </w:r>
      <w:r w:rsidR="00382F01" w:rsidRPr="00EC3293">
        <w:rPr>
          <w:rFonts w:ascii="Arial" w:hAnsi="Arial" w:cs="Arial"/>
          <w:b/>
          <w:bCs/>
          <w:sz w:val="24"/>
          <w:szCs w:val="24"/>
        </w:rPr>
        <w:t xml:space="preserve"> </w:t>
      </w:r>
      <w:r w:rsidR="00987B8B">
        <w:rPr>
          <w:rFonts w:ascii="Arial" w:hAnsi="Arial" w:cs="Arial"/>
          <w:b/>
          <w:bCs/>
          <w:sz w:val="24"/>
          <w:szCs w:val="24"/>
        </w:rPr>
        <w:t>19</w:t>
      </w:r>
      <w:r w:rsidR="00376A3C" w:rsidRPr="00EC3293">
        <w:rPr>
          <w:rFonts w:ascii="Arial" w:hAnsi="Arial" w:cs="Arial"/>
          <w:b/>
          <w:bCs/>
          <w:sz w:val="24"/>
          <w:szCs w:val="24"/>
        </w:rPr>
        <w:t>, 20</w:t>
      </w:r>
      <w:r w:rsidR="006B0886" w:rsidRPr="00EC3293">
        <w:rPr>
          <w:rFonts w:ascii="Arial" w:hAnsi="Arial" w:cs="Arial"/>
          <w:b/>
          <w:bCs/>
          <w:sz w:val="24"/>
          <w:szCs w:val="24"/>
        </w:rPr>
        <w:t>20</w:t>
      </w:r>
      <w:r w:rsidR="00D94C9F" w:rsidRPr="00EC3293">
        <w:rPr>
          <w:rFonts w:ascii="Arial" w:hAnsi="Arial" w:cs="Arial"/>
          <w:b/>
          <w:bCs/>
          <w:sz w:val="24"/>
          <w:szCs w:val="24"/>
        </w:rPr>
        <w:t xml:space="preserve"> </w:t>
      </w:r>
      <w:r w:rsidRPr="00EC3293">
        <w:rPr>
          <w:rFonts w:ascii="Arial" w:hAnsi="Arial" w:cs="Arial"/>
          <w:b/>
          <w:bCs/>
          <w:sz w:val="24"/>
          <w:szCs w:val="24"/>
        </w:rPr>
        <w:t>- 7:00 p.m.</w:t>
      </w:r>
      <w:r w:rsidR="00FD2D3C">
        <w:rPr>
          <w:rFonts w:ascii="Arial" w:hAnsi="Arial" w:cs="Arial"/>
          <w:b/>
          <w:bCs/>
          <w:sz w:val="24"/>
          <w:szCs w:val="24"/>
        </w:rPr>
        <w:t xml:space="preserve"> via Zoom</w:t>
      </w:r>
    </w:p>
    <w:p w14:paraId="18B82B9A" w14:textId="77777777" w:rsidR="00B337E5" w:rsidRPr="00EC3293" w:rsidRDefault="00B337E5" w:rsidP="00B337E5">
      <w:pPr>
        <w:rPr>
          <w:rFonts w:ascii="Arial" w:hAnsi="Arial" w:cs="Arial"/>
          <w:b/>
          <w:bCs/>
          <w:sz w:val="22"/>
          <w:szCs w:val="22"/>
        </w:rPr>
      </w:pPr>
    </w:p>
    <w:tbl>
      <w:tblPr>
        <w:tblW w:w="0" w:type="auto"/>
        <w:jc w:val="center"/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2101"/>
        <w:gridCol w:w="4013"/>
        <w:gridCol w:w="3240"/>
      </w:tblGrid>
      <w:tr w:rsidR="004851C8" w:rsidRPr="0064131C" w14:paraId="40F2051C" w14:textId="77777777" w:rsidTr="00840FAC">
        <w:trPr>
          <w:trHeight w:val="885"/>
          <w:jc w:val="center"/>
        </w:trPr>
        <w:tc>
          <w:tcPr>
            <w:tcW w:w="2101" w:type="dxa"/>
          </w:tcPr>
          <w:p w14:paraId="6C6D831E" w14:textId="75EA7F3D" w:rsidR="004851C8" w:rsidRPr="00EC3293" w:rsidRDefault="004851C8" w:rsidP="00B337E5">
            <w:pPr>
              <w:rPr>
                <w:rFonts w:ascii="Arial" w:hAnsi="Arial" w:cs="Arial"/>
                <w:b/>
                <w:sz w:val="22"/>
                <w:szCs w:val="22"/>
              </w:rPr>
            </w:pPr>
            <w:bookmarkStart w:id="0" w:name="_Hlk62752440"/>
            <w:r w:rsidRPr="00EC3293">
              <w:rPr>
                <w:rFonts w:ascii="Arial" w:hAnsi="Arial" w:cs="Arial"/>
                <w:b/>
                <w:sz w:val="22"/>
                <w:szCs w:val="22"/>
              </w:rPr>
              <w:t>Present:</w:t>
            </w:r>
          </w:p>
        </w:tc>
        <w:tc>
          <w:tcPr>
            <w:tcW w:w="4013" w:type="dxa"/>
          </w:tcPr>
          <w:p w14:paraId="75C16764" w14:textId="318A36A0" w:rsidR="004851C8" w:rsidRPr="00EC3293" w:rsidRDefault="006B0886" w:rsidP="00881046">
            <w:pPr>
              <w:pStyle w:val="Default"/>
              <w:rPr>
                <w:sz w:val="22"/>
                <w:szCs w:val="22"/>
              </w:rPr>
            </w:pPr>
            <w:r w:rsidRPr="00EC3293">
              <w:rPr>
                <w:sz w:val="22"/>
                <w:szCs w:val="22"/>
              </w:rPr>
              <w:t>Karlis Vasarajs</w:t>
            </w:r>
            <w:r w:rsidR="004851C8" w:rsidRPr="00EC3293">
              <w:rPr>
                <w:sz w:val="22"/>
                <w:szCs w:val="22"/>
              </w:rPr>
              <w:t xml:space="preserve"> (Chair)</w:t>
            </w:r>
          </w:p>
          <w:p w14:paraId="010277EE" w14:textId="69E640F5" w:rsidR="0044373A" w:rsidRPr="00651DF5" w:rsidRDefault="0044373A" w:rsidP="0044373A">
            <w:pPr>
              <w:rPr>
                <w:rFonts w:ascii="Arial" w:hAnsi="Arial" w:cs="Arial"/>
                <w:sz w:val="22"/>
                <w:szCs w:val="22"/>
              </w:rPr>
            </w:pPr>
            <w:r w:rsidRPr="00651DF5">
              <w:rPr>
                <w:rFonts w:ascii="Arial" w:hAnsi="Arial" w:cs="Arial"/>
                <w:sz w:val="22"/>
                <w:szCs w:val="22"/>
              </w:rPr>
              <w:t xml:space="preserve">Anne Reinbergs </w:t>
            </w:r>
          </w:p>
          <w:p w14:paraId="4590545D" w14:textId="646E33C4" w:rsidR="007B3CE8" w:rsidRPr="00D01F4F" w:rsidRDefault="00FD2933" w:rsidP="006052C7">
            <w:pPr>
              <w:rPr>
                <w:rFonts w:ascii="Arial" w:hAnsi="Arial" w:cs="Arial"/>
                <w:sz w:val="22"/>
                <w:szCs w:val="22"/>
              </w:rPr>
            </w:pPr>
            <w:r w:rsidRPr="00D01F4F">
              <w:rPr>
                <w:rFonts w:ascii="Arial" w:eastAsia="MS Mincho" w:hAnsi="Arial" w:cs="Arial"/>
                <w:color w:val="000000"/>
                <w:sz w:val="22"/>
                <w:szCs w:val="22"/>
              </w:rPr>
              <w:t>Ieva</w:t>
            </w:r>
            <w:r w:rsidRPr="00D01F4F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D01F4F">
              <w:rPr>
                <w:rFonts w:ascii="Arial" w:eastAsia="MS Mincho" w:hAnsi="Arial" w:cs="Arial"/>
                <w:color w:val="000000"/>
                <w:sz w:val="22"/>
                <w:szCs w:val="22"/>
              </w:rPr>
              <w:t>Osis</w:t>
            </w:r>
            <w:r w:rsidRPr="00D01F4F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58B1CFA2" w14:textId="77777777" w:rsidR="00FB7C50" w:rsidRPr="00985627" w:rsidRDefault="00FB7C50" w:rsidP="00FB7C50">
            <w:pPr>
              <w:rPr>
                <w:rFonts w:ascii="Arial" w:eastAsia="MS Mincho" w:hAnsi="Arial" w:cs="Arial"/>
                <w:color w:val="000000"/>
                <w:sz w:val="22"/>
                <w:szCs w:val="22"/>
              </w:rPr>
            </w:pPr>
            <w:r w:rsidRPr="00985627">
              <w:rPr>
                <w:rFonts w:ascii="Arial" w:hAnsi="Arial" w:cs="Arial"/>
                <w:sz w:val="22"/>
                <w:szCs w:val="22"/>
              </w:rPr>
              <w:t>Lilita Tannis</w:t>
            </w:r>
          </w:p>
          <w:p w14:paraId="135C583D" w14:textId="28C5851B" w:rsidR="00FB7C50" w:rsidRPr="00985627" w:rsidRDefault="0044373A" w:rsidP="006052C7">
            <w:pPr>
              <w:rPr>
                <w:rFonts w:ascii="Arial" w:hAnsi="Arial" w:cs="Arial"/>
                <w:sz w:val="22"/>
                <w:szCs w:val="22"/>
              </w:rPr>
            </w:pPr>
            <w:r w:rsidRPr="0044373A">
              <w:rPr>
                <w:rFonts w:ascii="Arial" w:hAnsi="Arial" w:cs="Arial"/>
                <w:sz w:val="22"/>
                <w:szCs w:val="22"/>
              </w:rPr>
              <w:t>Ruta Silins</w:t>
            </w:r>
          </w:p>
          <w:p w14:paraId="2EA4CBAD" w14:textId="4F219D6E" w:rsidR="00BF4F66" w:rsidRPr="00985627" w:rsidRDefault="0044373A" w:rsidP="006052C7">
            <w:pPr>
              <w:rPr>
                <w:rFonts w:ascii="Arial" w:hAnsi="Arial" w:cs="Arial"/>
                <w:sz w:val="22"/>
                <w:szCs w:val="22"/>
              </w:rPr>
            </w:pPr>
            <w:r w:rsidRPr="0044373A">
              <w:rPr>
                <w:rFonts w:ascii="Arial" w:hAnsi="Arial" w:cs="Arial"/>
                <w:sz w:val="22"/>
                <w:szCs w:val="22"/>
              </w:rPr>
              <w:t>Gunta Reynolds</w:t>
            </w:r>
          </w:p>
        </w:tc>
        <w:tc>
          <w:tcPr>
            <w:tcW w:w="3240" w:type="dxa"/>
          </w:tcPr>
          <w:p w14:paraId="062E8D93" w14:textId="28D0C8E7" w:rsidR="0044373A" w:rsidRPr="00EC3293" w:rsidRDefault="0044373A" w:rsidP="0044373A">
            <w:pPr>
              <w:pStyle w:val="Default"/>
              <w:rPr>
                <w:sz w:val="22"/>
                <w:szCs w:val="22"/>
              </w:rPr>
            </w:pPr>
            <w:r w:rsidRPr="00EC3293">
              <w:rPr>
                <w:sz w:val="22"/>
                <w:szCs w:val="22"/>
              </w:rPr>
              <w:t>Astrida Ezergailis (Secretary)</w:t>
            </w:r>
            <w:r>
              <w:rPr>
                <w:sz w:val="22"/>
                <w:szCs w:val="22"/>
              </w:rPr>
              <w:t xml:space="preserve"> </w:t>
            </w:r>
          </w:p>
          <w:p w14:paraId="38B5825C" w14:textId="7CC41CD4" w:rsidR="0044373A" w:rsidRDefault="0044373A" w:rsidP="0044373A">
            <w:pPr>
              <w:pStyle w:val="Default"/>
              <w:rPr>
                <w:sz w:val="22"/>
                <w:szCs w:val="22"/>
              </w:rPr>
            </w:pPr>
            <w:r w:rsidRPr="0044373A">
              <w:rPr>
                <w:sz w:val="22"/>
                <w:szCs w:val="22"/>
              </w:rPr>
              <w:t xml:space="preserve">Anda Kuksis-Kalviņš </w:t>
            </w:r>
          </w:p>
          <w:p w14:paraId="44CE312D" w14:textId="34C3A3A5" w:rsidR="00FD2933" w:rsidRPr="0044373A" w:rsidRDefault="00BF4F66" w:rsidP="0044373A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arry Gifford</w:t>
            </w:r>
            <w:r w:rsidR="00651DF5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br/>
            </w:r>
            <w:r w:rsidR="00FD2933" w:rsidRPr="0064131C">
              <w:rPr>
                <w:sz w:val="22"/>
                <w:szCs w:val="22"/>
                <w:lang w:val="fr-FR"/>
              </w:rPr>
              <w:t xml:space="preserve">Mara Strazdins </w:t>
            </w:r>
          </w:p>
          <w:p w14:paraId="5AF29575" w14:textId="5AD03D66" w:rsidR="004851C8" w:rsidRPr="0064131C" w:rsidRDefault="00BF4F66" w:rsidP="00855092">
            <w:pPr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64131C">
              <w:rPr>
                <w:rFonts w:ascii="Arial" w:hAnsi="Arial" w:cs="Arial"/>
                <w:sz w:val="22"/>
                <w:szCs w:val="22"/>
                <w:lang w:val="fr-FR"/>
              </w:rPr>
              <w:t>Raimonds Rutitis</w:t>
            </w:r>
            <w:r w:rsidR="00651DF5" w:rsidRPr="0064131C">
              <w:rPr>
                <w:rFonts w:ascii="Arial" w:hAnsi="Arial" w:cs="Arial"/>
                <w:sz w:val="22"/>
                <w:szCs w:val="22"/>
                <w:lang w:val="fr-FR"/>
              </w:rPr>
              <w:t xml:space="preserve"> </w:t>
            </w:r>
          </w:p>
          <w:p w14:paraId="085F093C" w14:textId="5F3847FF" w:rsidR="00BF4F66" w:rsidRPr="0064131C" w:rsidRDefault="0086157C" w:rsidP="00855092">
            <w:pPr>
              <w:rPr>
                <w:rFonts w:ascii="Arial" w:hAnsi="Arial" w:cs="Arial"/>
                <w:sz w:val="22"/>
                <w:szCs w:val="22"/>
                <w:lang w:val="fr-FR"/>
              </w:rPr>
            </w:pPr>
            <w:r>
              <w:rPr>
                <w:rFonts w:ascii="Arial" w:hAnsi="Arial" w:cs="Arial"/>
                <w:sz w:val="22"/>
                <w:szCs w:val="22"/>
                <w:lang w:val="fr-FR"/>
              </w:rPr>
              <w:t>Amanda Sebris</w:t>
            </w:r>
          </w:p>
        </w:tc>
      </w:tr>
      <w:tr w:rsidR="004851C8" w:rsidRPr="00EC3293" w14:paraId="27756271" w14:textId="77777777" w:rsidTr="008E07E3">
        <w:trPr>
          <w:trHeight w:val="632"/>
          <w:jc w:val="center"/>
        </w:trPr>
        <w:tc>
          <w:tcPr>
            <w:tcW w:w="2101" w:type="dxa"/>
          </w:tcPr>
          <w:p w14:paraId="525D3585" w14:textId="77777777" w:rsidR="005455ED" w:rsidRDefault="005455ED" w:rsidP="00B337E5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D507E2F" w14:textId="2F25A5FA" w:rsidR="004851C8" w:rsidRPr="00EC3293" w:rsidRDefault="004851C8" w:rsidP="00B337E5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EC3293">
              <w:rPr>
                <w:rFonts w:ascii="Arial" w:hAnsi="Arial" w:cs="Arial"/>
                <w:b/>
                <w:sz w:val="22"/>
                <w:szCs w:val="22"/>
              </w:rPr>
              <w:t>Regrets:</w:t>
            </w:r>
          </w:p>
        </w:tc>
        <w:tc>
          <w:tcPr>
            <w:tcW w:w="4013" w:type="dxa"/>
          </w:tcPr>
          <w:p w14:paraId="5C0EDD47" w14:textId="77777777" w:rsidR="005455ED" w:rsidRDefault="005455ED" w:rsidP="006052C7">
            <w:pPr>
              <w:pStyle w:val="Default"/>
              <w:rPr>
                <w:sz w:val="22"/>
                <w:szCs w:val="22"/>
              </w:rPr>
            </w:pPr>
          </w:p>
          <w:p w14:paraId="2E2F23D1" w14:textId="5CDB1704" w:rsidR="004851C8" w:rsidRPr="00EC3293" w:rsidRDefault="005455ED" w:rsidP="006052C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ne</w:t>
            </w:r>
          </w:p>
        </w:tc>
        <w:tc>
          <w:tcPr>
            <w:tcW w:w="3240" w:type="dxa"/>
          </w:tcPr>
          <w:p w14:paraId="6092BAA7" w14:textId="48364B7E" w:rsidR="00855092" w:rsidRPr="00EC3293" w:rsidRDefault="00C46C83" w:rsidP="00855092">
            <w:pPr>
              <w:rPr>
                <w:rFonts w:ascii="Arial" w:hAnsi="Arial" w:cs="Arial"/>
                <w:sz w:val="22"/>
                <w:szCs w:val="22"/>
              </w:rPr>
            </w:pPr>
            <w:r w:rsidRPr="00EC3293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0A52D9AC" w14:textId="7100D770" w:rsidR="004851C8" w:rsidRPr="00EC3293" w:rsidRDefault="004851C8" w:rsidP="00BB1E0E">
            <w:pPr>
              <w:pStyle w:val="Default"/>
              <w:rPr>
                <w:sz w:val="22"/>
                <w:szCs w:val="22"/>
              </w:rPr>
            </w:pPr>
          </w:p>
        </w:tc>
      </w:tr>
      <w:tr w:rsidR="00FB7C50" w:rsidRPr="0037560C" w14:paraId="3402AA6C" w14:textId="77777777" w:rsidTr="008E07E3">
        <w:trPr>
          <w:trHeight w:val="288"/>
          <w:jc w:val="center"/>
        </w:trPr>
        <w:tc>
          <w:tcPr>
            <w:tcW w:w="2101" w:type="dxa"/>
          </w:tcPr>
          <w:p w14:paraId="5D4E636A" w14:textId="17058C89" w:rsidR="00FB7C50" w:rsidRPr="00EC3293" w:rsidRDefault="00FB7C50" w:rsidP="00FB7C50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EC3293">
              <w:rPr>
                <w:rFonts w:ascii="Arial" w:hAnsi="Arial" w:cs="Arial"/>
                <w:b/>
                <w:sz w:val="22"/>
                <w:szCs w:val="22"/>
              </w:rPr>
              <w:t>Staff:</w:t>
            </w:r>
          </w:p>
        </w:tc>
        <w:tc>
          <w:tcPr>
            <w:tcW w:w="4013" w:type="dxa"/>
          </w:tcPr>
          <w:p w14:paraId="5E8B062E" w14:textId="77777777" w:rsidR="00FB7C50" w:rsidRDefault="00FB7C50" w:rsidP="00FB7C50">
            <w:pPr>
              <w:rPr>
                <w:rFonts w:ascii="Arial" w:hAnsi="Arial" w:cs="Arial"/>
                <w:sz w:val="22"/>
                <w:szCs w:val="22"/>
              </w:rPr>
            </w:pPr>
            <w:r w:rsidRPr="00EC3293">
              <w:rPr>
                <w:rFonts w:ascii="Arial" w:hAnsi="Arial" w:cs="Arial"/>
                <w:sz w:val="22"/>
                <w:szCs w:val="22"/>
              </w:rPr>
              <w:t>Rev. G. Grietins</w:t>
            </w:r>
          </w:p>
          <w:p w14:paraId="5298591E" w14:textId="77777777" w:rsidR="00FB7C50" w:rsidRDefault="00FB7C50" w:rsidP="00FB7C5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ta Baze</w:t>
            </w:r>
          </w:p>
          <w:p w14:paraId="2E067F39" w14:textId="559BBC6C" w:rsidR="00FB7C50" w:rsidRPr="00EC3293" w:rsidRDefault="00FB7C50" w:rsidP="00FB7C50">
            <w:pPr>
              <w:rPr>
                <w:rFonts w:ascii="Arial" w:hAnsi="Arial" w:cs="Arial"/>
                <w:sz w:val="22"/>
                <w:szCs w:val="22"/>
              </w:rPr>
            </w:pPr>
            <w:r w:rsidRPr="00EC3293">
              <w:rPr>
                <w:rFonts w:ascii="Arial" w:hAnsi="Arial" w:cs="Arial"/>
                <w:sz w:val="22"/>
                <w:szCs w:val="22"/>
              </w:rPr>
              <w:t>Normunds Goba</w:t>
            </w:r>
          </w:p>
          <w:p w14:paraId="376B6B20" w14:textId="77777777" w:rsidR="00FB7C50" w:rsidRPr="00EC3293" w:rsidRDefault="00FB7C50" w:rsidP="00FB7C50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40" w:type="dxa"/>
          </w:tcPr>
          <w:p w14:paraId="2EF97B79" w14:textId="780F74E7" w:rsidR="00FB7C50" w:rsidRPr="00FB7C50" w:rsidRDefault="00FB7C50" w:rsidP="00FB7C50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B7C50" w:rsidRPr="00EC3293" w14:paraId="67959E66" w14:textId="77777777" w:rsidTr="000C6AC0">
        <w:trPr>
          <w:trHeight w:val="502"/>
          <w:jc w:val="center"/>
        </w:trPr>
        <w:tc>
          <w:tcPr>
            <w:tcW w:w="2101" w:type="dxa"/>
          </w:tcPr>
          <w:p w14:paraId="6550C66D" w14:textId="77777777" w:rsidR="00FB7C50" w:rsidRPr="00EC3293" w:rsidRDefault="00FB7C50" w:rsidP="00AD470B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EC3293">
              <w:rPr>
                <w:rFonts w:ascii="Arial" w:hAnsi="Arial" w:cs="Arial"/>
                <w:b/>
                <w:sz w:val="22"/>
                <w:szCs w:val="22"/>
              </w:rPr>
              <w:t xml:space="preserve">Committee Reps: </w:t>
            </w:r>
          </w:p>
        </w:tc>
        <w:tc>
          <w:tcPr>
            <w:tcW w:w="4013" w:type="dxa"/>
          </w:tcPr>
          <w:p w14:paraId="66D93197" w14:textId="32B9D623" w:rsidR="00FB7C50" w:rsidRPr="00EC3293" w:rsidRDefault="00FB7C50" w:rsidP="00AD470B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one</w:t>
            </w:r>
          </w:p>
        </w:tc>
        <w:tc>
          <w:tcPr>
            <w:tcW w:w="3240" w:type="dxa"/>
          </w:tcPr>
          <w:p w14:paraId="35506092" w14:textId="77777777" w:rsidR="00FB7C50" w:rsidRPr="00EC3293" w:rsidRDefault="00FB7C50" w:rsidP="00AD470B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71EA9554" w14:textId="06821024" w:rsidR="00B337E5" w:rsidRPr="00EC3293" w:rsidRDefault="00FB7C50" w:rsidP="00AD470B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C</w:t>
      </w:r>
      <w:r w:rsidR="00B337E5" w:rsidRPr="00FB7C50">
        <w:rPr>
          <w:rFonts w:ascii="Arial" w:hAnsi="Arial" w:cs="Arial"/>
          <w:b/>
          <w:bCs/>
          <w:sz w:val="22"/>
          <w:szCs w:val="22"/>
        </w:rPr>
        <w:t>all t</w:t>
      </w:r>
      <w:r>
        <w:rPr>
          <w:rFonts w:ascii="Arial" w:hAnsi="Arial" w:cs="Arial"/>
          <w:b/>
          <w:bCs/>
          <w:sz w:val="22"/>
          <w:szCs w:val="22"/>
        </w:rPr>
        <w:t>o</w:t>
      </w:r>
      <w:r w:rsidR="00B337E5" w:rsidRPr="00FB7C50">
        <w:rPr>
          <w:rFonts w:ascii="Arial" w:hAnsi="Arial" w:cs="Arial"/>
          <w:b/>
          <w:bCs/>
          <w:sz w:val="22"/>
          <w:szCs w:val="22"/>
        </w:rPr>
        <w:t xml:space="preserve"> order</w:t>
      </w:r>
      <w:r>
        <w:rPr>
          <w:rFonts w:ascii="Arial" w:hAnsi="Arial" w:cs="Arial"/>
          <w:b/>
          <w:bCs/>
          <w:sz w:val="22"/>
          <w:szCs w:val="22"/>
        </w:rPr>
        <w:t>:</w:t>
      </w:r>
      <w:r w:rsidR="00B337E5" w:rsidRPr="00EC3293">
        <w:rPr>
          <w:rFonts w:ascii="Arial" w:hAnsi="Arial" w:cs="Arial"/>
          <w:sz w:val="22"/>
          <w:szCs w:val="22"/>
        </w:rPr>
        <w:t xml:space="preserve"> </w:t>
      </w:r>
      <w:r w:rsidR="0077273E" w:rsidRPr="00EC3293">
        <w:rPr>
          <w:rFonts w:ascii="Arial" w:hAnsi="Arial" w:cs="Arial"/>
          <w:sz w:val="22"/>
          <w:szCs w:val="22"/>
        </w:rPr>
        <w:t>7:</w:t>
      </w:r>
      <w:r w:rsidR="0086157C">
        <w:rPr>
          <w:rFonts w:ascii="Arial" w:hAnsi="Arial" w:cs="Arial"/>
          <w:sz w:val="22"/>
          <w:szCs w:val="22"/>
        </w:rPr>
        <w:t xml:space="preserve">11 </w:t>
      </w:r>
      <w:r w:rsidR="0077273E" w:rsidRPr="00EC3293">
        <w:rPr>
          <w:rFonts w:ascii="Arial" w:hAnsi="Arial" w:cs="Arial"/>
          <w:sz w:val="22"/>
          <w:szCs w:val="22"/>
        </w:rPr>
        <w:t>pm</w:t>
      </w:r>
      <w:r w:rsidR="0019470C" w:rsidRPr="00EC3293">
        <w:rPr>
          <w:rFonts w:ascii="Arial" w:hAnsi="Arial" w:cs="Arial"/>
          <w:sz w:val="22"/>
          <w:szCs w:val="22"/>
        </w:rPr>
        <w:t>.</w:t>
      </w:r>
      <w:r w:rsidR="00C46C83" w:rsidRPr="00EC3293">
        <w:rPr>
          <w:rFonts w:ascii="Arial" w:hAnsi="Arial" w:cs="Arial"/>
          <w:sz w:val="22"/>
          <w:szCs w:val="22"/>
        </w:rPr>
        <w:t xml:space="preserve"> </w:t>
      </w:r>
      <w:r w:rsidRPr="00651DF5">
        <w:rPr>
          <w:rFonts w:ascii="Arial" w:hAnsi="Arial" w:cs="Arial"/>
          <w:b/>
          <w:bCs/>
          <w:sz w:val="22"/>
          <w:szCs w:val="22"/>
        </w:rPr>
        <w:t xml:space="preserve">Opening </w:t>
      </w:r>
      <w:r w:rsidR="002E296B" w:rsidRPr="00651DF5">
        <w:rPr>
          <w:rFonts w:ascii="Arial" w:hAnsi="Arial" w:cs="Arial"/>
          <w:b/>
          <w:bCs/>
          <w:sz w:val="22"/>
          <w:szCs w:val="22"/>
        </w:rPr>
        <w:t>prayer</w:t>
      </w:r>
      <w:r>
        <w:rPr>
          <w:rFonts w:ascii="Arial" w:hAnsi="Arial" w:cs="Arial"/>
          <w:sz w:val="22"/>
          <w:szCs w:val="22"/>
        </w:rPr>
        <w:t>: Rev. Grietiņš</w:t>
      </w:r>
    </w:p>
    <w:bookmarkEnd w:id="0"/>
    <w:p w14:paraId="4F6FB565" w14:textId="77777777" w:rsidR="0046134E" w:rsidRPr="00EC3293" w:rsidRDefault="0046134E" w:rsidP="00AD470B">
      <w:pPr>
        <w:jc w:val="both"/>
        <w:rPr>
          <w:rFonts w:ascii="Arial" w:hAnsi="Arial" w:cs="Arial"/>
          <w:sz w:val="22"/>
          <w:szCs w:val="22"/>
        </w:rPr>
      </w:pPr>
    </w:p>
    <w:p w14:paraId="49F586D4" w14:textId="14CF1012" w:rsidR="00660863" w:rsidRPr="00EC3293" w:rsidRDefault="00B337E5" w:rsidP="00AD470B">
      <w:pPr>
        <w:numPr>
          <w:ilvl w:val="0"/>
          <w:numId w:val="2"/>
        </w:numPr>
        <w:jc w:val="both"/>
        <w:rPr>
          <w:rFonts w:ascii="Arial" w:hAnsi="Arial" w:cs="Arial"/>
          <w:b/>
          <w:bCs/>
          <w:sz w:val="22"/>
          <w:szCs w:val="22"/>
        </w:rPr>
      </w:pPr>
      <w:r w:rsidRPr="00EC3293">
        <w:rPr>
          <w:rFonts w:ascii="Arial" w:hAnsi="Arial" w:cs="Arial"/>
          <w:b/>
          <w:bCs/>
          <w:sz w:val="22"/>
          <w:szCs w:val="22"/>
          <w:u w:val="single"/>
        </w:rPr>
        <w:t>Acceptance of the Agenda</w:t>
      </w:r>
      <w:r w:rsidR="00CD55A0" w:rsidRPr="00EC3293">
        <w:rPr>
          <w:rFonts w:ascii="Arial" w:hAnsi="Arial" w:cs="Arial"/>
          <w:sz w:val="22"/>
          <w:szCs w:val="22"/>
        </w:rPr>
        <w:t xml:space="preserve">: </w:t>
      </w:r>
      <w:r w:rsidR="002467C7">
        <w:rPr>
          <w:rFonts w:ascii="Arial" w:hAnsi="Arial" w:cs="Arial"/>
          <w:sz w:val="22"/>
          <w:szCs w:val="22"/>
        </w:rPr>
        <w:t>Chair tables #10 &lt;20-min brainstorming session&gt; due to insufficient submissions</w:t>
      </w:r>
      <w:r w:rsidR="00FB7C50">
        <w:rPr>
          <w:rFonts w:ascii="Arial" w:hAnsi="Arial" w:cs="Arial"/>
          <w:sz w:val="22"/>
          <w:szCs w:val="22"/>
        </w:rPr>
        <w:t>.</w:t>
      </w:r>
    </w:p>
    <w:p w14:paraId="32FA3F8E" w14:textId="16D26BED" w:rsidR="00B337E5" w:rsidRPr="00EC3293" w:rsidRDefault="00B337E5" w:rsidP="00AD470B">
      <w:pPr>
        <w:ind w:left="360"/>
        <w:jc w:val="both"/>
        <w:rPr>
          <w:rFonts w:ascii="Arial" w:hAnsi="Arial" w:cs="Arial"/>
          <w:sz w:val="22"/>
          <w:szCs w:val="22"/>
        </w:rPr>
      </w:pPr>
      <w:r w:rsidRPr="00EC3293">
        <w:rPr>
          <w:rFonts w:ascii="Arial" w:hAnsi="Arial" w:cs="Arial"/>
          <w:b/>
          <w:sz w:val="22"/>
          <w:szCs w:val="22"/>
        </w:rPr>
        <w:t>Moved:</w:t>
      </w:r>
      <w:r w:rsidR="002A5D27" w:rsidRPr="00EC3293">
        <w:rPr>
          <w:rFonts w:ascii="Arial" w:hAnsi="Arial" w:cs="Arial"/>
          <w:b/>
          <w:sz w:val="22"/>
          <w:szCs w:val="22"/>
        </w:rPr>
        <w:t xml:space="preserve"> </w:t>
      </w:r>
      <w:r w:rsidR="00361C47">
        <w:rPr>
          <w:rFonts w:ascii="Arial" w:hAnsi="Arial" w:cs="Arial"/>
          <w:bCs/>
          <w:sz w:val="22"/>
          <w:szCs w:val="22"/>
        </w:rPr>
        <w:t>Lilita</w:t>
      </w:r>
      <w:r w:rsidR="00D07C6B">
        <w:rPr>
          <w:rFonts w:ascii="Arial" w:hAnsi="Arial" w:cs="Arial"/>
          <w:bCs/>
          <w:sz w:val="22"/>
          <w:szCs w:val="22"/>
        </w:rPr>
        <w:t xml:space="preserve"> Tannis</w:t>
      </w:r>
    </w:p>
    <w:p w14:paraId="4564F01F" w14:textId="6C7724E8" w:rsidR="00B337E5" w:rsidRPr="00062B2D" w:rsidRDefault="00B337E5" w:rsidP="00AD470B">
      <w:pPr>
        <w:jc w:val="both"/>
        <w:rPr>
          <w:rFonts w:ascii="Arial" w:hAnsi="Arial" w:cs="Arial"/>
          <w:sz w:val="22"/>
          <w:szCs w:val="22"/>
        </w:rPr>
      </w:pPr>
      <w:r w:rsidRPr="00EC3293">
        <w:rPr>
          <w:rFonts w:ascii="Arial" w:hAnsi="Arial" w:cs="Arial"/>
          <w:sz w:val="22"/>
          <w:szCs w:val="22"/>
        </w:rPr>
        <w:t xml:space="preserve">      </w:t>
      </w:r>
      <w:r w:rsidRPr="00EC3293">
        <w:rPr>
          <w:rFonts w:ascii="Arial" w:hAnsi="Arial" w:cs="Arial"/>
          <w:b/>
          <w:sz w:val="22"/>
          <w:szCs w:val="22"/>
        </w:rPr>
        <w:t>Seconded</w:t>
      </w:r>
      <w:r w:rsidR="0090664C" w:rsidRPr="00EC3293">
        <w:rPr>
          <w:rFonts w:ascii="Arial" w:hAnsi="Arial" w:cs="Arial"/>
          <w:b/>
          <w:bCs/>
          <w:sz w:val="22"/>
          <w:szCs w:val="22"/>
        </w:rPr>
        <w:t>:</w:t>
      </w:r>
      <w:r w:rsidR="00A76DE4" w:rsidRPr="00EC3293">
        <w:rPr>
          <w:rFonts w:ascii="Arial" w:hAnsi="Arial" w:cs="Arial"/>
          <w:sz w:val="22"/>
          <w:szCs w:val="22"/>
        </w:rPr>
        <w:t xml:space="preserve"> </w:t>
      </w:r>
      <w:r w:rsidR="00361C47">
        <w:rPr>
          <w:rFonts w:ascii="Arial" w:hAnsi="Arial" w:cs="Arial"/>
          <w:sz w:val="22"/>
          <w:szCs w:val="22"/>
        </w:rPr>
        <w:t>Ruta</w:t>
      </w:r>
      <w:r w:rsidR="00D07C6B">
        <w:rPr>
          <w:rFonts w:ascii="Arial" w:hAnsi="Arial" w:cs="Arial"/>
          <w:sz w:val="22"/>
          <w:szCs w:val="22"/>
        </w:rPr>
        <w:t xml:space="preserve"> Siliņš</w:t>
      </w:r>
    </w:p>
    <w:p w14:paraId="4C5C9E51" w14:textId="0144AE9C" w:rsidR="00B337E5" w:rsidRPr="00EC3293" w:rsidRDefault="00660863" w:rsidP="00AD470B">
      <w:pPr>
        <w:jc w:val="both"/>
        <w:rPr>
          <w:rFonts w:ascii="Arial" w:hAnsi="Arial" w:cs="Arial"/>
          <w:sz w:val="22"/>
          <w:szCs w:val="22"/>
        </w:rPr>
      </w:pPr>
      <w:r w:rsidRPr="00EC3293">
        <w:rPr>
          <w:rFonts w:ascii="Arial" w:hAnsi="Arial" w:cs="Arial"/>
          <w:b/>
          <w:sz w:val="22"/>
          <w:szCs w:val="22"/>
        </w:rPr>
        <w:t xml:space="preserve">      </w:t>
      </w:r>
      <w:r w:rsidR="00B337E5" w:rsidRPr="00EC3293">
        <w:rPr>
          <w:rFonts w:ascii="Arial" w:hAnsi="Arial" w:cs="Arial"/>
          <w:b/>
          <w:sz w:val="22"/>
          <w:szCs w:val="22"/>
        </w:rPr>
        <w:t>Motion Carried</w:t>
      </w:r>
      <w:r w:rsidR="00B337E5" w:rsidRPr="00EC3293">
        <w:rPr>
          <w:rFonts w:ascii="Arial" w:hAnsi="Arial" w:cs="Arial"/>
          <w:sz w:val="22"/>
          <w:szCs w:val="22"/>
        </w:rPr>
        <w:t xml:space="preserve">    </w:t>
      </w:r>
    </w:p>
    <w:p w14:paraId="18326717" w14:textId="77777777" w:rsidR="00B337E5" w:rsidRPr="00EC3293" w:rsidRDefault="00B337E5" w:rsidP="00AD470B">
      <w:pPr>
        <w:jc w:val="both"/>
        <w:rPr>
          <w:rFonts w:ascii="Arial" w:hAnsi="Arial" w:cs="Arial"/>
          <w:sz w:val="22"/>
          <w:szCs w:val="22"/>
        </w:rPr>
      </w:pPr>
    </w:p>
    <w:p w14:paraId="47435644" w14:textId="77777777" w:rsidR="0056273D" w:rsidRDefault="00B337E5" w:rsidP="0056273D">
      <w:pPr>
        <w:numPr>
          <w:ilvl w:val="0"/>
          <w:numId w:val="2"/>
        </w:numPr>
        <w:jc w:val="both"/>
        <w:rPr>
          <w:rFonts w:ascii="Arial" w:hAnsi="Arial" w:cs="Arial"/>
          <w:b/>
          <w:bCs/>
          <w:sz w:val="22"/>
          <w:szCs w:val="22"/>
        </w:rPr>
      </w:pPr>
      <w:r w:rsidRPr="00EC3293">
        <w:rPr>
          <w:rFonts w:ascii="Arial" w:hAnsi="Arial" w:cs="Arial"/>
          <w:b/>
          <w:bCs/>
          <w:sz w:val="22"/>
          <w:szCs w:val="22"/>
          <w:u w:val="single"/>
        </w:rPr>
        <w:t>Review and acceptance of</w:t>
      </w:r>
      <w:r w:rsidR="006B0886" w:rsidRPr="00EC3293">
        <w:rPr>
          <w:rFonts w:ascii="Arial" w:hAnsi="Arial" w:cs="Arial"/>
          <w:b/>
          <w:bCs/>
          <w:sz w:val="22"/>
          <w:szCs w:val="22"/>
          <w:u w:val="single"/>
        </w:rPr>
        <w:t xml:space="preserve"> </w:t>
      </w:r>
      <w:r w:rsidRPr="00EC3293">
        <w:rPr>
          <w:rFonts w:ascii="Arial" w:hAnsi="Arial" w:cs="Arial"/>
          <w:b/>
          <w:bCs/>
          <w:sz w:val="22"/>
          <w:szCs w:val="22"/>
          <w:u w:val="single"/>
        </w:rPr>
        <w:t xml:space="preserve">Minutes </w:t>
      </w:r>
      <w:bookmarkStart w:id="1" w:name="_Hlk9513684"/>
    </w:p>
    <w:p w14:paraId="3F8FFEFB" w14:textId="08ABE726" w:rsidR="0056273D" w:rsidRPr="0056273D" w:rsidRDefault="005B4A89" w:rsidP="00250033">
      <w:pPr>
        <w:pStyle w:val="ListParagraph"/>
        <w:numPr>
          <w:ilvl w:val="0"/>
          <w:numId w:val="12"/>
        </w:numPr>
        <w:ind w:left="1134" w:firstLine="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Previous Council Meeting Minutes </w:t>
      </w:r>
      <w:r w:rsidR="00D07C6B">
        <w:rPr>
          <w:rFonts w:ascii="Arial" w:hAnsi="Arial" w:cs="Arial"/>
          <w:b/>
          <w:bCs/>
          <w:sz w:val="22"/>
          <w:szCs w:val="22"/>
        </w:rPr>
        <w:t>October</w:t>
      </w:r>
      <w:r w:rsidR="006B0886" w:rsidRPr="0056273D">
        <w:rPr>
          <w:rFonts w:ascii="Arial" w:hAnsi="Arial" w:cs="Arial"/>
          <w:b/>
          <w:bCs/>
          <w:sz w:val="22"/>
          <w:szCs w:val="22"/>
        </w:rPr>
        <w:t xml:space="preserve"> 2</w:t>
      </w:r>
      <w:r w:rsidR="002A492E">
        <w:rPr>
          <w:rFonts w:ascii="Arial" w:hAnsi="Arial" w:cs="Arial"/>
          <w:b/>
          <w:bCs/>
          <w:sz w:val="22"/>
          <w:szCs w:val="22"/>
        </w:rPr>
        <w:t>2</w:t>
      </w:r>
      <w:r w:rsidR="006B0886" w:rsidRPr="0056273D">
        <w:rPr>
          <w:rFonts w:ascii="Arial" w:hAnsi="Arial" w:cs="Arial"/>
          <w:b/>
          <w:bCs/>
          <w:sz w:val="22"/>
          <w:szCs w:val="22"/>
        </w:rPr>
        <w:t>, 2020</w:t>
      </w:r>
    </w:p>
    <w:p w14:paraId="278A8463" w14:textId="290B1C20" w:rsidR="0056273D" w:rsidRDefault="00201E11" w:rsidP="009756C4">
      <w:pPr>
        <w:pStyle w:val="ListParagraph"/>
        <w:autoSpaceDE w:val="0"/>
        <w:autoSpaceDN w:val="0"/>
        <w:adjustRightInd w:val="0"/>
        <w:ind w:left="1134"/>
        <w:rPr>
          <w:rFonts w:ascii="Arial" w:hAnsi="Arial" w:cs="Arial"/>
          <w:sz w:val="22"/>
          <w:szCs w:val="22"/>
        </w:rPr>
      </w:pPr>
      <w:r w:rsidRPr="0056273D">
        <w:rPr>
          <w:rFonts w:ascii="Arial" w:hAnsi="Arial" w:cs="Arial"/>
          <w:b/>
          <w:sz w:val="22"/>
          <w:szCs w:val="22"/>
        </w:rPr>
        <w:t xml:space="preserve">Motion: </w:t>
      </w:r>
      <w:r w:rsidRPr="0056273D">
        <w:rPr>
          <w:rFonts w:ascii="Arial" w:hAnsi="Arial" w:cs="Arial"/>
          <w:sz w:val="22"/>
          <w:szCs w:val="22"/>
        </w:rPr>
        <w:t xml:space="preserve">To accept the Minutes for </w:t>
      </w:r>
      <w:r w:rsidR="005B4A89">
        <w:rPr>
          <w:rFonts w:ascii="Arial" w:hAnsi="Arial" w:cs="Arial"/>
          <w:sz w:val="22"/>
          <w:szCs w:val="22"/>
        </w:rPr>
        <w:t>Oct. 22</w:t>
      </w:r>
      <w:r w:rsidR="00AD470B" w:rsidRPr="0056273D">
        <w:rPr>
          <w:rFonts w:ascii="Arial" w:hAnsi="Arial" w:cs="Arial"/>
          <w:sz w:val="22"/>
          <w:szCs w:val="22"/>
        </w:rPr>
        <w:t xml:space="preserve">, 2020 </w:t>
      </w:r>
      <w:r w:rsidR="005B4A89">
        <w:rPr>
          <w:rFonts w:ascii="Arial" w:hAnsi="Arial" w:cs="Arial"/>
          <w:sz w:val="22"/>
          <w:szCs w:val="22"/>
        </w:rPr>
        <w:t>meeting #612</w:t>
      </w:r>
      <w:r w:rsidRPr="0056273D">
        <w:rPr>
          <w:rFonts w:ascii="Arial" w:hAnsi="Arial" w:cs="Arial"/>
          <w:sz w:val="22"/>
          <w:szCs w:val="22"/>
        </w:rPr>
        <w:t xml:space="preserve"> with </w:t>
      </w:r>
      <w:r w:rsidRPr="00E22F12">
        <w:rPr>
          <w:rFonts w:ascii="Arial" w:hAnsi="Arial" w:cs="Arial"/>
          <w:b/>
          <w:bCs/>
          <w:sz w:val="22"/>
          <w:szCs w:val="22"/>
        </w:rPr>
        <w:t>amendment</w:t>
      </w:r>
      <w:r w:rsidR="00A826A3" w:rsidRPr="00E22F12">
        <w:rPr>
          <w:rFonts w:ascii="Arial" w:hAnsi="Arial" w:cs="Arial"/>
          <w:b/>
          <w:bCs/>
          <w:sz w:val="22"/>
          <w:szCs w:val="22"/>
        </w:rPr>
        <w:t>s</w:t>
      </w:r>
      <w:r w:rsidR="00A826A3" w:rsidRPr="0056273D">
        <w:rPr>
          <w:rFonts w:ascii="Arial" w:hAnsi="Arial" w:cs="Arial"/>
          <w:sz w:val="22"/>
          <w:szCs w:val="22"/>
        </w:rPr>
        <w:t>:</w:t>
      </w:r>
    </w:p>
    <w:p w14:paraId="3ED41652" w14:textId="5559B9DF" w:rsidR="0056273D" w:rsidRPr="005455ED" w:rsidRDefault="005455ED" w:rsidP="00250033">
      <w:pPr>
        <w:pStyle w:val="ListParagraph"/>
        <w:numPr>
          <w:ilvl w:val="1"/>
          <w:numId w:val="6"/>
        </w:numPr>
        <w:autoSpaceDE w:val="0"/>
        <w:autoSpaceDN w:val="0"/>
        <w:adjustRightInd w:val="0"/>
        <w:ind w:left="1134" w:firstLine="0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</w:rPr>
        <w:t>#4 - Reformat to make Admin/Treasurer’s Report #5, renumber following points accordingly</w:t>
      </w:r>
    </w:p>
    <w:p w14:paraId="7392887E" w14:textId="4191B370" w:rsidR="005455ED" w:rsidRPr="005455ED" w:rsidRDefault="005455ED" w:rsidP="00250033">
      <w:pPr>
        <w:pStyle w:val="ListParagraph"/>
        <w:numPr>
          <w:ilvl w:val="1"/>
          <w:numId w:val="6"/>
        </w:numPr>
        <w:autoSpaceDE w:val="0"/>
        <w:autoSpaceDN w:val="0"/>
        <w:adjustRightInd w:val="0"/>
        <w:ind w:left="1134" w:firstLine="0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#10(b) - Remove redundant [</w:t>
      </w:r>
      <w:r w:rsidRPr="00566056">
        <w:rPr>
          <w:rFonts w:ascii="Arial" w:hAnsi="Arial" w:cs="Arial"/>
          <w:bCs/>
          <w:sz w:val="22"/>
          <w:szCs w:val="22"/>
        </w:rPr>
        <w:t>Send in email to A Ezergailis and K Vasarajs ahead of next Board meeting.</w:t>
      </w:r>
      <w:r>
        <w:rPr>
          <w:rFonts w:ascii="Arial" w:hAnsi="Arial" w:cs="Arial"/>
          <w:bCs/>
          <w:sz w:val="22"/>
          <w:szCs w:val="22"/>
        </w:rPr>
        <w:t>]</w:t>
      </w:r>
    </w:p>
    <w:p w14:paraId="30231AFA" w14:textId="34821D49" w:rsidR="005455ED" w:rsidRPr="0056273D" w:rsidRDefault="005455ED" w:rsidP="00250033">
      <w:pPr>
        <w:pStyle w:val="ListParagraph"/>
        <w:numPr>
          <w:ilvl w:val="1"/>
          <w:numId w:val="6"/>
        </w:numPr>
        <w:autoSpaceDE w:val="0"/>
        <w:autoSpaceDN w:val="0"/>
        <w:adjustRightInd w:val="0"/>
        <w:ind w:left="1134" w:firstLine="0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 xml:space="preserve">#10(g) - Remove [Suggestion] </w:t>
      </w:r>
      <w:r w:rsidR="00D07C6B">
        <w:rPr>
          <w:rFonts w:ascii="Arial" w:hAnsi="Arial" w:cs="Arial"/>
          <w:sz w:val="22"/>
          <w:szCs w:val="22"/>
          <w:lang w:val="en-US"/>
        </w:rPr>
        <w:t xml:space="preserve">from both points, </w:t>
      </w:r>
      <w:r>
        <w:rPr>
          <w:rFonts w:ascii="Arial" w:hAnsi="Arial" w:cs="Arial"/>
          <w:sz w:val="22"/>
          <w:szCs w:val="22"/>
          <w:lang w:val="en-US"/>
        </w:rPr>
        <w:t xml:space="preserve">and add </w:t>
      </w:r>
      <w:r w:rsidR="00D07C6B">
        <w:rPr>
          <w:rFonts w:ascii="Arial" w:hAnsi="Arial" w:cs="Arial"/>
          <w:sz w:val="22"/>
          <w:szCs w:val="22"/>
          <w:lang w:val="en-US"/>
        </w:rPr>
        <w:t>“Inta Baze to consult with Beta Ludviks to learn digital signature creation, and draft cards to be sent”</w:t>
      </w:r>
    </w:p>
    <w:p w14:paraId="45ADACE1" w14:textId="0EB5FBF5" w:rsidR="00F13A28" w:rsidRDefault="00201E11" w:rsidP="009756C4">
      <w:pPr>
        <w:autoSpaceDE w:val="0"/>
        <w:autoSpaceDN w:val="0"/>
        <w:adjustRightInd w:val="0"/>
        <w:ind w:left="1134"/>
        <w:rPr>
          <w:rFonts w:ascii="Arial" w:hAnsi="Arial" w:cs="Arial"/>
          <w:sz w:val="22"/>
          <w:szCs w:val="22"/>
          <w:lang w:val="en-US"/>
        </w:rPr>
      </w:pPr>
      <w:r w:rsidRPr="00F13A28">
        <w:rPr>
          <w:rFonts w:ascii="Arial" w:hAnsi="Arial" w:cs="Arial"/>
          <w:b/>
          <w:sz w:val="22"/>
          <w:szCs w:val="22"/>
        </w:rPr>
        <w:t>Moved:</w:t>
      </w:r>
      <w:r w:rsidR="00013A2E" w:rsidRPr="00F13A28">
        <w:rPr>
          <w:rFonts w:ascii="Arial" w:hAnsi="Arial" w:cs="Arial"/>
          <w:b/>
          <w:sz w:val="22"/>
          <w:szCs w:val="22"/>
        </w:rPr>
        <w:t xml:space="preserve"> </w:t>
      </w:r>
      <w:r w:rsidR="005B4A89">
        <w:rPr>
          <w:rFonts w:ascii="Arial" w:hAnsi="Arial" w:cs="Arial"/>
          <w:bCs/>
          <w:sz w:val="22"/>
          <w:szCs w:val="22"/>
        </w:rPr>
        <w:t xml:space="preserve">Larry </w:t>
      </w:r>
      <w:r w:rsidR="00D07C6B">
        <w:rPr>
          <w:rFonts w:ascii="Arial" w:hAnsi="Arial" w:cs="Arial"/>
          <w:bCs/>
          <w:sz w:val="22"/>
          <w:szCs w:val="22"/>
        </w:rPr>
        <w:t>Gifford</w:t>
      </w:r>
    </w:p>
    <w:p w14:paraId="55AC22DD" w14:textId="69F2910D" w:rsidR="00F13A28" w:rsidRDefault="00201E11" w:rsidP="009756C4">
      <w:pPr>
        <w:autoSpaceDE w:val="0"/>
        <w:autoSpaceDN w:val="0"/>
        <w:adjustRightInd w:val="0"/>
        <w:ind w:left="1134"/>
        <w:rPr>
          <w:rFonts w:ascii="Arial" w:hAnsi="Arial" w:cs="Arial"/>
          <w:sz w:val="22"/>
          <w:szCs w:val="22"/>
          <w:lang w:val="en-US"/>
        </w:rPr>
      </w:pPr>
      <w:r w:rsidRPr="00062B2D">
        <w:rPr>
          <w:rFonts w:ascii="Arial" w:hAnsi="Arial" w:cs="Arial"/>
          <w:b/>
          <w:sz w:val="22"/>
          <w:szCs w:val="22"/>
        </w:rPr>
        <w:t>Seconded</w:t>
      </w:r>
      <w:r w:rsidR="00E16207">
        <w:rPr>
          <w:rFonts w:ascii="Arial" w:hAnsi="Arial" w:cs="Arial"/>
          <w:b/>
          <w:sz w:val="22"/>
          <w:szCs w:val="22"/>
        </w:rPr>
        <w:t xml:space="preserve">: </w:t>
      </w:r>
      <w:r w:rsidR="005B4A89">
        <w:rPr>
          <w:rFonts w:ascii="Arial" w:hAnsi="Arial" w:cs="Arial"/>
          <w:bCs/>
          <w:sz w:val="22"/>
          <w:szCs w:val="22"/>
        </w:rPr>
        <w:t>Raimonds</w:t>
      </w:r>
      <w:r w:rsidR="00D07C6B">
        <w:rPr>
          <w:rFonts w:ascii="Arial" w:hAnsi="Arial" w:cs="Arial"/>
          <w:bCs/>
          <w:sz w:val="22"/>
          <w:szCs w:val="22"/>
        </w:rPr>
        <w:t xml:space="preserve"> Rūtītis</w:t>
      </w:r>
    </w:p>
    <w:p w14:paraId="59D026E1" w14:textId="44659C08" w:rsidR="0056273D" w:rsidRDefault="00201E11" w:rsidP="009756C4">
      <w:pPr>
        <w:autoSpaceDE w:val="0"/>
        <w:autoSpaceDN w:val="0"/>
        <w:adjustRightInd w:val="0"/>
        <w:ind w:left="1134"/>
        <w:rPr>
          <w:rFonts w:ascii="Arial" w:hAnsi="Arial" w:cs="Arial"/>
          <w:b/>
          <w:sz w:val="22"/>
          <w:szCs w:val="22"/>
        </w:rPr>
      </w:pPr>
      <w:r w:rsidRPr="00062B2D">
        <w:rPr>
          <w:rFonts w:ascii="Arial" w:hAnsi="Arial" w:cs="Arial"/>
          <w:b/>
          <w:sz w:val="22"/>
          <w:szCs w:val="22"/>
        </w:rPr>
        <w:t>Motion Carried</w:t>
      </w:r>
    </w:p>
    <w:p w14:paraId="091FBB72" w14:textId="77777777" w:rsidR="009756C4" w:rsidRPr="00F13A28" w:rsidRDefault="009756C4" w:rsidP="005B4A89">
      <w:pPr>
        <w:autoSpaceDE w:val="0"/>
        <w:autoSpaceDN w:val="0"/>
        <w:adjustRightInd w:val="0"/>
        <w:ind w:left="1134"/>
        <w:jc w:val="center"/>
        <w:rPr>
          <w:rFonts w:ascii="Arial" w:hAnsi="Arial" w:cs="Arial"/>
          <w:sz w:val="22"/>
          <w:szCs w:val="22"/>
          <w:lang w:val="en-US"/>
        </w:rPr>
      </w:pPr>
    </w:p>
    <w:bookmarkEnd w:id="1"/>
    <w:p w14:paraId="2D295F5C" w14:textId="77777777" w:rsidR="0042132B" w:rsidRPr="00EC3293" w:rsidRDefault="0042132B" w:rsidP="002A5D27">
      <w:pPr>
        <w:jc w:val="both"/>
        <w:rPr>
          <w:rFonts w:ascii="Arial" w:hAnsi="Arial" w:cs="Arial"/>
          <w:b/>
          <w:sz w:val="22"/>
          <w:szCs w:val="22"/>
          <w:u w:val="single"/>
        </w:rPr>
      </w:pPr>
    </w:p>
    <w:p w14:paraId="754A0375" w14:textId="4A84FEF8" w:rsidR="00965A31" w:rsidRPr="004A57B0" w:rsidRDefault="00B337E5" w:rsidP="006052C7">
      <w:pPr>
        <w:numPr>
          <w:ilvl w:val="0"/>
          <w:numId w:val="2"/>
        </w:numPr>
        <w:jc w:val="both"/>
        <w:rPr>
          <w:rFonts w:ascii="Arial" w:hAnsi="Arial" w:cs="Arial"/>
          <w:b/>
          <w:sz w:val="22"/>
          <w:szCs w:val="22"/>
          <w:u w:val="single"/>
        </w:rPr>
      </w:pPr>
      <w:r w:rsidRPr="00EC3293">
        <w:rPr>
          <w:rFonts w:ascii="Arial" w:hAnsi="Arial" w:cs="Arial"/>
          <w:b/>
          <w:sz w:val="22"/>
          <w:szCs w:val="22"/>
          <w:u w:val="single"/>
        </w:rPr>
        <w:t>Clergy Update</w:t>
      </w:r>
      <w:r w:rsidR="006052C7" w:rsidRPr="00EC3293">
        <w:rPr>
          <w:rFonts w:ascii="Arial" w:hAnsi="Arial" w:cs="Arial"/>
          <w:bCs/>
          <w:sz w:val="22"/>
          <w:szCs w:val="22"/>
        </w:rPr>
        <w:t xml:space="preserve">: </w:t>
      </w:r>
      <w:r w:rsidR="0090664C" w:rsidRPr="00EC3293">
        <w:rPr>
          <w:rFonts w:ascii="Arial" w:hAnsi="Arial" w:cs="Arial"/>
          <w:sz w:val="22"/>
          <w:szCs w:val="22"/>
        </w:rPr>
        <w:t>See w</w:t>
      </w:r>
      <w:r w:rsidR="00267011" w:rsidRPr="00EC3293">
        <w:rPr>
          <w:rFonts w:ascii="Arial" w:hAnsi="Arial" w:cs="Arial"/>
          <w:sz w:val="22"/>
          <w:szCs w:val="22"/>
        </w:rPr>
        <w:t>ritten r</w:t>
      </w:r>
      <w:r w:rsidR="002A2179" w:rsidRPr="00EC3293">
        <w:rPr>
          <w:rFonts w:ascii="Arial" w:hAnsi="Arial" w:cs="Arial"/>
          <w:sz w:val="22"/>
          <w:szCs w:val="22"/>
        </w:rPr>
        <w:t>eport</w:t>
      </w:r>
      <w:r w:rsidR="0090664C" w:rsidRPr="00EC3293">
        <w:rPr>
          <w:rFonts w:ascii="Arial" w:hAnsi="Arial" w:cs="Arial"/>
          <w:sz w:val="22"/>
          <w:szCs w:val="22"/>
        </w:rPr>
        <w:t>.</w:t>
      </w:r>
      <w:r w:rsidR="002A2179" w:rsidRPr="00EC3293">
        <w:rPr>
          <w:rFonts w:ascii="Arial" w:hAnsi="Arial" w:cs="Arial"/>
          <w:sz w:val="22"/>
          <w:szCs w:val="22"/>
        </w:rPr>
        <w:t xml:space="preserve"> </w:t>
      </w:r>
    </w:p>
    <w:p w14:paraId="01FBDFB7" w14:textId="77777777" w:rsidR="00E32C60" w:rsidRDefault="004A57B0" w:rsidP="0095028E">
      <w:pPr>
        <w:ind w:left="360"/>
        <w:rPr>
          <w:rFonts w:ascii="Arial" w:hAnsi="Arial" w:cs="Arial"/>
          <w:bCs/>
          <w:sz w:val="22"/>
          <w:szCs w:val="22"/>
        </w:rPr>
      </w:pPr>
      <w:r w:rsidRPr="004A57B0">
        <w:rPr>
          <w:rFonts w:ascii="Arial" w:hAnsi="Arial" w:cs="Arial"/>
          <w:bCs/>
          <w:sz w:val="22"/>
          <w:szCs w:val="22"/>
        </w:rPr>
        <w:t>Rev. Grieti</w:t>
      </w:r>
      <w:r w:rsidR="009756C4">
        <w:rPr>
          <w:rFonts w:ascii="Arial" w:hAnsi="Arial" w:cs="Arial"/>
          <w:bCs/>
          <w:sz w:val="22"/>
          <w:szCs w:val="22"/>
        </w:rPr>
        <w:t>ņš</w:t>
      </w:r>
      <w:r w:rsidRPr="004A57B0">
        <w:rPr>
          <w:rFonts w:ascii="Arial" w:hAnsi="Arial" w:cs="Arial"/>
          <w:bCs/>
          <w:sz w:val="22"/>
          <w:szCs w:val="22"/>
        </w:rPr>
        <w:t xml:space="preserve"> </w:t>
      </w:r>
      <w:r w:rsidR="005B4A89">
        <w:rPr>
          <w:rFonts w:ascii="Arial" w:hAnsi="Arial" w:cs="Arial"/>
          <w:bCs/>
          <w:sz w:val="22"/>
          <w:szCs w:val="22"/>
        </w:rPr>
        <w:t>request</w:t>
      </w:r>
      <w:r w:rsidR="00F81B46">
        <w:rPr>
          <w:rFonts w:ascii="Arial" w:hAnsi="Arial" w:cs="Arial"/>
          <w:bCs/>
          <w:sz w:val="22"/>
          <w:szCs w:val="22"/>
        </w:rPr>
        <w:t>s</w:t>
      </w:r>
      <w:r w:rsidR="005B4A89">
        <w:rPr>
          <w:rFonts w:ascii="Arial" w:hAnsi="Arial" w:cs="Arial"/>
          <w:bCs/>
          <w:sz w:val="22"/>
          <w:szCs w:val="22"/>
        </w:rPr>
        <w:t xml:space="preserve"> </w:t>
      </w:r>
      <w:r w:rsidR="00F81B46">
        <w:rPr>
          <w:rFonts w:ascii="Arial" w:hAnsi="Arial" w:cs="Arial"/>
          <w:bCs/>
          <w:sz w:val="22"/>
          <w:szCs w:val="22"/>
        </w:rPr>
        <w:t>comments/</w:t>
      </w:r>
      <w:r w:rsidR="002467C7">
        <w:rPr>
          <w:rFonts w:ascii="Arial" w:hAnsi="Arial" w:cs="Arial"/>
          <w:bCs/>
          <w:sz w:val="22"/>
          <w:szCs w:val="22"/>
        </w:rPr>
        <w:t>c</w:t>
      </w:r>
      <w:r w:rsidR="00F81B46">
        <w:rPr>
          <w:rFonts w:ascii="Arial" w:hAnsi="Arial" w:cs="Arial"/>
          <w:bCs/>
          <w:sz w:val="22"/>
          <w:szCs w:val="22"/>
        </w:rPr>
        <w:t xml:space="preserve">ontributions for </w:t>
      </w:r>
      <w:r w:rsidR="005B4A89">
        <w:rPr>
          <w:rFonts w:ascii="Arial" w:hAnsi="Arial" w:cs="Arial"/>
          <w:bCs/>
          <w:sz w:val="22"/>
          <w:szCs w:val="22"/>
        </w:rPr>
        <w:t>website content</w:t>
      </w:r>
      <w:r>
        <w:rPr>
          <w:rFonts w:ascii="Arial" w:hAnsi="Arial" w:cs="Arial"/>
          <w:bCs/>
          <w:sz w:val="22"/>
          <w:szCs w:val="22"/>
        </w:rPr>
        <w:t>.</w:t>
      </w:r>
      <w:r w:rsidR="005B4A89">
        <w:rPr>
          <w:rFonts w:ascii="Arial" w:hAnsi="Arial" w:cs="Arial"/>
          <w:bCs/>
          <w:sz w:val="22"/>
          <w:szCs w:val="22"/>
        </w:rPr>
        <w:t xml:space="preserve"> </w:t>
      </w:r>
      <w:r w:rsidR="002467C7">
        <w:rPr>
          <w:rFonts w:ascii="Arial" w:hAnsi="Arial" w:cs="Arial"/>
          <w:bCs/>
          <w:sz w:val="22"/>
          <w:szCs w:val="22"/>
        </w:rPr>
        <w:t>(Potential resource for</w:t>
      </w:r>
      <w:r w:rsidR="005B4A89">
        <w:rPr>
          <w:rFonts w:ascii="Arial" w:hAnsi="Arial" w:cs="Arial"/>
          <w:bCs/>
          <w:sz w:val="22"/>
          <w:szCs w:val="22"/>
        </w:rPr>
        <w:t xml:space="preserve"> video</w:t>
      </w:r>
      <w:r w:rsidR="002467C7">
        <w:rPr>
          <w:rFonts w:ascii="Arial" w:hAnsi="Arial" w:cs="Arial"/>
          <w:bCs/>
          <w:sz w:val="22"/>
          <w:szCs w:val="22"/>
        </w:rPr>
        <w:t>/</w:t>
      </w:r>
      <w:r w:rsidR="0095028E">
        <w:rPr>
          <w:rFonts w:ascii="Arial" w:hAnsi="Arial" w:cs="Arial"/>
          <w:bCs/>
          <w:sz w:val="22"/>
          <w:szCs w:val="22"/>
        </w:rPr>
        <w:t xml:space="preserve"> tech</w:t>
      </w:r>
      <w:r w:rsidR="002467C7">
        <w:rPr>
          <w:rFonts w:ascii="Arial" w:hAnsi="Arial" w:cs="Arial"/>
          <w:bCs/>
          <w:sz w:val="22"/>
          <w:szCs w:val="22"/>
        </w:rPr>
        <w:t xml:space="preserve"> assistnce</w:t>
      </w:r>
      <w:r w:rsidR="0095028E">
        <w:rPr>
          <w:rFonts w:ascii="Arial" w:hAnsi="Arial" w:cs="Arial"/>
          <w:bCs/>
          <w:sz w:val="22"/>
          <w:szCs w:val="22"/>
        </w:rPr>
        <w:t>:</w:t>
      </w:r>
      <w:r w:rsidR="005B4A89">
        <w:rPr>
          <w:rFonts w:ascii="Arial" w:hAnsi="Arial" w:cs="Arial"/>
          <w:bCs/>
          <w:sz w:val="22"/>
          <w:szCs w:val="22"/>
        </w:rPr>
        <w:t xml:space="preserve"> </w:t>
      </w:r>
      <w:r w:rsidR="0095028E">
        <w:rPr>
          <w:rFonts w:ascii="Arial" w:hAnsi="Arial" w:cs="Arial"/>
          <w:bCs/>
          <w:sz w:val="22"/>
          <w:szCs w:val="22"/>
        </w:rPr>
        <w:t xml:space="preserve">Mareks </w:t>
      </w:r>
      <w:r w:rsidR="002467C7">
        <w:rPr>
          <w:rFonts w:ascii="Arial" w:hAnsi="Arial" w:cs="Arial"/>
          <w:bCs/>
          <w:sz w:val="22"/>
          <w:szCs w:val="22"/>
        </w:rPr>
        <w:t>at Latvian Centre.</w:t>
      </w:r>
      <w:r w:rsidR="0095028E">
        <w:rPr>
          <w:rFonts w:ascii="Arial" w:hAnsi="Arial" w:cs="Arial"/>
          <w:bCs/>
          <w:sz w:val="22"/>
          <w:szCs w:val="22"/>
        </w:rPr>
        <w:t xml:space="preserve"> Karlis </w:t>
      </w:r>
      <w:r w:rsidR="002467C7">
        <w:rPr>
          <w:rFonts w:ascii="Arial" w:hAnsi="Arial" w:cs="Arial"/>
          <w:bCs/>
          <w:sz w:val="22"/>
          <w:szCs w:val="22"/>
        </w:rPr>
        <w:t xml:space="preserve">can </w:t>
      </w:r>
      <w:r w:rsidR="0095028E">
        <w:rPr>
          <w:rFonts w:ascii="Arial" w:hAnsi="Arial" w:cs="Arial"/>
          <w:bCs/>
          <w:sz w:val="22"/>
          <w:szCs w:val="22"/>
        </w:rPr>
        <w:t>contact.</w:t>
      </w:r>
      <w:r w:rsidR="002467C7">
        <w:rPr>
          <w:rFonts w:ascii="Arial" w:hAnsi="Arial" w:cs="Arial"/>
          <w:bCs/>
          <w:sz w:val="22"/>
          <w:szCs w:val="22"/>
        </w:rPr>
        <w:t>)</w:t>
      </w:r>
      <w:r w:rsidR="0095028E">
        <w:rPr>
          <w:rFonts w:ascii="Arial" w:hAnsi="Arial" w:cs="Arial"/>
          <w:bCs/>
          <w:sz w:val="22"/>
          <w:szCs w:val="22"/>
        </w:rPr>
        <w:t xml:space="preserve"> </w:t>
      </w:r>
      <w:r w:rsidR="0095028E">
        <w:rPr>
          <w:rFonts w:ascii="Arial" w:hAnsi="Arial" w:cs="Arial"/>
          <w:bCs/>
          <w:sz w:val="22"/>
          <w:szCs w:val="22"/>
        </w:rPr>
        <w:br/>
      </w:r>
      <w:r w:rsidR="0095028E" w:rsidRPr="004A0654">
        <w:rPr>
          <w:rFonts w:ascii="Arial" w:hAnsi="Arial" w:cs="Arial"/>
          <w:b/>
          <w:sz w:val="22"/>
          <w:szCs w:val="22"/>
        </w:rPr>
        <w:t>Action</w:t>
      </w:r>
      <w:r w:rsidR="0095028E">
        <w:rPr>
          <w:rFonts w:ascii="Arial" w:hAnsi="Arial" w:cs="Arial"/>
          <w:bCs/>
          <w:sz w:val="22"/>
          <w:szCs w:val="22"/>
        </w:rPr>
        <w:t xml:space="preserve">: </w:t>
      </w:r>
    </w:p>
    <w:p w14:paraId="28F8EFDF" w14:textId="67D042F0" w:rsidR="004A0654" w:rsidRDefault="002467C7" w:rsidP="00E32C60">
      <w:pPr>
        <w:pStyle w:val="ListParagraph"/>
        <w:numPr>
          <w:ilvl w:val="0"/>
          <w:numId w:val="30"/>
        </w:numPr>
        <w:rPr>
          <w:rFonts w:ascii="Arial" w:hAnsi="Arial" w:cs="Arial"/>
          <w:bCs/>
          <w:sz w:val="22"/>
          <w:szCs w:val="22"/>
        </w:rPr>
      </w:pPr>
      <w:r w:rsidRPr="00E32C60">
        <w:rPr>
          <w:rFonts w:ascii="Arial" w:hAnsi="Arial" w:cs="Arial"/>
          <w:b/>
          <w:sz w:val="22"/>
          <w:szCs w:val="22"/>
        </w:rPr>
        <w:t>all Council members</w:t>
      </w:r>
      <w:r w:rsidR="0095028E" w:rsidRPr="00E32C60">
        <w:rPr>
          <w:rFonts w:ascii="Arial" w:hAnsi="Arial" w:cs="Arial"/>
          <w:bCs/>
          <w:sz w:val="22"/>
          <w:szCs w:val="22"/>
        </w:rPr>
        <w:t xml:space="preserve"> </w:t>
      </w:r>
      <w:r w:rsidRPr="00E32C60">
        <w:rPr>
          <w:rFonts w:ascii="Arial" w:hAnsi="Arial" w:cs="Arial"/>
          <w:bCs/>
          <w:sz w:val="22"/>
          <w:szCs w:val="22"/>
        </w:rPr>
        <w:t xml:space="preserve">to </w:t>
      </w:r>
      <w:r w:rsidR="0095028E" w:rsidRPr="00E32C60">
        <w:rPr>
          <w:rFonts w:ascii="Arial" w:hAnsi="Arial" w:cs="Arial"/>
          <w:bCs/>
          <w:sz w:val="22"/>
          <w:szCs w:val="22"/>
        </w:rPr>
        <w:t>check website</w:t>
      </w:r>
      <w:r w:rsidRPr="00E32C60">
        <w:rPr>
          <w:rFonts w:ascii="Arial" w:hAnsi="Arial" w:cs="Arial"/>
          <w:bCs/>
          <w:sz w:val="22"/>
          <w:szCs w:val="22"/>
        </w:rPr>
        <w:t>,</w:t>
      </w:r>
      <w:r w:rsidR="0095028E" w:rsidRPr="00E32C60">
        <w:rPr>
          <w:rFonts w:ascii="Arial" w:hAnsi="Arial" w:cs="Arial"/>
          <w:bCs/>
          <w:sz w:val="22"/>
          <w:szCs w:val="22"/>
        </w:rPr>
        <w:t xml:space="preserve"> </w:t>
      </w:r>
      <w:r w:rsidRPr="00E32C60">
        <w:rPr>
          <w:rFonts w:ascii="Arial" w:hAnsi="Arial" w:cs="Arial"/>
          <w:bCs/>
          <w:sz w:val="22"/>
          <w:szCs w:val="22"/>
        </w:rPr>
        <w:t>submit</w:t>
      </w:r>
      <w:r w:rsidR="0095028E" w:rsidRPr="00E32C60">
        <w:rPr>
          <w:rFonts w:ascii="Arial" w:hAnsi="Arial" w:cs="Arial"/>
          <w:bCs/>
          <w:sz w:val="22"/>
          <w:szCs w:val="22"/>
        </w:rPr>
        <w:t xml:space="preserve"> content suggestions. </w:t>
      </w:r>
      <w:r w:rsidR="0095028E" w:rsidRPr="00E32C60">
        <w:rPr>
          <w:rFonts w:ascii="Arial" w:hAnsi="Arial" w:cs="Arial"/>
          <w:b/>
          <w:sz w:val="22"/>
          <w:szCs w:val="22"/>
        </w:rPr>
        <w:t>Larry</w:t>
      </w:r>
      <w:r w:rsidR="0095028E" w:rsidRPr="00E32C60">
        <w:rPr>
          <w:rFonts w:ascii="Arial" w:hAnsi="Arial" w:cs="Arial"/>
          <w:bCs/>
          <w:sz w:val="22"/>
          <w:szCs w:val="22"/>
        </w:rPr>
        <w:t xml:space="preserve"> </w:t>
      </w:r>
      <w:r w:rsidRPr="00E32C60">
        <w:rPr>
          <w:rFonts w:ascii="Arial" w:hAnsi="Arial" w:cs="Arial"/>
          <w:bCs/>
          <w:sz w:val="22"/>
          <w:szCs w:val="22"/>
        </w:rPr>
        <w:t>to request input from</w:t>
      </w:r>
      <w:r w:rsidR="0095028E" w:rsidRPr="00E32C60">
        <w:rPr>
          <w:rFonts w:ascii="Arial" w:hAnsi="Arial" w:cs="Arial"/>
          <w:bCs/>
          <w:sz w:val="22"/>
          <w:szCs w:val="22"/>
        </w:rPr>
        <w:t xml:space="preserve"> Bible </w:t>
      </w:r>
      <w:r w:rsidRPr="00E32C60">
        <w:rPr>
          <w:rFonts w:ascii="Arial" w:hAnsi="Arial" w:cs="Arial"/>
          <w:bCs/>
          <w:sz w:val="22"/>
          <w:szCs w:val="22"/>
        </w:rPr>
        <w:t>group</w:t>
      </w:r>
      <w:r w:rsidR="00E32C60">
        <w:rPr>
          <w:rFonts w:ascii="Arial" w:hAnsi="Arial" w:cs="Arial"/>
          <w:bCs/>
          <w:sz w:val="22"/>
          <w:szCs w:val="22"/>
        </w:rPr>
        <w:t>.</w:t>
      </w:r>
    </w:p>
    <w:p w14:paraId="6B364F53" w14:textId="79868456" w:rsidR="004A57B0" w:rsidRPr="00E32C60" w:rsidRDefault="004A0654" w:rsidP="00E32C60">
      <w:pPr>
        <w:pStyle w:val="ListParagraph"/>
        <w:numPr>
          <w:ilvl w:val="0"/>
          <w:numId w:val="30"/>
        </w:numPr>
        <w:rPr>
          <w:rFonts w:ascii="Arial" w:hAnsi="Arial" w:cs="Arial"/>
          <w:bCs/>
          <w:sz w:val="22"/>
          <w:szCs w:val="22"/>
        </w:rPr>
      </w:pPr>
      <w:r w:rsidRPr="00E32C60">
        <w:rPr>
          <w:rFonts w:ascii="Arial" w:hAnsi="Arial" w:cs="Arial"/>
          <w:bCs/>
          <w:sz w:val="22"/>
          <w:szCs w:val="22"/>
        </w:rPr>
        <w:lastRenderedPageBreak/>
        <w:t xml:space="preserve">Re editing </w:t>
      </w:r>
      <w:r w:rsidR="003C0D3F" w:rsidRPr="00E32C60">
        <w:rPr>
          <w:rFonts w:ascii="Arial" w:hAnsi="Arial" w:cs="Arial"/>
          <w:bCs/>
          <w:sz w:val="22"/>
          <w:szCs w:val="22"/>
        </w:rPr>
        <w:t xml:space="preserve">technical </w:t>
      </w:r>
      <w:r w:rsidRPr="00E32C60">
        <w:rPr>
          <w:rFonts w:ascii="Arial" w:hAnsi="Arial" w:cs="Arial"/>
          <w:bCs/>
          <w:sz w:val="22"/>
          <w:szCs w:val="22"/>
        </w:rPr>
        <w:t xml:space="preserve">concerns: </w:t>
      </w:r>
      <w:r w:rsidRPr="00E32C60">
        <w:rPr>
          <w:rFonts w:ascii="Arial" w:hAnsi="Arial" w:cs="Arial"/>
          <w:b/>
          <w:sz w:val="22"/>
          <w:szCs w:val="22"/>
        </w:rPr>
        <w:t>[</w:t>
      </w:r>
      <w:r w:rsidR="00077882" w:rsidRPr="00E32C60">
        <w:rPr>
          <w:rFonts w:ascii="Arial" w:hAnsi="Arial" w:cs="Arial"/>
          <w:b/>
          <w:sz w:val="22"/>
          <w:szCs w:val="22"/>
        </w:rPr>
        <w:t>Mac. Grietins</w:t>
      </w:r>
      <w:r w:rsidRPr="00E32C60">
        <w:rPr>
          <w:rFonts w:ascii="Arial" w:hAnsi="Arial" w:cs="Arial"/>
          <w:b/>
          <w:sz w:val="22"/>
          <w:szCs w:val="22"/>
        </w:rPr>
        <w:t>]</w:t>
      </w:r>
      <w:r w:rsidRPr="00E32C60">
        <w:rPr>
          <w:rFonts w:ascii="Arial" w:hAnsi="Arial" w:cs="Arial"/>
          <w:bCs/>
          <w:sz w:val="22"/>
          <w:szCs w:val="22"/>
        </w:rPr>
        <w:t xml:space="preserve"> request website developer, Arnis Miķelsons, to drop in a blog option to deal with announcements, events, that won’t </w:t>
      </w:r>
      <w:r w:rsidR="00E32C60">
        <w:rPr>
          <w:rFonts w:ascii="Arial" w:hAnsi="Arial" w:cs="Arial"/>
          <w:bCs/>
          <w:sz w:val="22"/>
          <w:szCs w:val="22"/>
        </w:rPr>
        <w:t>interfere</w:t>
      </w:r>
      <w:r w:rsidRPr="00E32C60">
        <w:rPr>
          <w:rFonts w:ascii="Arial" w:hAnsi="Arial" w:cs="Arial"/>
          <w:bCs/>
          <w:sz w:val="22"/>
          <w:szCs w:val="22"/>
        </w:rPr>
        <w:t xml:space="preserve"> with the main structure. </w:t>
      </w:r>
      <w:r w:rsidRPr="00E32C60">
        <w:rPr>
          <w:rFonts w:ascii="Arial" w:hAnsi="Arial" w:cs="Arial"/>
          <w:bCs/>
          <w:sz w:val="22"/>
          <w:szCs w:val="22"/>
        </w:rPr>
        <w:br/>
      </w:r>
    </w:p>
    <w:p w14:paraId="337393F2" w14:textId="77777777" w:rsidR="002A2179" w:rsidRPr="00EC3293" w:rsidRDefault="002A2179" w:rsidP="00D66DF4">
      <w:pPr>
        <w:ind w:left="360"/>
        <w:jc w:val="both"/>
        <w:rPr>
          <w:rFonts w:ascii="Arial" w:hAnsi="Arial" w:cs="Arial"/>
          <w:sz w:val="22"/>
          <w:szCs w:val="22"/>
        </w:rPr>
      </w:pPr>
    </w:p>
    <w:p w14:paraId="24D6A417" w14:textId="7EBB3B8D" w:rsidR="00457A7C" w:rsidRDefault="0095028E" w:rsidP="004476F0">
      <w:pPr>
        <w:numPr>
          <w:ilvl w:val="0"/>
          <w:numId w:val="2"/>
        </w:num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  <w:u w:val="single"/>
        </w:rPr>
        <w:t>Chair’s update</w:t>
      </w:r>
      <w:r w:rsidR="006052C7" w:rsidRPr="00EC3293">
        <w:rPr>
          <w:rFonts w:ascii="Arial" w:hAnsi="Arial" w:cs="Arial"/>
          <w:bCs/>
          <w:sz w:val="22"/>
          <w:szCs w:val="22"/>
        </w:rPr>
        <w:t>:</w:t>
      </w:r>
      <w:r w:rsidR="006052C7" w:rsidRPr="00EC3293">
        <w:rPr>
          <w:rFonts w:ascii="Arial" w:hAnsi="Arial" w:cs="Arial"/>
          <w:b/>
          <w:sz w:val="22"/>
          <w:szCs w:val="22"/>
        </w:rPr>
        <w:t xml:space="preserve"> </w:t>
      </w:r>
    </w:p>
    <w:p w14:paraId="116CD443" w14:textId="6CA2435D" w:rsidR="0095028E" w:rsidRPr="0095028E" w:rsidRDefault="00E32C60" w:rsidP="00B9017F">
      <w:pPr>
        <w:numPr>
          <w:ilvl w:val="1"/>
          <w:numId w:val="2"/>
        </w:num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Thank you to</w:t>
      </w:r>
      <w:r w:rsidR="0095028E">
        <w:rPr>
          <w:rFonts w:ascii="Arial" w:hAnsi="Arial" w:cs="Arial"/>
          <w:bCs/>
          <w:sz w:val="22"/>
          <w:szCs w:val="22"/>
        </w:rPr>
        <w:t xml:space="preserve"> M</w:t>
      </w:r>
      <w:r w:rsidR="00F81B46">
        <w:rPr>
          <w:rFonts w:ascii="Arial" w:hAnsi="Arial" w:cs="Arial"/>
          <w:bCs/>
          <w:sz w:val="22"/>
          <w:szCs w:val="22"/>
        </w:rPr>
        <w:t>ā</w:t>
      </w:r>
      <w:r w:rsidR="0095028E">
        <w:rPr>
          <w:rFonts w:ascii="Arial" w:hAnsi="Arial" w:cs="Arial"/>
          <w:bCs/>
          <w:sz w:val="22"/>
          <w:szCs w:val="22"/>
        </w:rPr>
        <w:t xml:space="preserve">c. </w:t>
      </w:r>
      <w:r w:rsidR="00F81B46">
        <w:rPr>
          <w:rFonts w:ascii="Arial" w:hAnsi="Arial" w:cs="Arial"/>
          <w:bCs/>
          <w:sz w:val="22"/>
          <w:szCs w:val="22"/>
        </w:rPr>
        <w:t>Grietiņ</w:t>
      </w:r>
      <w:r>
        <w:rPr>
          <w:rFonts w:ascii="Arial" w:hAnsi="Arial" w:cs="Arial"/>
          <w:bCs/>
          <w:sz w:val="22"/>
          <w:szCs w:val="22"/>
        </w:rPr>
        <w:t>š</w:t>
      </w:r>
      <w:r w:rsidR="00F81B46">
        <w:rPr>
          <w:rFonts w:ascii="Arial" w:hAnsi="Arial" w:cs="Arial"/>
          <w:bCs/>
          <w:sz w:val="22"/>
          <w:szCs w:val="22"/>
        </w:rPr>
        <w:t xml:space="preserve"> </w:t>
      </w:r>
      <w:r>
        <w:rPr>
          <w:rFonts w:ascii="Arial" w:hAnsi="Arial" w:cs="Arial"/>
          <w:bCs/>
          <w:sz w:val="22"/>
          <w:szCs w:val="22"/>
        </w:rPr>
        <w:t>and</w:t>
      </w:r>
      <w:r w:rsidR="0095028E">
        <w:rPr>
          <w:rFonts w:ascii="Arial" w:hAnsi="Arial" w:cs="Arial"/>
          <w:bCs/>
          <w:sz w:val="22"/>
          <w:szCs w:val="22"/>
        </w:rPr>
        <w:t xml:space="preserve"> Saulain</w:t>
      </w:r>
      <w:r>
        <w:rPr>
          <w:rFonts w:ascii="Arial" w:hAnsi="Arial" w:cs="Arial"/>
          <w:bCs/>
          <w:sz w:val="22"/>
          <w:szCs w:val="22"/>
        </w:rPr>
        <w:t>e participants</w:t>
      </w:r>
      <w:r w:rsidR="0095028E">
        <w:rPr>
          <w:rFonts w:ascii="Arial" w:hAnsi="Arial" w:cs="Arial"/>
          <w:bCs/>
          <w:sz w:val="22"/>
          <w:szCs w:val="22"/>
        </w:rPr>
        <w:t xml:space="preserve"> </w:t>
      </w:r>
      <w:r>
        <w:rPr>
          <w:rFonts w:ascii="Arial" w:hAnsi="Arial" w:cs="Arial"/>
          <w:bCs/>
          <w:sz w:val="22"/>
          <w:szCs w:val="22"/>
        </w:rPr>
        <w:t>fo</w:t>
      </w:r>
      <w:r w:rsidR="0095028E">
        <w:rPr>
          <w:rFonts w:ascii="Arial" w:hAnsi="Arial" w:cs="Arial"/>
          <w:bCs/>
          <w:sz w:val="22"/>
          <w:szCs w:val="22"/>
        </w:rPr>
        <w:t xml:space="preserve">r </w:t>
      </w:r>
      <w:r>
        <w:rPr>
          <w:rFonts w:ascii="Arial" w:hAnsi="Arial" w:cs="Arial"/>
          <w:bCs/>
          <w:sz w:val="22"/>
          <w:szCs w:val="22"/>
        </w:rPr>
        <w:t>Nov. 18</w:t>
      </w:r>
      <w:r w:rsidRPr="00E32C60">
        <w:rPr>
          <w:rFonts w:ascii="Arial" w:hAnsi="Arial" w:cs="Arial"/>
          <w:bCs/>
          <w:sz w:val="22"/>
          <w:szCs w:val="22"/>
          <w:vertAlign w:val="superscript"/>
        </w:rPr>
        <w:t>th</w:t>
      </w:r>
      <w:r>
        <w:rPr>
          <w:rFonts w:ascii="Arial" w:hAnsi="Arial" w:cs="Arial"/>
          <w:bCs/>
          <w:sz w:val="22"/>
          <w:szCs w:val="22"/>
        </w:rPr>
        <w:t xml:space="preserve"> </w:t>
      </w:r>
      <w:r w:rsidR="0095028E">
        <w:rPr>
          <w:rFonts w:ascii="Arial" w:hAnsi="Arial" w:cs="Arial"/>
          <w:bCs/>
          <w:sz w:val="22"/>
          <w:szCs w:val="22"/>
        </w:rPr>
        <w:t xml:space="preserve">video </w:t>
      </w:r>
      <w:r>
        <w:rPr>
          <w:rFonts w:ascii="Arial" w:hAnsi="Arial" w:cs="Arial"/>
          <w:bCs/>
          <w:sz w:val="22"/>
          <w:szCs w:val="22"/>
        </w:rPr>
        <w:t>submissions.</w:t>
      </w:r>
    </w:p>
    <w:p w14:paraId="511D0E61" w14:textId="6A12771C" w:rsidR="00457A7C" w:rsidRPr="002271EC" w:rsidRDefault="00E32C60" w:rsidP="00B9017F">
      <w:pPr>
        <w:numPr>
          <w:ilvl w:val="1"/>
          <w:numId w:val="2"/>
        </w:num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Nov. 18</w:t>
      </w:r>
      <w:r w:rsidRPr="00E32C60">
        <w:rPr>
          <w:rFonts w:ascii="Arial" w:hAnsi="Arial" w:cs="Arial"/>
          <w:bCs/>
          <w:sz w:val="22"/>
          <w:szCs w:val="22"/>
          <w:vertAlign w:val="superscript"/>
        </w:rPr>
        <w:t>th</w:t>
      </w:r>
      <w:r>
        <w:rPr>
          <w:rFonts w:ascii="Arial" w:hAnsi="Arial" w:cs="Arial"/>
          <w:bCs/>
          <w:sz w:val="22"/>
          <w:szCs w:val="22"/>
        </w:rPr>
        <w:t xml:space="preserve"> action “</w:t>
      </w:r>
      <w:r w:rsidR="0095028E">
        <w:rPr>
          <w:rFonts w:ascii="Arial" w:hAnsi="Arial" w:cs="Arial"/>
          <w:bCs/>
          <w:sz w:val="22"/>
          <w:szCs w:val="22"/>
        </w:rPr>
        <w:t>Pal</w:t>
      </w:r>
      <w:r w:rsidR="00F81B46">
        <w:rPr>
          <w:rFonts w:ascii="Arial" w:hAnsi="Arial" w:cs="Arial"/>
          <w:bCs/>
          <w:sz w:val="22"/>
          <w:szCs w:val="22"/>
        </w:rPr>
        <w:t>ī</w:t>
      </w:r>
      <w:r w:rsidR="0095028E">
        <w:rPr>
          <w:rFonts w:ascii="Arial" w:hAnsi="Arial" w:cs="Arial"/>
          <w:bCs/>
          <w:sz w:val="22"/>
          <w:szCs w:val="22"/>
        </w:rPr>
        <w:t>dz</w:t>
      </w:r>
      <w:r w:rsidR="00F81B46">
        <w:rPr>
          <w:rFonts w:ascii="Arial" w:hAnsi="Arial" w:cs="Arial"/>
          <w:bCs/>
          <w:sz w:val="22"/>
          <w:szCs w:val="22"/>
        </w:rPr>
        <w:t>ī</w:t>
      </w:r>
      <w:r w:rsidR="0095028E">
        <w:rPr>
          <w:rFonts w:ascii="Arial" w:hAnsi="Arial" w:cs="Arial"/>
          <w:bCs/>
          <w:sz w:val="22"/>
          <w:szCs w:val="22"/>
        </w:rPr>
        <w:t>bas sai</w:t>
      </w:r>
      <w:r w:rsidR="00F81B46">
        <w:rPr>
          <w:rFonts w:ascii="Arial" w:hAnsi="Arial" w:cs="Arial"/>
          <w:bCs/>
          <w:sz w:val="22"/>
          <w:szCs w:val="22"/>
        </w:rPr>
        <w:t>ņ</w:t>
      </w:r>
      <w:r w:rsidR="0095028E">
        <w:rPr>
          <w:rFonts w:ascii="Arial" w:hAnsi="Arial" w:cs="Arial"/>
          <w:bCs/>
          <w:sz w:val="22"/>
          <w:szCs w:val="22"/>
        </w:rPr>
        <w:t>i</w:t>
      </w:r>
      <w:r>
        <w:rPr>
          <w:rFonts w:ascii="Arial" w:hAnsi="Arial" w:cs="Arial"/>
          <w:bCs/>
          <w:sz w:val="22"/>
          <w:szCs w:val="22"/>
        </w:rPr>
        <w:t>”</w:t>
      </w:r>
      <w:r w:rsidR="0095028E">
        <w:rPr>
          <w:rFonts w:ascii="Arial" w:hAnsi="Arial" w:cs="Arial"/>
          <w:bCs/>
          <w:sz w:val="22"/>
          <w:szCs w:val="22"/>
        </w:rPr>
        <w:t xml:space="preserve"> –</w:t>
      </w:r>
      <w:r>
        <w:rPr>
          <w:rFonts w:ascii="Arial" w:hAnsi="Arial" w:cs="Arial"/>
          <w:bCs/>
          <w:sz w:val="22"/>
          <w:szCs w:val="22"/>
        </w:rPr>
        <w:t xml:space="preserve"> Thanks for financial contribution and volunteer assistance with distribution</w:t>
      </w:r>
      <w:r w:rsidR="0095028E">
        <w:rPr>
          <w:rFonts w:ascii="Arial" w:hAnsi="Arial" w:cs="Arial"/>
          <w:bCs/>
          <w:sz w:val="22"/>
          <w:szCs w:val="22"/>
        </w:rPr>
        <w:t>.</w:t>
      </w:r>
      <w:r w:rsidR="009756C4">
        <w:rPr>
          <w:rFonts w:ascii="Arial" w:hAnsi="Arial" w:cs="Arial"/>
          <w:sz w:val="22"/>
          <w:szCs w:val="22"/>
        </w:rPr>
        <w:t xml:space="preserve"> </w:t>
      </w:r>
    </w:p>
    <w:p w14:paraId="04E693E2" w14:textId="4D719596" w:rsidR="00E32C60" w:rsidRPr="00E32C60" w:rsidRDefault="002271EC" w:rsidP="00B9017F">
      <w:pPr>
        <w:numPr>
          <w:ilvl w:val="1"/>
          <w:numId w:val="2"/>
        </w:numPr>
        <w:rPr>
          <w:rFonts w:ascii="Arial" w:hAnsi="Arial" w:cs="Arial"/>
          <w:b/>
          <w:sz w:val="22"/>
          <w:szCs w:val="22"/>
        </w:rPr>
      </w:pPr>
      <w:r w:rsidRPr="00E32C60">
        <w:rPr>
          <w:rFonts w:ascii="Arial" w:hAnsi="Arial" w:cs="Arial"/>
          <w:sz w:val="22"/>
          <w:szCs w:val="22"/>
        </w:rPr>
        <w:t xml:space="preserve">apology for last minute decision re Indra Mertens </w:t>
      </w:r>
      <w:r w:rsidR="00E32C60">
        <w:rPr>
          <w:rFonts w:ascii="Arial" w:hAnsi="Arial" w:cs="Arial"/>
          <w:sz w:val="22"/>
          <w:szCs w:val="22"/>
        </w:rPr>
        <w:t>&amp; cancelling in-person service Nov. 15</w:t>
      </w:r>
      <w:r w:rsidR="00E32C60" w:rsidRPr="00E32C60">
        <w:rPr>
          <w:rFonts w:ascii="Arial" w:hAnsi="Arial" w:cs="Arial"/>
          <w:sz w:val="22"/>
          <w:szCs w:val="22"/>
          <w:vertAlign w:val="superscript"/>
        </w:rPr>
        <w:t>th</w:t>
      </w:r>
      <w:r w:rsidR="00E32C60">
        <w:rPr>
          <w:rFonts w:ascii="Arial" w:hAnsi="Arial" w:cs="Arial"/>
          <w:sz w:val="22"/>
          <w:szCs w:val="22"/>
        </w:rPr>
        <w:t>.</w:t>
      </w:r>
    </w:p>
    <w:p w14:paraId="373E42D2" w14:textId="06BB42AE" w:rsidR="00E32C60" w:rsidRPr="00E32C60" w:rsidRDefault="00E32C60" w:rsidP="00B9017F">
      <w:pPr>
        <w:ind w:left="720"/>
        <w:rPr>
          <w:rFonts w:ascii="Arial" w:hAnsi="Arial" w:cs="Arial"/>
          <w:b/>
          <w:sz w:val="22"/>
          <w:szCs w:val="22"/>
        </w:rPr>
      </w:pPr>
      <w:r w:rsidRPr="00E32C60">
        <w:rPr>
          <w:rFonts w:ascii="Arial" w:hAnsi="Arial" w:cs="Arial"/>
          <w:b/>
          <w:bCs/>
          <w:sz w:val="22"/>
          <w:szCs w:val="22"/>
        </w:rPr>
        <w:t>Action:</w:t>
      </w:r>
      <w:r>
        <w:rPr>
          <w:rFonts w:ascii="Arial" w:hAnsi="Arial" w:cs="Arial"/>
          <w:sz w:val="22"/>
          <w:szCs w:val="22"/>
        </w:rPr>
        <w:t xml:space="preserve"> </w:t>
      </w:r>
      <w:r w:rsidRPr="00B9017F">
        <w:rPr>
          <w:rFonts w:ascii="Arial" w:hAnsi="Arial" w:cs="Arial"/>
          <w:b/>
          <w:bCs/>
          <w:sz w:val="22"/>
          <w:szCs w:val="22"/>
        </w:rPr>
        <w:t>COVID</w:t>
      </w:r>
      <w:r w:rsidR="00B9017F" w:rsidRPr="00B9017F">
        <w:rPr>
          <w:rFonts w:ascii="Arial" w:hAnsi="Arial" w:cs="Arial"/>
          <w:b/>
          <w:bCs/>
          <w:sz w:val="22"/>
          <w:szCs w:val="22"/>
        </w:rPr>
        <w:t>-19</w:t>
      </w:r>
      <w:r w:rsidRPr="00B9017F">
        <w:rPr>
          <w:rFonts w:ascii="Arial" w:hAnsi="Arial" w:cs="Arial"/>
          <w:b/>
          <w:bCs/>
          <w:sz w:val="22"/>
          <w:szCs w:val="22"/>
        </w:rPr>
        <w:t xml:space="preserve"> </w:t>
      </w:r>
      <w:r w:rsidR="00B9017F" w:rsidRPr="00B9017F">
        <w:rPr>
          <w:rFonts w:ascii="Arial" w:hAnsi="Arial" w:cs="Arial"/>
          <w:b/>
          <w:bCs/>
          <w:sz w:val="22"/>
          <w:szCs w:val="22"/>
        </w:rPr>
        <w:t>C</w:t>
      </w:r>
      <w:r w:rsidRPr="00B9017F">
        <w:rPr>
          <w:rFonts w:ascii="Arial" w:hAnsi="Arial" w:cs="Arial"/>
          <w:b/>
          <w:bCs/>
          <w:sz w:val="22"/>
          <w:szCs w:val="22"/>
        </w:rPr>
        <w:t>ommittee</w:t>
      </w:r>
      <w:r>
        <w:rPr>
          <w:rFonts w:ascii="Arial" w:hAnsi="Arial" w:cs="Arial"/>
          <w:sz w:val="22"/>
          <w:szCs w:val="22"/>
        </w:rPr>
        <w:t xml:space="preserve"> </w:t>
      </w:r>
      <w:r w:rsidR="00B9017F">
        <w:rPr>
          <w:rFonts w:ascii="Arial" w:hAnsi="Arial" w:cs="Arial"/>
          <w:sz w:val="22"/>
          <w:szCs w:val="22"/>
        </w:rPr>
        <w:t xml:space="preserve">to </w:t>
      </w:r>
      <w:r>
        <w:rPr>
          <w:rFonts w:ascii="Arial" w:hAnsi="Arial" w:cs="Arial"/>
          <w:sz w:val="22"/>
          <w:szCs w:val="22"/>
        </w:rPr>
        <w:t xml:space="preserve">make the recommendations going forward. </w:t>
      </w:r>
      <w:r w:rsidR="00B9017F">
        <w:rPr>
          <w:rFonts w:ascii="Arial" w:hAnsi="Arial" w:cs="Arial"/>
          <w:sz w:val="22"/>
          <w:szCs w:val="22"/>
        </w:rPr>
        <w:t xml:space="preserve">Use </w:t>
      </w:r>
      <w:r>
        <w:rPr>
          <w:rFonts w:ascii="Arial" w:hAnsi="Arial" w:cs="Arial"/>
          <w:sz w:val="22"/>
          <w:szCs w:val="22"/>
        </w:rPr>
        <w:t xml:space="preserve">LatvijaAmerika newspaper, email, phone list to communicate changes. Committee has a list of usual attendees to contact. </w:t>
      </w:r>
    </w:p>
    <w:p w14:paraId="384F4ECA" w14:textId="5BD27CEB" w:rsidR="002271EC" w:rsidRPr="0095028E" w:rsidRDefault="002271EC" w:rsidP="00B9017F">
      <w:pPr>
        <w:numPr>
          <w:ilvl w:val="1"/>
          <w:numId w:val="2"/>
        </w:num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aulaine committee discussion – appreciating discussion. </w:t>
      </w:r>
    </w:p>
    <w:p w14:paraId="3643CE8F" w14:textId="77777777" w:rsidR="0095028E" w:rsidRPr="00457A7C" w:rsidRDefault="0095028E" w:rsidP="00B9017F">
      <w:pPr>
        <w:ind w:left="720"/>
        <w:rPr>
          <w:rFonts w:ascii="Arial" w:hAnsi="Arial" w:cs="Arial"/>
          <w:b/>
          <w:sz w:val="22"/>
          <w:szCs w:val="22"/>
        </w:rPr>
      </w:pPr>
    </w:p>
    <w:p w14:paraId="64BD3439" w14:textId="290E9608" w:rsidR="0084176E" w:rsidRPr="0095028E" w:rsidRDefault="00457A7C" w:rsidP="0095028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b/>
          <w:bCs/>
          <w:sz w:val="22"/>
          <w:szCs w:val="22"/>
        </w:rPr>
      </w:pPr>
      <w:r w:rsidRPr="0095028E">
        <w:rPr>
          <w:rFonts w:ascii="Arial" w:hAnsi="Arial" w:cs="Arial"/>
          <w:b/>
          <w:bCs/>
          <w:sz w:val="22"/>
          <w:szCs w:val="22"/>
          <w:u w:val="single"/>
        </w:rPr>
        <w:t xml:space="preserve">Administrator's /Treasurers Report </w:t>
      </w:r>
      <w:r w:rsidR="006052C7" w:rsidRPr="0095028E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0D73E184" w14:textId="3D7AD974" w:rsidR="008342AC" w:rsidRPr="002271EC" w:rsidRDefault="002271EC" w:rsidP="002271EC">
      <w:pPr>
        <w:pStyle w:val="ListParagraph"/>
        <w:numPr>
          <w:ilvl w:val="0"/>
          <w:numId w:val="7"/>
        </w:numPr>
        <w:rPr>
          <w:rFonts w:ascii="Arial" w:hAnsi="Arial" w:cs="Arial"/>
          <w:b/>
          <w:sz w:val="22"/>
          <w:szCs w:val="22"/>
          <w:u w:val="single"/>
        </w:rPr>
      </w:pPr>
      <w:r>
        <w:rPr>
          <w:rFonts w:ascii="Arial" w:hAnsi="Arial" w:cs="Arial"/>
          <w:bCs/>
          <w:sz w:val="22"/>
          <w:szCs w:val="22"/>
        </w:rPr>
        <w:t>statements sent for review</w:t>
      </w:r>
      <w:r w:rsidR="004A0654">
        <w:rPr>
          <w:rFonts w:ascii="Arial" w:hAnsi="Arial" w:cs="Arial"/>
          <w:bCs/>
          <w:sz w:val="22"/>
          <w:szCs w:val="22"/>
        </w:rPr>
        <w:t>;</w:t>
      </w:r>
      <w:r>
        <w:rPr>
          <w:rFonts w:ascii="Arial" w:hAnsi="Arial" w:cs="Arial"/>
          <w:bCs/>
          <w:sz w:val="22"/>
          <w:szCs w:val="22"/>
        </w:rPr>
        <w:t xml:space="preserve"> by year end everything should be in place</w:t>
      </w:r>
      <w:r w:rsidR="004A0654">
        <w:rPr>
          <w:rFonts w:ascii="Arial" w:hAnsi="Arial" w:cs="Arial"/>
          <w:bCs/>
          <w:sz w:val="22"/>
          <w:szCs w:val="22"/>
        </w:rPr>
        <w:t>;</w:t>
      </w:r>
      <w:r>
        <w:rPr>
          <w:rFonts w:ascii="Arial" w:hAnsi="Arial" w:cs="Arial"/>
          <w:bCs/>
          <w:sz w:val="22"/>
          <w:szCs w:val="22"/>
        </w:rPr>
        <w:t xml:space="preserve"> balance sheet</w:t>
      </w:r>
      <w:r w:rsidR="004A0654">
        <w:rPr>
          <w:rFonts w:ascii="Arial" w:hAnsi="Arial" w:cs="Arial"/>
          <w:bCs/>
          <w:sz w:val="22"/>
          <w:szCs w:val="22"/>
        </w:rPr>
        <w:t>;</w:t>
      </w:r>
      <w:r>
        <w:rPr>
          <w:rFonts w:ascii="Arial" w:hAnsi="Arial" w:cs="Arial"/>
          <w:bCs/>
          <w:sz w:val="22"/>
          <w:szCs w:val="22"/>
        </w:rPr>
        <w:t xml:space="preserve"> items to </w:t>
      </w:r>
      <w:proofErr w:type="gramStart"/>
      <w:r w:rsidR="004A0654">
        <w:rPr>
          <w:rFonts w:ascii="Arial" w:hAnsi="Arial" w:cs="Arial"/>
          <w:bCs/>
          <w:sz w:val="22"/>
          <w:szCs w:val="22"/>
        </w:rPr>
        <w:t>note:</w:t>
      </w:r>
      <w:proofErr w:type="gramEnd"/>
      <w:r>
        <w:rPr>
          <w:rFonts w:ascii="Arial" w:hAnsi="Arial" w:cs="Arial"/>
          <w:bCs/>
          <w:sz w:val="22"/>
          <w:szCs w:val="22"/>
        </w:rPr>
        <w:t xml:space="preserve"> Edward Jones acct down to 152,000 (drawn off 3</w:t>
      </w:r>
      <w:r w:rsidRPr="002271EC">
        <w:rPr>
          <w:rFonts w:ascii="Arial" w:hAnsi="Arial" w:cs="Arial"/>
          <w:bCs/>
          <w:sz w:val="22"/>
          <w:szCs w:val="22"/>
          <w:vertAlign w:val="superscript"/>
        </w:rPr>
        <w:t>rd</w:t>
      </w:r>
      <w:r>
        <w:rPr>
          <w:rFonts w:ascii="Arial" w:hAnsi="Arial" w:cs="Arial"/>
          <w:bCs/>
          <w:sz w:val="22"/>
          <w:szCs w:val="22"/>
        </w:rPr>
        <w:t xml:space="preserve"> and final payment for Saulaine septic system payment)</w:t>
      </w:r>
    </w:p>
    <w:p w14:paraId="25D26235" w14:textId="300A1AC9" w:rsidR="000E757C" w:rsidRPr="004C58D5" w:rsidRDefault="000E757C" w:rsidP="000E757C">
      <w:pPr>
        <w:pStyle w:val="ListParagraph"/>
        <w:numPr>
          <w:ilvl w:val="0"/>
          <w:numId w:val="7"/>
        </w:numPr>
        <w:rPr>
          <w:rFonts w:ascii="Arial" w:hAnsi="Arial" w:cs="Arial"/>
          <w:b/>
          <w:sz w:val="22"/>
          <w:szCs w:val="22"/>
          <w:u w:val="single"/>
        </w:rPr>
      </w:pPr>
      <w:r>
        <w:rPr>
          <w:rFonts w:ascii="Arial" w:hAnsi="Arial" w:cs="Arial"/>
          <w:bCs/>
          <w:sz w:val="22"/>
          <w:szCs w:val="22"/>
        </w:rPr>
        <w:t xml:space="preserve">6 yr comparison </w:t>
      </w:r>
      <w:r w:rsidR="004A0654">
        <w:rPr>
          <w:rFonts w:ascii="Arial" w:hAnsi="Arial" w:cs="Arial"/>
          <w:bCs/>
          <w:sz w:val="22"/>
          <w:szCs w:val="22"/>
        </w:rPr>
        <w:t xml:space="preserve">for </w:t>
      </w:r>
      <w:r>
        <w:rPr>
          <w:rFonts w:ascii="Arial" w:hAnsi="Arial" w:cs="Arial"/>
          <w:bCs/>
          <w:sz w:val="22"/>
          <w:szCs w:val="22"/>
        </w:rPr>
        <w:t xml:space="preserve">Church and 4yr for Saulaine; list of capital &amp; maintenance projects on the books for several years, some completed, some waiting for costing [Lilita: </w:t>
      </w:r>
      <w:r w:rsidR="004A0654">
        <w:rPr>
          <w:rFonts w:ascii="Arial" w:hAnsi="Arial" w:cs="Arial"/>
          <w:bCs/>
          <w:sz w:val="22"/>
          <w:szCs w:val="22"/>
        </w:rPr>
        <w:t>O</w:t>
      </w:r>
      <w:r>
        <w:rPr>
          <w:rFonts w:ascii="Arial" w:hAnsi="Arial" w:cs="Arial"/>
          <w:bCs/>
          <w:sz w:val="22"/>
          <w:szCs w:val="22"/>
        </w:rPr>
        <w:t xml:space="preserve">fferings and </w:t>
      </w:r>
      <w:r w:rsidR="004A0654">
        <w:rPr>
          <w:rFonts w:ascii="Arial" w:hAnsi="Arial" w:cs="Arial"/>
          <w:bCs/>
          <w:sz w:val="22"/>
          <w:szCs w:val="22"/>
        </w:rPr>
        <w:t>G</w:t>
      </w:r>
      <w:r>
        <w:rPr>
          <w:rFonts w:ascii="Arial" w:hAnsi="Arial" w:cs="Arial"/>
          <w:bCs/>
          <w:sz w:val="22"/>
          <w:szCs w:val="22"/>
        </w:rPr>
        <w:t>ivings is projected significantly higher – Norm: is a ‘wish for’ not necessarily realisticaly expected] [Anda: 6 yr comparison – net operating total ; what does that mean?</w:t>
      </w:r>
      <w:r w:rsidR="004C58D5">
        <w:rPr>
          <w:rFonts w:ascii="Arial" w:hAnsi="Arial" w:cs="Arial"/>
          <w:bCs/>
          <w:sz w:val="22"/>
          <w:szCs w:val="22"/>
        </w:rPr>
        <w:t xml:space="preserve"> operating at a $200,000 deficit every year. KV: important to analyse the items driving the deficit. eg offerings – why? Look 5 years back and 5 years forward.</w:t>
      </w:r>
      <w:r w:rsidR="004A0654">
        <w:rPr>
          <w:rFonts w:ascii="Arial" w:hAnsi="Arial" w:cs="Arial"/>
          <w:bCs/>
          <w:sz w:val="22"/>
          <w:szCs w:val="22"/>
        </w:rPr>
        <w:t>]</w:t>
      </w:r>
    </w:p>
    <w:p w14:paraId="2EED9734" w14:textId="0B8159E3" w:rsidR="004C58D5" w:rsidRPr="004C58D5" w:rsidRDefault="004C58D5" w:rsidP="000E757C">
      <w:pPr>
        <w:pStyle w:val="ListParagraph"/>
        <w:numPr>
          <w:ilvl w:val="0"/>
          <w:numId w:val="7"/>
        </w:numPr>
        <w:rPr>
          <w:rFonts w:ascii="Arial" w:hAnsi="Arial" w:cs="Arial"/>
          <w:b/>
          <w:sz w:val="22"/>
          <w:szCs w:val="22"/>
          <w:u w:val="single"/>
        </w:rPr>
      </w:pPr>
      <w:r>
        <w:rPr>
          <w:rFonts w:ascii="Arial" w:hAnsi="Arial" w:cs="Arial"/>
          <w:bCs/>
          <w:sz w:val="22"/>
          <w:szCs w:val="22"/>
        </w:rPr>
        <w:t xml:space="preserve">2 issues currently for discussion : Mac. Health &amp; Dental – plans are being shifted. Request to upgrade increase of $31 / month. KV to </w:t>
      </w:r>
      <w:r w:rsidRPr="00B9017F">
        <w:rPr>
          <w:rFonts w:ascii="Arial" w:hAnsi="Arial" w:cs="Arial"/>
          <w:b/>
          <w:sz w:val="22"/>
          <w:szCs w:val="22"/>
        </w:rPr>
        <w:t>table for Finance Committee</w:t>
      </w:r>
      <w:r>
        <w:rPr>
          <w:rFonts w:ascii="Arial" w:hAnsi="Arial" w:cs="Arial"/>
          <w:bCs/>
          <w:sz w:val="22"/>
          <w:szCs w:val="22"/>
        </w:rPr>
        <w:t xml:space="preserve"> (items within a certain range</w:t>
      </w:r>
      <w:r w:rsidR="00B9017F">
        <w:rPr>
          <w:rFonts w:ascii="Arial" w:hAnsi="Arial" w:cs="Arial"/>
          <w:bCs/>
          <w:sz w:val="22"/>
          <w:szCs w:val="22"/>
        </w:rPr>
        <w:t>)</w:t>
      </w:r>
    </w:p>
    <w:p w14:paraId="10BDD066" w14:textId="49B6F928" w:rsidR="004C58D5" w:rsidRPr="00C34117" w:rsidRDefault="004C58D5" w:rsidP="004C58D5">
      <w:pPr>
        <w:pStyle w:val="ListParagraph"/>
        <w:numPr>
          <w:ilvl w:val="0"/>
          <w:numId w:val="7"/>
        </w:numPr>
        <w:rPr>
          <w:rFonts w:ascii="Arial" w:hAnsi="Arial" w:cs="Arial"/>
          <w:b/>
          <w:sz w:val="22"/>
          <w:szCs w:val="22"/>
          <w:u w:val="single"/>
        </w:rPr>
      </w:pPr>
      <w:r>
        <w:rPr>
          <w:rFonts w:ascii="Arial" w:hAnsi="Arial" w:cs="Arial"/>
          <w:bCs/>
          <w:sz w:val="22"/>
          <w:szCs w:val="22"/>
        </w:rPr>
        <w:t>Saulaine super</w:t>
      </w:r>
      <w:r w:rsidR="00077882">
        <w:rPr>
          <w:rFonts w:ascii="Arial" w:hAnsi="Arial" w:cs="Arial"/>
          <w:bCs/>
          <w:sz w:val="22"/>
          <w:szCs w:val="22"/>
        </w:rPr>
        <w:t>in</w:t>
      </w:r>
      <w:r w:rsidR="00B9017F">
        <w:rPr>
          <w:rFonts w:ascii="Arial" w:hAnsi="Arial" w:cs="Arial"/>
          <w:bCs/>
          <w:sz w:val="22"/>
          <w:szCs w:val="22"/>
        </w:rPr>
        <w:t>tendent’</w:t>
      </w:r>
      <w:r>
        <w:rPr>
          <w:rFonts w:ascii="Arial" w:hAnsi="Arial" w:cs="Arial"/>
          <w:bCs/>
          <w:sz w:val="22"/>
          <w:szCs w:val="22"/>
        </w:rPr>
        <w:t xml:space="preserve">s house roof repaired; tractor needs $2,650 for new tires; </w:t>
      </w:r>
      <w:r w:rsidR="00C34117">
        <w:rPr>
          <w:rFonts w:ascii="Arial" w:hAnsi="Arial" w:cs="Arial"/>
          <w:bCs/>
          <w:sz w:val="22"/>
          <w:szCs w:val="22"/>
        </w:rPr>
        <w:t xml:space="preserve">power outage of 22 hrs – requesting back-up generator. </w:t>
      </w:r>
      <w:r w:rsidR="00C34117" w:rsidRPr="004A0654">
        <w:rPr>
          <w:rFonts w:ascii="Arial" w:hAnsi="Arial" w:cs="Arial"/>
          <w:b/>
          <w:sz w:val="22"/>
          <w:szCs w:val="22"/>
        </w:rPr>
        <w:t>Table for Finance Committee</w:t>
      </w:r>
    </w:p>
    <w:p w14:paraId="69116F78" w14:textId="5DD46B5F" w:rsidR="00C34117" w:rsidRPr="004C58D5" w:rsidRDefault="00B9017F" w:rsidP="004C58D5">
      <w:pPr>
        <w:pStyle w:val="ListParagraph"/>
        <w:numPr>
          <w:ilvl w:val="0"/>
          <w:numId w:val="7"/>
        </w:numPr>
        <w:rPr>
          <w:rFonts w:ascii="Arial" w:hAnsi="Arial" w:cs="Arial"/>
          <w:b/>
          <w:sz w:val="22"/>
          <w:szCs w:val="22"/>
          <w:u w:val="single"/>
        </w:rPr>
      </w:pPr>
      <w:r>
        <w:rPr>
          <w:rFonts w:ascii="Arial" w:hAnsi="Arial" w:cs="Arial"/>
          <w:bCs/>
          <w:sz w:val="22"/>
          <w:szCs w:val="22"/>
        </w:rPr>
        <w:t xml:space="preserve">requesting </w:t>
      </w:r>
      <w:r w:rsidR="00C34117">
        <w:rPr>
          <w:rFonts w:ascii="Arial" w:hAnsi="Arial" w:cs="Arial"/>
          <w:bCs/>
          <w:sz w:val="22"/>
          <w:szCs w:val="22"/>
        </w:rPr>
        <w:t>M</w:t>
      </w:r>
      <w:r w:rsidR="00077882">
        <w:rPr>
          <w:rFonts w:ascii="Arial" w:hAnsi="Arial" w:cs="Arial"/>
          <w:bCs/>
          <w:sz w:val="22"/>
          <w:szCs w:val="22"/>
        </w:rPr>
        <w:t>aster</w:t>
      </w:r>
      <w:r w:rsidR="00C34117">
        <w:rPr>
          <w:rFonts w:ascii="Arial" w:hAnsi="Arial" w:cs="Arial"/>
          <w:bCs/>
          <w:sz w:val="22"/>
          <w:szCs w:val="22"/>
        </w:rPr>
        <w:t>C</w:t>
      </w:r>
      <w:r w:rsidR="00077882">
        <w:rPr>
          <w:rFonts w:ascii="Arial" w:hAnsi="Arial" w:cs="Arial"/>
          <w:bCs/>
          <w:sz w:val="22"/>
          <w:szCs w:val="22"/>
        </w:rPr>
        <w:t>ard</w:t>
      </w:r>
      <w:r w:rsidR="00C34117">
        <w:rPr>
          <w:rFonts w:ascii="Arial" w:hAnsi="Arial" w:cs="Arial"/>
          <w:bCs/>
          <w:sz w:val="22"/>
          <w:szCs w:val="22"/>
        </w:rPr>
        <w:t xml:space="preserve"> with approved amounts</w:t>
      </w:r>
      <w:r w:rsidR="00077882">
        <w:rPr>
          <w:rFonts w:ascii="Arial" w:hAnsi="Arial" w:cs="Arial"/>
          <w:bCs/>
          <w:sz w:val="22"/>
          <w:szCs w:val="22"/>
        </w:rPr>
        <w:t xml:space="preserve"> in total 2,500</w:t>
      </w:r>
      <w:r w:rsidR="00C34117">
        <w:rPr>
          <w:rFonts w:ascii="Arial" w:hAnsi="Arial" w:cs="Arial"/>
          <w:bCs/>
          <w:sz w:val="22"/>
          <w:szCs w:val="22"/>
        </w:rPr>
        <w:t>. Norm / Davi</w:t>
      </w:r>
      <w:r w:rsidR="00C67F24">
        <w:rPr>
          <w:rFonts w:ascii="Arial" w:hAnsi="Arial" w:cs="Arial"/>
          <w:bCs/>
          <w:sz w:val="22"/>
          <w:szCs w:val="22"/>
        </w:rPr>
        <w:t>s</w:t>
      </w:r>
      <w:r w:rsidR="00C34117">
        <w:rPr>
          <w:rFonts w:ascii="Arial" w:hAnsi="Arial" w:cs="Arial"/>
          <w:bCs/>
          <w:sz w:val="22"/>
          <w:szCs w:val="22"/>
        </w:rPr>
        <w:t xml:space="preserve"> / Richard. </w:t>
      </w:r>
      <w:r w:rsidR="004A0654">
        <w:rPr>
          <w:rFonts w:ascii="Arial" w:hAnsi="Arial" w:cs="Arial"/>
          <w:bCs/>
          <w:sz w:val="22"/>
          <w:szCs w:val="22"/>
        </w:rPr>
        <w:t>[</w:t>
      </w:r>
      <w:r w:rsidR="00C34117">
        <w:rPr>
          <w:rFonts w:ascii="Arial" w:hAnsi="Arial" w:cs="Arial"/>
          <w:bCs/>
          <w:sz w:val="22"/>
          <w:szCs w:val="22"/>
        </w:rPr>
        <w:t>FC (responsibilities – independent threshold for spending. needs 3 members, unanimous decisions. Threshold on operating costs</w:t>
      </w:r>
      <w:r w:rsidR="004A0654">
        <w:rPr>
          <w:rFonts w:ascii="Arial" w:hAnsi="Arial" w:cs="Arial"/>
          <w:bCs/>
          <w:sz w:val="22"/>
          <w:szCs w:val="22"/>
        </w:rPr>
        <w:t>]</w:t>
      </w:r>
    </w:p>
    <w:p w14:paraId="39B354DA" w14:textId="2FCAF840" w:rsidR="002271EC" w:rsidRDefault="002271EC" w:rsidP="002271EC">
      <w:pPr>
        <w:rPr>
          <w:rFonts w:ascii="Arial" w:hAnsi="Arial" w:cs="Arial"/>
          <w:b/>
          <w:sz w:val="22"/>
          <w:szCs w:val="22"/>
          <w:u w:val="single"/>
        </w:rPr>
      </w:pPr>
    </w:p>
    <w:p w14:paraId="18A28CEA" w14:textId="77777777" w:rsidR="002271EC" w:rsidRPr="002271EC" w:rsidRDefault="002271EC" w:rsidP="002271EC">
      <w:pPr>
        <w:rPr>
          <w:rFonts w:ascii="Arial" w:hAnsi="Arial" w:cs="Arial"/>
          <w:b/>
          <w:sz w:val="22"/>
          <w:szCs w:val="22"/>
          <w:u w:val="single"/>
        </w:rPr>
      </w:pPr>
    </w:p>
    <w:p w14:paraId="0249C67C" w14:textId="360E431F" w:rsidR="000E757C" w:rsidRDefault="000E757C" w:rsidP="000E757C">
      <w:pPr>
        <w:numPr>
          <w:ilvl w:val="0"/>
          <w:numId w:val="2"/>
        </w:numPr>
        <w:rPr>
          <w:rFonts w:ascii="Arial" w:hAnsi="Arial" w:cs="Arial"/>
          <w:b/>
          <w:sz w:val="22"/>
          <w:szCs w:val="22"/>
          <w:u w:val="single"/>
        </w:rPr>
      </w:pPr>
      <w:r w:rsidRPr="000E757C">
        <w:rPr>
          <w:rFonts w:ascii="Arial" w:hAnsi="Arial" w:cs="Arial"/>
          <w:b/>
          <w:sz w:val="22"/>
          <w:szCs w:val="22"/>
          <w:u w:val="single"/>
        </w:rPr>
        <w:t>Governance, By-laws and Council responsibilities</w:t>
      </w:r>
    </w:p>
    <w:p w14:paraId="5C31C504" w14:textId="77777777" w:rsidR="000E757C" w:rsidRPr="000E757C" w:rsidRDefault="000E757C" w:rsidP="000E757C">
      <w:pPr>
        <w:ind w:left="360"/>
        <w:rPr>
          <w:rFonts w:ascii="Arial" w:hAnsi="Arial" w:cs="Arial"/>
          <w:b/>
          <w:sz w:val="22"/>
          <w:szCs w:val="22"/>
          <w:u w:val="single"/>
        </w:rPr>
      </w:pPr>
    </w:p>
    <w:p w14:paraId="63503EC3" w14:textId="1DC7EB7B" w:rsidR="000E757C" w:rsidRPr="000E757C" w:rsidRDefault="000E757C" w:rsidP="000E757C">
      <w:pPr>
        <w:pStyle w:val="ListParagraph"/>
        <w:numPr>
          <w:ilvl w:val="0"/>
          <w:numId w:val="23"/>
        </w:numPr>
        <w:rPr>
          <w:rFonts w:ascii="Arial" w:hAnsi="Arial" w:cs="Arial"/>
          <w:bCs/>
          <w:sz w:val="22"/>
          <w:szCs w:val="22"/>
        </w:rPr>
      </w:pPr>
      <w:r w:rsidRPr="000E757C">
        <w:rPr>
          <w:rFonts w:ascii="Arial" w:hAnsi="Arial" w:cs="Arial"/>
          <w:bCs/>
          <w:sz w:val="22"/>
          <w:szCs w:val="22"/>
        </w:rPr>
        <w:t>Relationship to Carter &amp; Associates</w:t>
      </w:r>
      <w:r w:rsidR="004A0654">
        <w:rPr>
          <w:rFonts w:ascii="Arial" w:hAnsi="Arial" w:cs="Arial"/>
          <w:bCs/>
          <w:sz w:val="22"/>
          <w:szCs w:val="22"/>
        </w:rPr>
        <w:t xml:space="preserve"> </w:t>
      </w:r>
    </w:p>
    <w:p w14:paraId="1884B621" w14:textId="66F87021" w:rsidR="000E757C" w:rsidRPr="000E757C" w:rsidRDefault="000E757C" w:rsidP="000E757C">
      <w:pPr>
        <w:pStyle w:val="ListParagraph"/>
        <w:numPr>
          <w:ilvl w:val="0"/>
          <w:numId w:val="23"/>
        </w:numPr>
        <w:rPr>
          <w:rFonts w:ascii="Arial" w:hAnsi="Arial" w:cs="Arial"/>
          <w:bCs/>
          <w:sz w:val="22"/>
          <w:szCs w:val="22"/>
        </w:rPr>
      </w:pPr>
      <w:r w:rsidRPr="000E757C">
        <w:rPr>
          <w:rFonts w:ascii="Arial" w:hAnsi="Arial" w:cs="Arial"/>
          <w:bCs/>
          <w:sz w:val="22"/>
          <w:szCs w:val="22"/>
        </w:rPr>
        <w:t>10.14 Installment by Pastor (clearly COVID-19 has complicated carrying this out, but in terms of significance, precedes any signing of confidentiality documents)</w:t>
      </w:r>
    </w:p>
    <w:p w14:paraId="364BE110" w14:textId="6BB5A0F5" w:rsidR="000E757C" w:rsidRPr="000E757C" w:rsidRDefault="000E757C" w:rsidP="000E757C">
      <w:pPr>
        <w:pStyle w:val="ListParagraph"/>
        <w:numPr>
          <w:ilvl w:val="0"/>
          <w:numId w:val="23"/>
        </w:numPr>
        <w:rPr>
          <w:rFonts w:ascii="Arial" w:hAnsi="Arial" w:cs="Arial"/>
          <w:bCs/>
          <w:sz w:val="22"/>
          <w:szCs w:val="22"/>
        </w:rPr>
      </w:pPr>
      <w:r w:rsidRPr="000E757C">
        <w:rPr>
          <w:rFonts w:ascii="Arial" w:hAnsi="Arial" w:cs="Arial"/>
          <w:bCs/>
          <w:sz w:val="22"/>
          <w:szCs w:val="22"/>
        </w:rPr>
        <w:t>Contradiction between 11.12 (referring to In-Camera aka confidential matters) and 11.13 Confidentiality (appears to render _everything_ a confidential matter)</w:t>
      </w:r>
    </w:p>
    <w:p w14:paraId="1805EAD2" w14:textId="4A3A13E7" w:rsidR="000E757C" w:rsidRDefault="004A0654" w:rsidP="000E757C">
      <w:pPr>
        <w:pStyle w:val="ListParagraph"/>
        <w:numPr>
          <w:ilvl w:val="0"/>
          <w:numId w:val="23"/>
        </w:numPr>
        <w:rPr>
          <w:rFonts w:ascii="Arial" w:hAnsi="Arial" w:cs="Arial"/>
          <w:b/>
          <w:sz w:val="22"/>
          <w:szCs w:val="22"/>
          <w:u w:val="single"/>
        </w:rPr>
      </w:pPr>
      <w:r>
        <w:rPr>
          <w:rFonts w:ascii="Arial" w:hAnsi="Arial" w:cs="Arial"/>
          <w:bCs/>
          <w:sz w:val="22"/>
          <w:szCs w:val="22"/>
        </w:rPr>
        <w:t>some Council members (AE) have reservations re Duty</w:t>
      </w:r>
      <w:r w:rsidR="00C67F24">
        <w:rPr>
          <w:rFonts w:ascii="Arial" w:hAnsi="Arial" w:cs="Arial"/>
          <w:bCs/>
          <w:sz w:val="22"/>
          <w:szCs w:val="22"/>
        </w:rPr>
        <w:t xml:space="preserve"> of Confidentiality document, pending clarification re c) above</w:t>
      </w:r>
    </w:p>
    <w:p w14:paraId="2F4D22D6" w14:textId="40E29CA1" w:rsidR="00541E95" w:rsidRDefault="00541E95" w:rsidP="00541E95">
      <w:pPr>
        <w:rPr>
          <w:rFonts w:ascii="Arial" w:hAnsi="Arial" w:cs="Arial"/>
          <w:bCs/>
          <w:sz w:val="22"/>
          <w:szCs w:val="22"/>
        </w:rPr>
      </w:pPr>
      <w:r w:rsidRPr="00B9017F">
        <w:rPr>
          <w:rFonts w:ascii="Arial" w:hAnsi="Arial" w:cs="Arial"/>
          <w:b/>
          <w:sz w:val="22"/>
          <w:szCs w:val="22"/>
        </w:rPr>
        <w:t xml:space="preserve">Action: </w:t>
      </w:r>
      <w:r w:rsidR="00B9017F">
        <w:rPr>
          <w:rFonts w:ascii="Arial" w:hAnsi="Arial" w:cs="Arial"/>
          <w:b/>
          <w:sz w:val="22"/>
          <w:szCs w:val="22"/>
        </w:rPr>
        <w:t xml:space="preserve">AE </w:t>
      </w:r>
      <w:r w:rsidRPr="00B9017F">
        <w:rPr>
          <w:rFonts w:ascii="Arial" w:hAnsi="Arial" w:cs="Arial"/>
          <w:bCs/>
          <w:sz w:val="22"/>
          <w:szCs w:val="22"/>
        </w:rPr>
        <w:t>meeting</w:t>
      </w:r>
      <w:r w:rsidRPr="00541E95">
        <w:rPr>
          <w:rFonts w:ascii="Arial" w:hAnsi="Arial" w:cs="Arial"/>
          <w:bCs/>
          <w:sz w:val="22"/>
          <w:szCs w:val="22"/>
        </w:rPr>
        <w:t xml:space="preserve"> minutes in website; KV to clarify what is In-Camera</w:t>
      </w:r>
      <w:r>
        <w:rPr>
          <w:rFonts w:ascii="Arial" w:hAnsi="Arial" w:cs="Arial"/>
          <w:bCs/>
          <w:sz w:val="22"/>
          <w:szCs w:val="22"/>
        </w:rPr>
        <w:t xml:space="preserve"> (some boards reserve regu</w:t>
      </w:r>
      <w:r w:rsidR="00F81B46">
        <w:rPr>
          <w:rFonts w:ascii="Arial" w:hAnsi="Arial" w:cs="Arial"/>
          <w:bCs/>
          <w:sz w:val="22"/>
          <w:szCs w:val="22"/>
        </w:rPr>
        <w:t>lar</w:t>
      </w:r>
      <w:r>
        <w:rPr>
          <w:rFonts w:ascii="Arial" w:hAnsi="Arial" w:cs="Arial"/>
          <w:bCs/>
          <w:sz w:val="22"/>
          <w:szCs w:val="22"/>
        </w:rPr>
        <w:t xml:space="preserve"> In-camera time</w:t>
      </w:r>
      <w:r w:rsidR="00F81B46">
        <w:rPr>
          <w:rFonts w:ascii="Arial" w:hAnsi="Arial" w:cs="Arial"/>
          <w:bCs/>
          <w:sz w:val="22"/>
          <w:szCs w:val="22"/>
        </w:rPr>
        <w:t xml:space="preserve"> to avoid dramatic departure</w:t>
      </w:r>
      <w:r>
        <w:rPr>
          <w:rFonts w:ascii="Arial" w:hAnsi="Arial" w:cs="Arial"/>
          <w:bCs/>
          <w:sz w:val="22"/>
          <w:szCs w:val="22"/>
        </w:rPr>
        <w:t>)</w:t>
      </w:r>
    </w:p>
    <w:p w14:paraId="0A0DD5A8" w14:textId="4FCA4B2C" w:rsidR="00F81B46" w:rsidRDefault="00F81B46" w:rsidP="00541E95">
      <w:pPr>
        <w:rPr>
          <w:rFonts w:ascii="Arial" w:hAnsi="Arial" w:cs="Arial"/>
          <w:bCs/>
          <w:sz w:val="22"/>
          <w:szCs w:val="22"/>
        </w:rPr>
      </w:pPr>
    </w:p>
    <w:p w14:paraId="1EB2B938" w14:textId="2403E92F" w:rsidR="00F81B46" w:rsidRPr="00541E95" w:rsidRDefault="00F81B46" w:rsidP="00541E95">
      <w:pPr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[due to time constraints, KV moves Saulaine update to #7 – no objections]</w:t>
      </w:r>
    </w:p>
    <w:p w14:paraId="7E568140" w14:textId="77777777" w:rsidR="000E757C" w:rsidRPr="00541E95" w:rsidRDefault="000E757C" w:rsidP="000E757C">
      <w:pPr>
        <w:ind w:left="360"/>
        <w:rPr>
          <w:rFonts w:ascii="Arial" w:hAnsi="Arial" w:cs="Arial"/>
          <w:bCs/>
          <w:sz w:val="22"/>
          <w:szCs w:val="22"/>
        </w:rPr>
      </w:pPr>
    </w:p>
    <w:p w14:paraId="6127DDF0" w14:textId="006344AA" w:rsidR="00541E95" w:rsidRPr="00541E95" w:rsidRDefault="00541E95" w:rsidP="008278E6">
      <w:pPr>
        <w:numPr>
          <w:ilvl w:val="0"/>
          <w:numId w:val="2"/>
        </w:numPr>
        <w:rPr>
          <w:rFonts w:ascii="Arial" w:hAnsi="Arial" w:cs="Arial"/>
          <w:b/>
          <w:sz w:val="22"/>
          <w:szCs w:val="22"/>
          <w:u w:val="single"/>
        </w:rPr>
      </w:pPr>
      <w:r>
        <w:rPr>
          <w:rFonts w:ascii="Arial" w:hAnsi="Arial" w:cs="Arial"/>
          <w:b/>
          <w:sz w:val="22"/>
          <w:szCs w:val="22"/>
          <w:u w:val="single"/>
        </w:rPr>
        <w:t>Saulaine update:</w:t>
      </w:r>
      <w:r>
        <w:rPr>
          <w:rFonts w:ascii="Arial" w:hAnsi="Arial" w:cs="Arial"/>
          <w:bCs/>
          <w:sz w:val="22"/>
          <w:szCs w:val="22"/>
        </w:rPr>
        <w:t xml:space="preserve"> </w:t>
      </w:r>
      <w:r w:rsidR="00F81B46">
        <w:rPr>
          <w:rFonts w:ascii="Arial" w:hAnsi="Arial" w:cs="Arial"/>
          <w:bCs/>
          <w:sz w:val="22"/>
          <w:szCs w:val="22"/>
        </w:rPr>
        <w:t>see doc for complete report</w:t>
      </w:r>
    </w:p>
    <w:p w14:paraId="748B3F31" w14:textId="54D1F082" w:rsidR="00541E95" w:rsidRPr="00A12E30" w:rsidRDefault="00541E95" w:rsidP="00541E95">
      <w:pPr>
        <w:pStyle w:val="ListParagraph"/>
        <w:numPr>
          <w:ilvl w:val="0"/>
          <w:numId w:val="26"/>
        </w:numPr>
        <w:rPr>
          <w:rFonts w:ascii="Arial" w:hAnsi="Arial" w:cs="Arial"/>
          <w:b/>
          <w:sz w:val="22"/>
          <w:szCs w:val="22"/>
          <w:u w:val="single"/>
        </w:rPr>
      </w:pPr>
      <w:r>
        <w:rPr>
          <w:rFonts w:ascii="Arial" w:hAnsi="Arial" w:cs="Arial"/>
          <w:bCs/>
          <w:sz w:val="22"/>
          <w:szCs w:val="22"/>
        </w:rPr>
        <w:lastRenderedPageBreak/>
        <w:t>Camp – rethinking how we serve/engage community (cf document)</w:t>
      </w:r>
      <w:r w:rsidR="00A12E30">
        <w:rPr>
          <w:rFonts w:ascii="Arial" w:hAnsi="Arial" w:cs="Arial"/>
          <w:bCs/>
          <w:sz w:val="22"/>
          <w:szCs w:val="22"/>
        </w:rPr>
        <w:t xml:space="preserve"> </w:t>
      </w:r>
      <w:r w:rsidR="00400EC3">
        <w:rPr>
          <w:rFonts w:ascii="Arial" w:hAnsi="Arial" w:cs="Arial"/>
          <w:bCs/>
          <w:sz w:val="22"/>
          <w:szCs w:val="22"/>
        </w:rPr>
        <w:t xml:space="preserve">[AE - </w:t>
      </w:r>
      <w:r w:rsidR="00A12E30">
        <w:rPr>
          <w:rFonts w:ascii="Arial" w:hAnsi="Arial" w:cs="Arial"/>
          <w:bCs/>
          <w:sz w:val="22"/>
          <w:szCs w:val="22"/>
        </w:rPr>
        <w:t>how do we transport our elders safely?</w:t>
      </w:r>
      <w:r w:rsidR="00400EC3">
        <w:rPr>
          <w:rFonts w:ascii="Arial" w:hAnsi="Arial" w:cs="Arial"/>
          <w:bCs/>
          <w:sz w:val="22"/>
          <w:szCs w:val="22"/>
        </w:rPr>
        <w:t>]</w:t>
      </w:r>
      <w:r w:rsidR="00A12E30">
        <w:rPr>
          <w:rFonts w:ascii="Arial" w:hAnsi="Arial" w:cs="Arial"/>
          <w:bCs/>
          <w:sz w:val="22"/>
          <w:szCs w:val="22"/>
        </w:rPr>
        <w:t xml:space="preserve"> </w:t>
      </w:r>
    </w:p>
    <w:p w14:paraId="04C3B6D9" w14:textId="4EF3C3BE" w:rsidR="00A12E30" w:rsidRPr="00541E95" w:rsidRDefault="00A12E30" w:rsidP="00541E95">
      <w:pPr>
        <w:pStyle w:val="ListParagraph"/>
        <w:numPr>
          <w:ilvl w:val="0"/>
          <w:numId w:val="26"/>
        </w:numPr>
        <w:rPr>
          <w:rFonts w:ascii="Arial" w:hAnsi="Arial" w:cs="Arial"/>
          <w:b/>
          <w:sz w:val="22"/>
          <w:szCs w:val="22"/>
          <w:u w:val="single"/>
        </w:rPr>
      </w:pPr>
      <w:r>
        <w:rPr>
          <w:rFonts w:ascii="Arial" w:hAnsi="Arial" w:cs="Arial"/>
          <w:bCs/>
          <w:sz w:val="22"/>
          <w:szCs w:val="22"/>
        </w:rPr>
        <w:t>Suspend camp for this year</w:t>
      </w:r>
      <w:r w:rsidR="00400EC3">
        <w:rPr>
          <w:rFonts w:ascii="Arial" w:hAnsi="Arial" w:cs="Arial"/>
          <w:bCs/>
          <w:sz w:val="22"/>
          <w:szCs w:val="22"/>
        </w:rPr>
        <w:t>?</w:t>
      </w:r>
      <w:r>
        <w:rPr>
          <w:rFonts w:ascii="Arial" w:hAnsi="Arial" w:cs="Arial"/>
          <w:bCs/>
          <w:sz w:val="22"/>
          <w:szCs w:val="22"/>
        </w:rPr>
        <w:t xml:space="preserve"> – other programming in its place</w:t>
      </w:r>
      <w:r w:rsidR="00C67F24">
        <w:rPr>
          <w:rFonts w:ascii="Arial" w:hAnsi="Arial" w:cs="Arial"/>
          <w:bCs/>
          <w:sz w:val="22"/>
          <w:szCs w:val="22"/>
        </w:rPr>
        <w:t>; clear communication with relevant parties</w:t>
      </w:r>
    </w:p>
    <w:p w14:paraId="49C8DEE6" w14:textId="43870016" w:rsidR="00541E95" w:rsidRPr="00541E95" w:rsidRDefault="00541E95" w:rsidP="00A12E30">
      <w:pPr>
        <w:pStyle w:val="ListParagraph"/>
        <w:ind w:left="1440"/>
        <w:rPr>
          <w:rFonts w:ascii="Arial" w:hAnsi="Arial" w:cs="Arial"/>
          <w:b/>
          <w:sz w:val="22"/>
          <w:szCs w:val="22"/>
          <w:u w:val="single"/>
        </w:rPr>
      </w:pPr>
    </w:p>
    <w:p w14:paraId="478EE124" w14:textId="1F1309BE" w:rsidR="0039467E" w:rsidRPr="00F81B46" w:rsidRDefault="007E7D92" w:rsidP="00F81B46">
      <w:pPr>
        <w:numPr>
          <w:ilvl w:val="0"/>
          <w:numId w:val="2"/>
        </w:numPr>
        <w:rPr>
          <w:rFonts w:ascii="Arial" w:hAnsi="Arial" w:cs="Arial"/>
          <w:b/>
          <w:sz w:val="22"/>
          <w:szCs w:val="22"/>
          <w:u w:val="single"/>
        </w:rPr>
      </w:pPr>
      <w:bookmarkStart w:id="2" w:name="_Hlk56728904"/>
      <w:r w:rsidRPr="00852797">
        <w:rPr>
          <w:rFonts w:ascii="Arial" w:hAnsi="Arial" w:cs="Arial"/>
          <w:b/>
          <w:sz w:val="22"/>
          <w:szCs w:val="22"/>
          <w:u w:val="single"/>
        </w:rPr>
        <w:t>Composition of 2020-2021 committees</w:t>
      </w:r>
      <w:r w:rsidR="00852797" w:rsidRPr="00852797">
        <w:rPr>
          <w:rFonts w:ascii="Arial" w:hAnsi="Arial" w:cs="Arial"/>
          <w:bCs/>
          <w:sz w:val="22"/>
          <w:szCs w:val="22"/>
        </w:rPr>
        <w:t xml:space="preserve">. </w:t>
      </w:r>
    </w:p>
    <w:bookmarkEnd w:id="2"/>
    <w:p w14:paraId="38DC367E" w14:textId="097BDB3C" w:rsidR="007E7D92" w:rsidRDefault="007E7D92" w:rsidP="00250033">
      <w:pPr>
        <w:pStyle w:val="ListParagraph"/>
        <w:numPr>
          <w:ilvl w:val="0"/>
          <w:numId w:val="16"/>
        </w:numPr>
        <w:rPr>
          <w:rFonts w:ascii="Arial" w:hAnsi="Arial" w:cs="Arial"/>
          <w:bCs/>
          <w:sz w:val="22"/>
          <w:szCs w:val="22"/>
        </w:rPr>
      </w:pPr>
      <w:r w:rsidRPr="009756C4">
        <w:rPr>
          <w:rFonts w:ascii="Arial" w:hAnsi="Arial" w:cs="Arial"/>
          <w:bCs/>
          <w:sz w:val="22"/>
          <w:szCs w:val="22"/>
        </w:rPr>
        <w:t>Scope of committees</w:t>
      </w:r>
      <w:r w:rsidR="00400EC3">
        <w:rPr>
          <w:rFonts w:ascii="Arial" w:hAnsi="Arial" w:cs="Arial"/>
          <w:bCs/>
          <w:sz w:val="22"/>
          <w:szCs w:val="22"/>
        </w:rPr>
        <w:t>:</w:t>
      </w:r>
    </w:p>
    <w:p w14:paraId="6F9640A5" w14:textId="0F1B113C" w:rsidR="00400EC3" w:rsidRDefault="00400EC3" w:rsidP="00400EC3">
      <w:pPr>
        <w:pStyle w:val="ListParagraph"/>
        <w:numPr>
          <w:ilvl w:val="0"/>
          <w:numId w:val="27"/>
        </w:numPr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Finance: Givings/Donations; Budgets; Investments; Long-tem planning; Arrears/Bequests 1. Any single R&amp;M or capital expense up to $10,000 to a  maximum </w:t>
      </w:r>
      <w:r w:rsidR="005D7741">
        <w:rPr>
          <w:rFonts w:ascii="Arial" w:hAnsi="Arial" w:cs="Arial"/>
          <w:bCs/>
          <w:sz w:val="22"/>
          <w:szCs w:val="22"/>
        </w:rPr>
        <w:t xml:space="preserve">cumulative total </w:t>
      </w:r>
      <w:r>
        <w:rPr>
          <w:rFonts w:ascii="Arial" w:hAnsi="Arial" w:cs="Arial"/>
          <w:bCs/>
          <w:sz w:val="22"/>
          <w:szCs w:val="22"/>
        </w:rPr>
        <w:t>of $</w:t>
      </w:r>
      <w:r w:rsidR="005D7741">
        <w:rPr>
          <w:rFonts w:ascii="Arial" w:hAnsi="Arial" w:cs="Arial"/>
          <w:bCs/>
          <w:sz w:val="22"/>
          <w:szCs w:val="22"/>
        </w:rPr>
        <w:t>2</w:t>
      </w:r>
      <w:r>
        <w:rPr>
          <w:rFonts w:ascii="Arial" w:hAnsi="Arial" w:cs="Arial"/>
          <w:bCs/>
          <w:sz w:val="22"/>
          <w:szCs w:val="22"/>
        </w:rPr>
        <w:t xml:space="preserve">0,000 over annual budget. 2. Non-capital expenses up to $5,000 to a maximum </w:t>
      </w:r>
      <w:r w:rsidR="005D7741">
        <w:rPr>
          <w:rFonts w:ascii="Arial" w:hAnsi="Arial" w:cs="Arial"/>
          <w:bCs/>
          <w:sz w:val="22"/>
          <w:szCs w:val="22"/>
        </w:rPr>
        <w:t xml:space="preserve">cumulative </w:t>
      </w:r>
      <w:r>
        <w:rPr>
          <w:rFonts w:ascii="Arial" w:hAnsi="Arial" w:cs="Arial"/>
          <w:bCs/>
          <w:sz w:val="22"/>
          <w:szCs w:val="22"/>
        </w:rPr>
        <w:t>of $</w:t>
      </w:r>
      <w:r w:rsidR="005D7741">
        <w:rPr>
          <w:rFonts w:ascii="Arial" w:hAnsi="Arial" w:cs="Arial"/>
          <w:bCs/>
          <w:sz w:val="22"/>
          <w:szCs w:val="22"/>
        </w:rPr>
        <w:t>1</w:t>
      </w:r>
      <w:r>
        <w:rPr>
          <w:rFonts w:ascii="Arial" w:hAnsi="Arial" w:cs="Arial"/>
          <w:bCs/>
          <w:sz w:val="22"/>
          <w:szCs w:val="22"/>
        </w:rPr>
        <w:t>0,000 over total annual expenses. All approvals require</w:t>
      </w:r>
      <w:r w:rsidR="005D7741">
        <w:rPr>
          <w:rFonts w:ascii="Arial" w:hAnsi="Arial" w:cs="Arial"/>
          <w:bCs/>
          <w:sz w:val="22"/>
          <w:szCs w:val="22"/>
        </w:rPr>
        <w:t xml:space="preserve"> </w:t>
      </w:r>
      <w:r>
        <w:rPr>
          <w:rFonts w:ascii="Arial" w:hAnsi="Arial" w:cs="Arial"/>
          <w:bCs/>
          <w:sz w:val="22"/>
          <w:szCs w:val="22"/>
        </w:rPr>
        <w:t>2/3 committee members</w:t>
      </w:r>
      <w:r w:rsidR="005D7741">
        <w:rPr>
          <w:rFonts w:ascii="Arial" w:hAnsi="Arial" w:cs="Arial"/>
          <w:bCs/>
          <w:sz w:val="22"/>
          <w:szCs w:val="22"/>
        </w:rPr>
        <w:t xml:space="preserve">’ approval. Further budget requests require board approval. Approvals to be included in board update every 3 months. Min 3 members. </w:t>
      </w:r>
      <w:r w:rsidR="001D6C18">
        <w:rPr>
          <w:rFonts w:ascii="Arial" w:hAnsi="Arial" w:cs="Arial"/>
          <w:bCs/>
          <w:sz w:val="22"/>
          <w:szCs w:val="22"/>
        </w:rPr>
        <w:t xml:space="preserve">Appointed: Treasurer, Raimonds, </w:t>
      </w:r>
      <w:r w:rsidR="005D7741">
        <w:rPr>
          <w:rFonts w:ascii="Arial" w:hAnsi="Arial" w:cs="Arial"/>
          <w:bCs/>
          <w:sz w:val="22"/>
          <w:szCs w:val="22"/>
        </w:rPr>
        <w:t>Anda</w:t>
      </w:r>
      <w:r w:rsidR="001D6C18">
        <w:rPr>
          <w:rFonts w:ascii="Arial" w:hAnsi="Arial" w:cs="Arial"/>
          <w:bCs/>
          <w:sz w:val="22"/>
          <w:szCs w:val="22"/>
        </w:rPr>
        <w:t>, Karlis– will come back with key approval functions for our consideration.  (</w:t>
      </w:r>
      <w:r w:rsidR="00B9017F">
        <w:rPr>
          <w:rFonts w:ascii="Arial" w:hAnsi="Arial" w:cs="Arial"/>
          <w:bCs/>
          <w:sz w:val="22"/>
          <w:szCs w:val="22"/>
        </w:rPr>
        <w:t xml:space="preserve">can </w:t>
      </w:r>
      <w:r w:rsidR="001D6C18">
        <w:rPr>
          <w:rFonts w:ascii="Arial" w:hAnsi="Arial" w:cs="Arial"/>
          <w:bCs/>
          <w:sz w:val="22"/>
          <w:szCs w:val="22"/>
        </w:rPr>
        <w:t>incl. non-Council member</w:t>
      </w:r>
      <w:r w:rsidR="00B9017F">
        <w:rPr>
          <w:rFonts w:ascii="Arial" w:hAnsi="Arial" w:cs="Arial"/>
          <w:bCs/>
          <w:sz w:val="22"/>
          <w:szCs w:val="22"/>
        </w:rPr>
        <w:t>)</w:t>
      </w:r>
      <w:r w:rsidR="001D6C18">
        <w:rPr>
          <w:rFonts w:ascii="Arial" w:hAnsi="Arial" w:cs="Arial"/>
          <w:bCs/>
          <w:sz w:val="22"/>
          <w:szCs w:val="22"/>
        </w:rPr>
        <w:t xml:space="preserve"> </w:t>
      </w:r>
    </w:p>
    <w:p w14:paraId="7401DCE6" w14:textId="2C2E65A0" w:rsidR="001D6C18" w:rsidRDefault="001D6C18" w:rsidP="00400EC3">
      <w:pPr>
        <w:pStyle w:val="ListParagraph"/>
        <w:numPr>
          <w:ilvl w:val="0"/>
          <w:numId w:val="27"/>
        </w:numPr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Membership: Member register ; Solicit new members Currently one committee member: Ruta Silins</w:t>
      </w:r>
    </w:p>
    <w:p w14:paraId="08BE461E" w14:textId="77777777" w:rsidR="00400EC3" w:rsidRPr="009756C4" w:rsidRDefault="00400EC3" w:rsidP="001D6C18">
      <w:pPr>
        <w:pStyle w:val="ListParagraph"/>
        <w:ind w:left="2160"/>
        <w:rPr>
          <w:rFonts w:ascii="Arial" w:hAnsi="Arial" w:cs="Arial"/>
          <w:bCs/>
          <w:sz w:val="22"/>
          <w:szCs w:val="22"/>
        </w:rPr>
      </w:pPr>
    </w:p>
    <w:p w14:paraId="73234335" w14:textId="0BB68988" w:rsidR="007E7D92" w:rsidRPr="009756C4" w:rsidRDefault="00185825" w:rsidP="00250033">
      <w:pPr>
        <w:pStyle w:val="ListParagraph"/>
        <w:numPr>
          <w:ilvl w:val="0"/>
          <w:numId w:val="16"/>
        </w:numPr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Committee membership – limited to </w:t>
      </w:r>
      <w:r w:rsidR="007E7D92" w:rsidRPr="009756C4">
        <w:rPr>
          <w:rFonts w:ascii="Arial" w:hAnsi="Arial" w:cs="Arial"/>
          <w:bCs/>
          <w:sz w:val="22"/>
          <w:szCs w:val="22"/>
        </w:rPr>
        <w:t>Council member involvement</w:t>
      </w:r>
      <w:r>
        <w:rPr>
          <w:rFonts w:ascii="Arial" w:hAnsi="Arial" w:cs="Arial"/>
          <w:bCs/>
          <w:sz w:val="22"/>
          <w:szCs w:val="22"/>
        </w:rPr>
        <w:t xml:space="preserve"> or open to</w:t>
      </w:r>
      <w:r w:rsidR="007E7D92" w:rsidRPr="009756C4">
        <w:rPr>
          <w:rFonts w:ascii="Arial" w:hAnsi="Arial" w:cs="Arial"/>
          <w:bCs/>
          <w:sz w:val="22"/>
          <w:szCs w:val="22"/>
        </w:rPr>
        <w:t xml:space="preserve"> Church member involvement</w:t>
      </w:r>
      <w:r>
        <w:rPr>
          <w:rFonts w:ascii="Arial" w:hAnsi="Arial" w:cs="Arial"/>
          <w:bCs/>
          <w:sz w:val="22"/>
          <w:szCs w:val="22"/>
        </w:rPr>
        <w:t xml:space="preserve">? </w:t>
      </w:r>
      <w:r w:rsidR="002467C7">
        <w:rPr>
          <w:rFonts w:ascii="Arial" w:hAnsi="Arial" w:cs="Arial"/>
          <w:bCs/>
          <w:sz w:val="22"/>
          <w:szCs w:val="22"/>
        </w:rPr>
        <w:t xml:space="preserve">- </w:t>
      </w:r>
      <w:proofErr w:type="gramStart"/>
      <w:r w:rsidR="002467C7" w:rsidRPr="00B9017F">
        <w:rPr>
          <w:rFonts w:ascii="Arial" w:hAnsi="Arial" w:cs="Arial"/>
          <w:b/>
          <w:sz w:val="22"/>
          <w:szCs w:val="22"/>
        </w:rPr>
        <w:t>tabled</w:t>
      </w:r>
      <w:proofErr w:type="gramEnd"/>
      <w:r w:rsidR="007E7D92" w:rsidRPr="00B9017F">
        <w:rPr>
          <w:rFonts w:ascii="Arial" w:hAnsi="Arial" w:cs="Arial"/>
          <w:b/>
          <w:sz w:val="22"/>
          <w:szCs w:val="22"/>
        </w:rPr>
        <w:t xml:space="preserve"> </w:t>
      </w:r>
    </w:p>
    <w:p w14:paraId="76A424E8" w14:textId="5EE63EC3" w:rsidR="007E7D92" w:rsidRPr="00185825" w:rsidRDefault="005243D6" w:rsidP="00185825">
      <w:pPr>
        <w:pStyle w:val="ListParagraph"/>
        <w:numPr>
          <w:ilvl w:val="0"/>
          <w:numId w:val="17"/>
        </w:numPr>
        <w:rPr>
          <w:rFonts w:ascii="Arial" w:hAnsi="Arial" w:cs="Arial"/>
          <w:bCs/>
          <w:sz w:val="22"/>
          <w:szCs w:val="22"/>
        </w:rPr>
      </w:pPr>
      <w:r w:rsidRPr="00185825">
        <w:rPr>
          <w:rFonts w:ascii="Arial" w:hAnsi="Arial" w:cs="Arial"/>
          <w:bCs/>
          <w:sz w:val="22"/>
          <w:szCs w:val="22"/>
        </w:rPr>
        <w:t xml:space="preserve">Internal review </w:t>
      </w:r>
      <w:r w:rsidR="007E7D92" w:rsidRPr="00185825">
        <w:rPr>
          <w:rFonts w:ascii="Arial" w:hAnsi="Arial" w:cs="Arial"/>
          <w:bCs/>
          <w:sz w:val="22"/>
          <w:szCs w:val="22"/>
        </w:rPr>
        <w:t>(Revizijas) committee</w:t>
      </w:r>
      <w:r w:rsidR="002467C7" w:rsidRPr="00185825">
        <w:rPr>
          <w:rFonts w:ascii="Arial" w:hAnsi="Arial" w:cs="Arial"/>
          <w:bCs/>
          <w:sz w:val="22"/>
          <w:szCs w:val="22"/>
        </w:rPr>
        <w:t xml:space="preserve"> - </w:t>
      </w:r>
      <w:r w:rsidR="002467C7" w:rsidRPr="00185825">
        <w:rPr>
          <w:rFonts w:ascii="Arial" w:hAnsi="Arial" w:cs="Arial"/>
          <w:b/>
          <w:sz w:val="22"/>
          <w:szCs w:val="22"/>
        </w:rPr>
        <w:t>table</w:t>
      </w:r>
      <w:r w:rsidR="00C67F24" w:rsidRPr="00185825">
        <w:rPr>
          <w:rFonts w:ascii="Arial" w:hAnsi="Arial" w:cs="Arial"/>
          <w:b/>
          <w:sz w:val="22"/>
          <w:szCs w:val="22"/>
        </w:rPr>
        <w:t>d</w:t>
      </w:r>
    </w:p>
    <w:p w14:paraId="5719C155" w14:textId="6FE3855B" w:rsidR="007E7D92" w:rsidRDefault="007E7D92" w:rsidP="00250033">
      <w:pPr>
        <w:pStyle w:val="ListParagraph"/>
        <w:numPr>
          <w:ilvl w:val="0"/>
          <w:numId w:val="17"/>
        </w:numPr>
        <w:rPr>
          <w:rFonts w:ascii="Arial" w:hAnsi="Arial" w:cs="Arial"/>
          <w:bCs/>
          <w:sz w:val="22"/>
          <w:szCs w:val="22"/>
        </w:rPr>
      </w:pPr>
      <w:r w:rsidRPr="009756C4">
        <w:rPr>
          <w:rFonts w:ascii="Arial" w:hAnsi="Arial" w:cs="Arial"/>
          <w:bCs/>
          <w:sz w:val="22"/>
          <w:szCs w:val="22"/>
        </w:rPr>
        <w:t>Appointment of Committee leadership</w:t>
      </w:r>
      <w:r w:rsidR="00185825">
        <w:rPr>
          <w:rFonts w:ascii="Arial" w:hAnsi="Arial" w:cs="Arial"/>
          <w:bCs/>
          <w:sz w:val="22"/>
          <w:szCs w:val="22"/>
        </w:rPr>
        <w:t xml:space="preserve">: </w:t>
      </w:r>
    </w:p>
    <w:p w14:paraId="553A466A" w14:textId="10EF3704" w:rsidR="00AD61BE" w:rsidRDefault="00AD61BE" w:rsidP="00A634F7">
      <w:pPr>
        <w:pStyle w:val="ListParagraph"/>
        <w:ind w:left="144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Covid committee – regulations, health&amp;safety practices, coordination with pastors &amp; staff</w:t>
      </w:r>
      <w:r w:rsidR="002467C7">
        <w:rPr>
          <w:rFonts w:ascii="Arial" w:hAnsi="Arial" w:cs="Arial"/>
          <w:bCs/>
          <w:sz w:val="22"/>
          <w:szCs w:val="22"/>
        </w:rPr>
        <w:t xml:space="preserve"> Ieva Osis, Ruta Siliņš</w:t>
      </w:r>
    </w:p>
    <w:p w14:paraId="672190D5" w14:textId="5151D40F" w:rsidR="00AD61BE" w:rsidRDefault="00AD61BE" w:rsidP="00A634F7">
      <w:pPr>
        <w:pStyle w:val="ListParagraph"/>
        <w:ind w:left="144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Governance &amp; By-laws – Compliance by Council; Terms of by-laws; By-law relevance/updates </w:t>
      </w:r>
      <w:r w:rsidR="00FF7023">
        <w:rPr>
          <w:rFonts w:ascii="Arial" w:hAnsi="Arial" w:cs="Arial"/>
          <w:bCs/>
          <w:sz w:val="22"/>
          <w:szCs w:val="22"/>
        </w:rPr>
        <w:t>Astrida; consult with Karlis Vasarajs Sr.</w:t>
      </w:r>
    </w:p>
    <w:p w14:paraId="1D253D0B" w14:textId="2B20E3F2" w:rsidR="00E840E4" w:rsidRPr="00E840E4" w:rsidRDefault="00E840E4" w:rsidP="00A634F7">
      <w:pPr>
        <w:pStyle w:val="ListParagraph"/>
        <w:ind w:left="1440"/>
        <w:rPr>
          <w:rFonts w:ascii="Arial" w:hAnsi="Arial" w:cs="Arial"/>
          <w:bCs/>
          <w:sz w:val="22"/>
          <w:szCs w:val="22"/>
        </w:rPr>
      </w:pPr>
      <w:r w:rsidRPr="00E840E4">
        <w:rPr>
          <w:rFonts w:ascii="Arial" w:hAnsi="Arial" w:cs="Arial"/>
          <w:bCs/>
          <w:sz w:val="22"/>
          <w:szCs w:val="22"/>
        </w:rPr>
        <w:t xml:space="preserve">Liaising with Sv. Andreja Draudze – Anne </w:t>
      </w:r>
      <w:r w:rsidR="002467C7">
        <w:rPr>
          <w:rFonts w:ascii="Arial" w:hAnsi="Arial" w:cs="Arial"/>
          <w:bCs/>
          <w:sz w:val="22"/>
          <w:szCs w:val="22"/>
        </w:rPr>
        <w:t xml:space="preserve">Reinberga, </w:t>
      </w:r>
      <w:r w:rsidRPr="00E840E4">
        <w:rPr>
          <w:rFonts w:ascii="Arial" w:hAnsi="Arial" w:cs="Arial"/>
          <w:bCs/>
          <w:sz w:val="22"/>
          <w:szCs w:val="22"/>
        </w:rPr>
        <w:t>Karlis</w:t>
      </w:r>
      <w:r w:rsidR="002467C7">
        <w:rPr>
          <w:rFonts w:ascii="Arial" w:hAnsi="Arial" w:cs="Arial"/>
          <w:bCs/>
          <w:sz w:val="22"/>
          <w:szCs w:val="22"/>
        </w:rPr>
        <w:t xml:space="preserve"> Vasarajs</w:t>
      </w:r>
      <w:r w:rsidRPr="00E840E4">
        <w:rPr>
          <w:rFonts w:ascii="Arial" w:hAnsi="Arial" w:cs="Arial"/>
          <w:bCs/>
          <w:sz w:val="22"/>
          <w:szCs w:val="22"/>
        </w:rPr>
        <w:t xml:space="preserve"> </w:t>
      </w:r>
      <w:r>
        <w:rPr>
          <w:rFonts w:ascii="Arial" w:hAnsi="Arial" w:cs="Arial"/>
          <w:bCs/>
          <w:sz w:val="22"/>
          <w:szCs w:val="22"/>
        </w:rPr>
        <w:t xml:space="preserve">+ </w:t>
      </w:r>
      <w:r w:rsidRPr="00E840E4">
        <w:rPr>
          <w:rFonts w:ascii="Arial" w:hAnsi="Arial" w:cs="Arial"/>
          <w:bCs/>
          <w:sz w:val="22"/>
          <w:szCs w:val="22"/>
        </w:rPr>
        <w:t>Someone from congregation</w:t>
      </w:r>
    </w:p>
    <w:p w14:paraId="2B0F3968" w14:textId="1217199D" w:rsidR="00AD61BE" w:rsidRDefault="00AD61BE" w:rsidP="00AD61BE">
      <w:pPr>
        <w:rPr>
          <w:rFonts w:ascii="Arial" w:hAnsi="Arial" w:cs="Arial"/>
          <w:bCs/>
          <w:sz w:val="22"/>
          <w:szCs w:val="22"/>
        </w:rPr>
      </w:pPr>
    </w:p>
    <w:p w14:paraId="0ACAA38D" w14:textId="6327A74A" w:rsidR="00C67F24" w:rsidRPr="00C67F24" w:rsidRDefault="00C67F24" w:rsidP="00C67F24">
      <w:pPr>
        <w:pStyle w:val="ListParagraph"/>
        <w:numPr>
          <w:ilvl w:val="0"/>
          <w:numId w:val="2"/>
        </w:numPr>
        <w:rPr>
          <w:rFonts w:ascii="Arial" w:hAnsi="Arial" w:cs="Arial"/>
          <w:b/>
          <w:sz w:val="22"/>
          <w:szCs w:val="22"/>
          <w:u w:val="single"/>
        </w:rPr>
      </w:pPr>
      <w:r>
        <w:rPr>
          <w:rFonts w:ascii="Arial" w:hAnsi="Arial" w:cs="Arial"/>
          <w:b/>
          <w:sz w:val="22"/>
          <w:szCs w:val="22"/>
          <w:u w:val="single"/>
        </w:rPr>
        <w:t>Other Business</w:t>
      </w:r>
    </w:p>
    <w:p w14:paraId="706E45C6" w14:textId="183045FF" w:rsidR="00AA4F85" w:rsidRPr="00185825" w:rsidRDefault="00FF7023" w:rsidP="00AA4F85">
      <w:pPr>
        <w:pStyle w:val="ListParagraph"/>
        <w:numPr>
          <w:ilvl w:val="0"/>
          <w:numId w:val="29"/>
        </w:numPr>
        <w:rPr>
          <w:rFonts w:ascii="Arial" w:hAnsi="Arial" w:cs="Arial"/>
          <w:bCs/>
          <w:sz w:val="22"/>
          <w:szCs w:val="22"/>
        </w:rPr>
      </w:pPr>
      <w:r w:rsidRPr="00185825">
        <w:rPr>
          <w:rFonts w:ascii="Arial" w:hAnsi="Arial" w:cs="Arial"/>
          <w:b/>
          <w:sz w:val="22"/>
          <w:szCs w:val="22"/>
        </w:rPr>
        <w:t>Motion: Finance approvals</w:t>
      </w:r>
      <w:r w:rsidRPr="00185825">
        <w:rPr>
          <w:rFonts w:ascii="Arial" w:hAnsi="Arial" w:cs="Arial"/>
          <w:bCs/>
          <w:sz w:val="22"/>
          <w:szCs w:val="22"/>
        </w:rPr>
        <w:t xml:space="preserve">: </w:t>
      </w:r>
      <w:r w:rsidR="00B9017F" w:rsidRPr="00185825">
        <w:rPr>
          <w:rFonts w:ascii="Arial" w:hAnsi="Arial" w:cs="Arial"/>
          <w:bCs/>
          <w:sz w:val="22"/>
          <w:szCs w:val="22"/>
        </w:rPr>
        <w:t>1)</w:t>
      </w:r>
      <w:r w:rsidRPr="00185825">
        <w:rPr>
          <w:rFonts w:ascii="Arial" w:hAnsi="Arial" w:cs="Arial"/>
          <w:bCs/>
          <w:sz w:val="22"/>
          <w:szCs w:val="22"/>
        </w:rPr>
        <w:t>Credit Cards (</w:t>
      </w:r>
      <w:r w:rsidR="00C67F24" w:rsidRPr="00185825">
        <w:rPr>
          <w:rFonts w:ascii="Arial" w:hAnsi="Arial" w:cs="Arial"/>
          <w:bCs/>
          <w:sz w:val="22"/>
          <w:szCs w:val="22"/>
        </w:rPr>
        <w:t xml:space="preserve">Norm/Davis/Richard) </w:t>
      </w:r>
      <w:r w:rsidR="00077882" w:rsidRPr="00185825">
        <w:rPr>
          <w:rFonts w:ascii="Arial" w:hAnsi="Arial" w:cs="Arial"/>
          <w:bCs/>
          <w:sz w:val="22"/>
          <w:szCs w:val="22"/>
        </w:rPr>
        <w:t>2,500</w:t>
      </w:r>
      <w:r w:rsidR="000C343F" w:rsidRPr="00185825">
        <w:rPr>
          <w:rFonts w:ascii="Arial" w:hAnsi="Arial" w:cs="Arial"/>
          <w:bCs/>
          <w:sz w:val="22"/>
          <w:szCs w:val="22"/>
        </w:rPr>
        <w:t xml:space="preserve"> </w:t>
      </w:r>
      <w:r w:rsidRPr="00185825">
        <w:rPr>
          <w:rFonts w:ascii="Arial" w:hAnsi="Arial" w:cs="Arial"/>
          <w:bCs/>
          <w:sz w:val="22"/>
          <w:szCs w:val="22"/>
        </w:rPr>
        <w:t xml:space="preserve">; </w:t>
      </w:r>
      <w:r w:rsidR="00B9017F" w:rsidRPr="00185825">
        <w:rPr>
          <w:rFonts w:ascii="Arial" w:hAnsi="Arial" w:cs="Arial"/>
          <w:bCs/>
          <w:sz w:val="22"/>
          <w:szCs w:val="22"/>
        </w:rPr>
        <w:t>2)</w:t>
      </w:r>
      <w:r w:rsidR="000C343F" w:rsidRPr="00185825">
        <w:rPr>
          <w:rFonts w:ascii="Arial" w:hAnsi="Arial" w:cs="Arial"/>
          <w:bCs/>
          <w:sz w:val="22"/>
          <w:szCs w:val="22"/>
        </w:rPr>
        <w:t xml:space="preserve">Approve </w:t>
      </w:r>
      <w:r w:rsidRPr="00185825">
        <w:rPr>
          <w:rFonts w:ascii="Arial" w:hAnsi="Arial" w:cs="Arial"/>
          <w:bCs/>
          <w:sz w:val="22"/>
          <w:szCs w:val="22"/>
        </w:rPr>
        <w:t>Dental plan increase</w:t>
      </w:r>
      <w:r w:rsidR="00185825" w:rsidRPr="00185825">
        <w:rPr>
          <w:rFonts w:ascii="Arial" w:hAnsi="Arial" w:cs="Arial"/>
          <w:bCs/>
          <w:sz w:val="22"/>
          <w:szCs w:val="22"/>
        </w:rPr>
        <w:t xml:space="preserve"> for Māc. Grietiņš</w:t>
      </w:r>
      <w:r w:rsidRPr="00185825">
        <w:rPr>
          <w:rFonts w:ascii="Arial" w:hAnsi="Arial" w:cs="Arial"/>
          <w:bCs/>
          <w:sz w:val="22"/>
          <w:szCs w:val="22"/>
        </w:rPr>
        <w:t xml:space="preserve">; </w:t>
      </w:r>
      <w:r w:rsidR="00B9017F" w:rsidRPr="00185825">
        <w:rPr>
          <w:rFonts w:ascii="Arial" w:hAnsi="Arial" w:cs="Arial"/>
          <w:bCs/>
          <w:sz w:val="22"/>
          <w:szCs w:val="22"/>
        </w:rPr>
        <w:t>3)</w:t>
      </w:r>
      <w:r w:rsidR="000C343F" w:rsidRPr="00185825">
        <w:rPr>
          <w:rFonts w:ascii="Arial" w:hAnsi="Arial" w:cs="Arial"/>
          <w:bCs/>
          <w:sz w:val="22"/>
          <w:szCs w:val="22"/>
        </w:rPr>
        <w:t>Approve purchase of</w:t>
      </w:r>
      <w:r w:rsidR="00216467" w:rsidRPr="00185825">
        <w:rPr>
          <w:rFonts w:ascii="Arial" w:hAnsi="Arial" w:cs="Arial"/>
          <w:bCs/>
          <w:sz w:val="22"/>
          <w:szCs w:val="22"/>
        </w:rPr>
        <w:t xml:space="preserve"> </w:t>
      </w:r>
      <w:r w:rsidR="00C67F24" w:rsidRPr="00185825">
        <w:rPr>
          <w:rFonts w:ascii="Arial" w:hAnsi="Arial" w:cs="Arial"/>
          <w:bCs/>
          <w:sz w:val="22"/>
          <w:szCs w:val="22"/>
        </w:rPr>
        <w:t>Saulaine tractor tires</w:t>
      </w:r>
      <w:r w:rsidR="000C343F" w:rsidRPr="00185825">
        <w:rPr>
          <w:rFonts w:ascii="Arial" w:hAnsi="Arial" w:cs="Arial"/>
          <w:bCs/>
          <w:sz w:val="22"/>
          <w:szCs w:val="22"/>
        </w:rPr>
        <w:t xml:space="preserve"> </w:t>
      </w:r>
      <w:r w:rsidR="00C67F24" w:rsidRPr="00185825">
        <w:rPr>
          <w:rFonts w:ascii="Arial" w:hAnsi="Arial" w:cs="Arial"/>
          <w:bCs/>
          <w:sz w:val="22"/>
          <w:szCs w:val="22"/>
        </w:rPr>
        <w:t xml:space="preserve">; </w:t>
      </w:r>
      <w:r w:rsidR="00B9017F" w:rsidRPr="00185825">
        <w:rPr>
          <w:rFonts w:ascii="Arial" w:hAnsi="Arial" w:cs="Arial"/>
          <w:bCs/>
          <w:sz w:val="22"/>
          <w:szCs w:val="22"/>
        </w:rPr>
        <w:t>4)</w:t>
      </w:r>
      <w:r w:rsidR="000C343F" w:rsidRPr="00185825">
        <w:rPr>
          <w:rFonts w:ascii="Arial" w:hAnsi="Arial" w:cs="Arial"/>
          <w:bCs/>
          <w:sz w:val="22"/>
          <w:szCs w:val="22"/>
        </w:rPr>
        <w:t xml:space="preserve">Add </w:t>
      </w:r>
      <w:r w:rsidRPr="00185825">
        <w:rPr>
          <w:rFonts w:ascii="Arial" w:hAnsi="Arial" w:cs="Arial"/>
          <w:bCs/>
          <w:sz w:val="22"/>
          <w:szCs w:val="22"/>
        </w:rPr>
        <w:t>Karlis Vasarajs as 2</w:t>
      </w:r>
      <w:r w:rsidRPr="00185825">
        <w:rPr>
          <w:rFonts w:ascii="Arial" w:hAnsi="Arial" w:cs="Arial"/>
          <w:bCs/>
          <w:sz w:val="22"/>
          <w:szCs w:val="22"/>
          <w:vertAlign w:val="superscript"/>
        </w:rPr>
        <w:t>nd</w:t>
      </w:r>
      <w:r w:rsidRPr="00185825">
        <w:rPr>
          <w:rFonts w:ascii="Arial" w:hAnsi="Arial" w:cs="Arial"/>
          <w:bCs/>
          <w:sz w:val="22"/>
          <w:szCs w:val="22"/>
        </w:rPr>
        <w:t xml:space="preserve"> Signatory with Edward </w:t>
      </w:r>
      <w:commentRangeStart w:id="3"/>
      <w:r w:rsidRPr="00185825">
        <w:rPr>
          <w:rFonts w:ascii="Arial" w:hAnsi="Arial" w:cs="Arial"/>
          <w:bCs/>
          <w:sz w:val="22"/>
          <w:szCs w:val="22"/>
        </w:rPr>
        <w:t>Jones</w:t>
      </w:r>
      <w:commentRangeEnd w:id="3"/>
      <w:r w:rsidR="000C343F" w:rsidRPr="00185825">
        <w:rPr>
          <w:rStyle w:val="CommentReference"/>
        </w:rPr>
        <w:commentReference w:id="3"/>
      </w:r>
    </w:p>
    <w:p w14:paraId="7A350C5F" w14:textId="77777777" w:rsidR="00AA4F85" w:rsidRPr="00185825" w:rsidRDefault="00AA4F85" w:rsidP="00AA4F85">
      <w:pPr>
        <w:pStyle w:val="ListParagraph"/>
        <w:rPr>
          <w:rFonts w:ascii="Arial" w:hAnsi="Arial" w:cs="Arial"/>
          <w:bCs/>
          <w:sz w:val="22"/>
          <w:szCs w:val="22"/>
        </w:rPr>
      </w:pPr>
    </w:p>
    <w:p w14:paraId="0E1331DA" w14:textId="77777777" w:rsidR="00AA4F85" w:rsidRPr="00185825" w:rsidRDefault="00FF7023" w:rsidP="00AA4F85">
      <w:pPr>
        <w:pStyle w:val="ListParagraph"/>
        <w:rPr>
          <w:rFonts w:ascii="Arial" w:hAnsi="Arial" w:cs="Arial"/>
          <w:bCs/>
          <w:sz w:val="22"/>
          <w:szCs w:val="22"/>
        </w:rPr>
      </w:pPr>
      <w:r w:rsidRPr="00185825">
        <w:rPr>
          <w:rFonts w:ascii="Arial" w:hAnsi="Arial" w:cs="Arial"/>
          <w:b/>
          <w:sz w:val="22"/>
          <w:szCs w:val="22"/>
        </w:rPr>
        <w:t>Moved:</w:t>
      </w:r>
      <w:r w:rsidRPr="00185825">
        <w:rPr>
          <w:rFonts w:ascii="Arial" w:hAnsi="Arial" w:cs="Arial"/>
          <w:bCs/>
          <w:sz w:val="22"/>
          <w:szCs w:val="22"/>
        </w:rPr>
        <w:t xml:space="preserve"> Raimonds Rutitis</w:t>
      </w:r>
    </w:p>
    <w:p w14:paraId="7F2A47C3" w14:textId="77777777" w:rsidR="00AA4F85" w:rsidRPr="00185825" w:rsidRDefault="00FF7023" w:rsidP="00AA4F85">
      <w:pPr>
        <w:pStyle w:val="ListParagraph"/>
        <w:rPr>
          <w:rFonts w:ascii="Arial" w:hAnsi="Arial" w:cs="Arial"/>
          <w:bCs/>
          <w:sz w:val="22"/>
          <w:szCs w:val="22"/>
        </w:rPr>
      </w:pPr>
      <w:r w:rsidRPr="00185825">
        <w:rPr>
          <w:rFonts w:ascii="Arial" w:hAnsi="Arial" w:cs="Arial"/>
          <w:b/>
          <w:sz w:val="22"/>
          <w:szCs w:val="22"/>
        </w:rPr>
        <w:t>Second:</w:t>
      </w:r>
      <w:r w:rsidRPr="00185825">
        <w:rPr>
          <w:rFonts w:ascii="Arial" w:hAnsi="Arial" w:cs="Arial"/>
          <w:bCs/>
          <w:sz w:val="22"/>
          <w:szCs w:val="22"/>
        </w:rPr>
        <w:t xml:space="preserve"> Karlis</w:t>
      </w:r>
      <w:r w:rsidR="00AA4F85" w:rsidRPr="00185825">
        <w:rPr>
          <w:rFonts w:ascii="Arial" w:hAnsi="Arial" w:cs="Arial"/>
          <w:bCs/>
          <w:sz w:val="22"/>
          <w:szCs w:val="22"/>
        </w:rPr>
        <w:t xml:space="preserve"> Vasarajs</w:t>
      </w:r>
    </w:p>
    <w:p w14:paraId="302EAE23" w14:textId="116C3497" w:rsidR="00FF7023" w:rsidRPr="00AA4F85" w:rsidRDefault="00FF7023" w:rsidP="00AA4F85">
      <w:pPr>
        <w:pStyle w:val="ListParagraph"/>
        <w:rPr>
          <w:rFonts w:ascii="Arial" w:hAnsi="Arial" w:cs="Arial"/>
          <w:bCs/>
          <w:sz w:val="22"/>
          <w:szCs w:val="22"/>
        </w:rPr>
      </w:pPr>
      <w:r w:rsidRPr="00185825">
        <w:rPr>
          <w:rFonts w:ascii="Arial" w:hAnsi="Arial" w:cs="Arial"/>
          <w:b/>
          <w:sz w:val="22"/>
          <w:szCs w:val="22"/>
        </w:rPr>
        <w:t>A</w:t>
      </w:r>
      <w:r w:rsidR="00C67F24" w:rsidRPr="00185825">
        <w:rPr>
          <w:rFonts w:ascii="Arial" w:hAnsi="Arial" w:cs="Arial"/>
          <w:b/>
          <w:sz w:val="22"/>
          <w:szCs w:val="22"/>
        </w:rPr>
        <w:t>pproved by a</w:t>
      </w:r>
      <w:r w:rsidRPr="00185825">
        <w:rPr>
          <w:rFonts w:ascii="Arial" w:hAnsi="Arial" w:cs="Arial"/>
          <w:b/>
          <w:sz w:val="22"/>
          <w:szCs w:val="22"/>
        </w:rPr>
        <w:t>cclamation</w:t>
      </w:r>
    </w:p>
    <w:p w14:paraId="6DF0B0D1" w14:textId="45BC2D99" w:rsidR="00FF7023" w:rsidRDefault="00FF7023" w:rsidP="00AD61BE">
      <w:pPr>
        <w:rPr>
          <w:rFonts w:ascii="Arial" w:hAnsi="Arial" w:cs="Arial"/>
          <w:bCs/>
          <w:sz w:val="22"/>
          <w:szCs w:val="22"/>
        </w:rPr>
      </w:pPr>
    </w:p>
    <w:p w14:paraId="5C9A506F" w14:textId="77777777" w:rsidR="00AA4F85" w:rsidRDefault="00FF7023" w:rsidP="00AA4F85">
      <w:pPr>
        <w:pStyle w:val="ListParagraph"/>
        <w:numPr>
          <w:ilvl w:val="0"/>
          <w:numId w:val="29"/>
        </w:numPr>
        <w:rPr>
          <w:rFonts w:ascii="Arial" w:hAnsi="Arial" w:cs="Arial"/>
          <w:bCs/>
          <w:sz w:val="22"/>
          <w:szCs w:val="22"/>
        </w:rPr>
      </w:pPr>
      <w:r w:rsidRPr="00AA4F85">
        <w:rPr>
          <w:rFonts w:ascii="Arial" w:hAnsi="Arial" w:cs="Arial"/>
          <w:bCs/>
          <w:sz w:val="22"/>
          <w:szCs w:val="22"/>
        </w:rPr>
        <w:t xml:space="preserve">Operations &amp; Building Management committee: </w:t>
      </w:r>
      <w:r w:rsidR="00AA4F85" w:rsidRPr="00AA4F85">
        <w:rPr>
          <w:rFonts w:ascii="Arial" w:hAnsi="Arial" w:cs="Arial"/>
          <w:bCs/>
          <w:sz w:val="22"/>
          <w:szCs w:val="22"/>
        </w:rPr>
        <w:t>(</w:t>
      </w:r>
      <w:r w:rsidRPr="00AA4F85">
        <w:rPr>
          <w:rFonts w:ascii="Arial" w:hAnsi="Arial" w:cs="Arial"/>
          <w:bCs/>
          <w:sz w:val="22"/>
          <w:szCs w:val="22"/>
        </w:rPr>
        <w:t>for 200 Balmoral</w:t>
      </w:r>
      <w:r w:rsidR="00AA4F85" w:rsidRPr="00AA4F85">
        <w:rPr>
          <w:rFonts w:ascii="Arial" w:hAnsi="Arial" w:cs="Arial"/>
          <w:bCs/>
          <w:sz w:val="22"/>
          <w:szCs w:val="22"/>
        </w:rPr>
        <w:t>)</w:t>
      </w:r>
      <w:r w:rsidRPr="00AA4F85">
        <w:rPr>
          <w:rFonts w:ascii="Arial" w:hAnsi="Arial" w:cs="Arial"/>
          <w:bCs/>
          <w:sz w:val="22"/>
          <w:szCs w:val="22"/>
        </w:rPr>
        <w:t xml:space="preserve"> </w:t>
      </w:r>
      <w:r w:rsidR="00E840E4" w:rsidRPr="00AA4F85">
        <w:rPr>
          <w:rFonts w:ascii="Arial" w:hAnsi="Arial" w:cs="Arial"/>
          <w:bCs/>
          <w:sz w:val="22"/>
          <w:szCs w:val="22"/>
        </w:rPr>
        <w:t>R</w:t>
      </w:r>
      <w:r w:rsidRPr="00AA4F85">
        <w:rPr>
          <w:rFonts w:ascii="Arial" w:hAnsi="Arial" w:cs="Arial"/>
          <w:bCs/>
          <w:sz w:val="22"/>
          <w:szCs w:val="22"/>
        </w:rPr>
        <w:t>eview/coordinate/implement facility mgmt</w:t>
      </w:r>
      <w:r w:rsidR="00E840E4" w:rsidRPr="00AA4F85">
        <w:rPr>
          <w:rFonts w:ascii="Arial" w:hAnsi="Arial" w:cs="Arial"/>
          <w:bCs/>
          <w:sz w:val="22"/>
          <w:szCs w:val="22"/>
        </w:rPr>
        <w:t xml:space="preserve"> ; Building / Capital project management </w:t>
      </w:r>
      <w:r w:rsidRPr="00AA4F85">
        <w:rPr>
          <w:rFonts w:ascii="Arial" w:hAnsi="Arial" w:cs="Arial"/>
          <w:bCs/>
          <w:sz w:val="22"/>
          <w:szCs w:val="22"/>
        </w:rPr>
        <w:br/>
        <w:t>Chair + Ruta ; Mara Jansons willing to consult</w:t>
      </w:r>
    </w:p>
    <w:p w14:paraId="2907E64F" w14:textId="77777777" w:rsidR="00AA4F85" w:rsidRDefault="00AA4F85" w:rsidP="00AA4F85">
      <w:pPr>
        <w:pStyle w:val="ListParagraph"/>
        <w:rPr>
          <w:rFonts w:ascii="Arial" w:hAnsi="Arial" w:cs="Arial"/>
          <w:bCs/>
          <w:sz w:val="22"/>
          <w:szCs w:val="22"/>
        </w:rPr>
      </w:pPr>
    </w:p>
    <w:p w14:paraId="7519E1D9" w14:textId="7D13B7B7" w:rsidR="00AA4F85" w:rsidRPr="00B9017F" w:rsidRDefault="00AA4F85" w:rsidP="00AA4F85">
      <w:pPr>
        <w:pStyle w:val="ListParagraph"/>
        <w:numPr>
          <w:ilvl w:val="0"/>
          <w:numId w:val="29"/>
        </w:numPr>
        <w:rPr>
          <w:rFonts w:ascii="Arial" w:hAnsi="Arial" w:cs="Arial"/>
          <w:b/>
          <w:sz w:val="22"/>
          <w:szCs w:val="22"/>
        </w:rPr>
      </w:pPr>
      <w:r w:rsidRPr="00AA4F85">
        <w:rPr>
          <w:rFonts w:ascii="Arial" w:hAnsi="Arial" w:cs="Arial"/>
          <w:bCs/>
          <w:sz w:val="22"/>
          <w:szCs w:val="22"/>
        </w:rPr>
        <w:t>Questions on financial statements / 5-year income statements</w:t>
      </w:r>
      <w:r>
        <w:rPr>
          <w:rFonts w:ascii="Arial" w:hAnsi="Arial" w:cs="Arial"/>
          <w:bCs/>
          <w:sz w:val="22"/>
          <w:szCs w:val="22"/>
        </w:rPr>
        <w:t xml:space="preserve"> </w:t>
      </w:r>
      <w:r w:rsidR="003C0D3F">
        <w:rPr>
          <w:rFonts w:ascii="Arial" w:hAnsi="Arial" w:cs="Arial"/>
          <w:bCs/>
          <w:sz w:val="22"/>
          <w:szCs w:val="22"/>
        </w:rPr>
        <w:t xml:space="preserve">- </w:t>
      </w:r>
      <w:r w:rsidR="003C0D3F" w:rsidRPr="00B9017F">
        <w:rPr>
          <w:rFonts w:ascii="Arial" w:hAnsi="Arial" w:cs="Arial"/>
          <w:b/>
          <w:sz w:val="22"/>
          <w:szCs w:val="22"/>
        </w:rPr>
        <w:t>tabled</w:t>
      </w:r>
    </w:p>
    <w:p w14:paraId="364BB65C" w14:textId="5D738013" w:rsidR="00AA4F85" w:rsidRDefault="00AA4F85" w:rsidP="00AA4F85">
      <w:pPr>
        <w:pStyle w:val="ListParagraph"/>
        <w:numPr>
          <w:ilvl w:val="0"/>
          <w:numId w:val="29"/>
        </w:numPr>
        <w:rPr>
          <w:rFonts w:ascii="Arial" w:hAnsi="Arial" w:cs="Arial"/>
          <w:bCs/>
          <w:sz w:val="22"/>
          <w:szCs w:val="22"/>
        </w:rPr>
      </w:pPr>
      <w:r w:rsidRPr="00AA4F85">
        <w:rPr>
          <w:rFonts w:ascii="Arial" w:hAnsi="Arial" w:cs="Arial"/>
          <w:bCs/>
          <w:sz w:val="22"/>
          <w:szCs w:val="22"/>
        </w:rPr>
        <w:t>2021 Financial Budget Input</w:t>
      </w:r>
      <w:r w:rsidR="003C0D3F">
        <w:rPr>
          <w:rFonts w:ascii="Arial" w:hAnsi="Arial" w:cs="Arial"/>
          <w:bCs/>
          <w:sz w:val="22"/>
          <w:szCs w:val="22"/>
        </w:rPr>
        <w:t xml:space="preserve"> - </w:t>
      </w:r>
      <w:r w:rsidR="003C0D3F" w:rsidRPr="00B9017F">
        <w:rPr>
          <w:rFonts w:ascii="Arial" w:hAnsi="Arial" w:cs="Arial"/>
          <w:b/>
          <w:sz w:val="22"/>
          <w:szCs w:val="22"/>
        </w:rPr>
        <w:t>tabled</w:t>
      </w:r>
    </w:p>
    <w:p w14:paraId="5BF5000D" w14:textId="6BCA7996" w:rsidR="00AA4F85" w:rsidRDefault="00AA4F85" w:rsidP="00AA4F85">
      <w:pPr>
        <w:pStyle w:val="ListParagraph"/>
        <w:numPr>
          <w:ilvl w:val="0"/>
          <w:numId w:val="29"/>
        </w:numPr>
        <w:rPr>
          <w:rFonts w:ascii="Arial" w:hAnsi="Arial" w:cs="Arial"/>
          <w:bCs/>
          <w:sz w:val="22"/>
          <w:szCs w:val="22"/>
        </w:rPr>
      </w:pPr>
      <w:r w:rsidRPr="00AA4F85">
        <w:rPr>
          <w:rFonts w:ascii="Arial" w:hAnsi="Arial" w:cs="Arial"/>
          <w:bCs/>
          <w:sz w:val="22"/>
          <w:szCs w:val="22"/>
        </w:rPr>
        <w:t xml:space="preserve">Liaising with Sv. Andreja Draudze </w:t>
      </w:r>
      <w:r w:rsidR="003C0D3F">
        <w:rPr>
          <w:rFonts w:ascii="Arial" w:hAnsi="Arial" w:cs="Arial"/>
          <w:bCs/>
          <w:sz w:val="22"/>
          <w:szCs w:val="22"/>
        </w:rPr>
        <w:t>– addressed #8(h)</w:t>
      </w:r>
    </w:p>
    <w:p w14:paraId="7A956031" w14:textId="46C79484" w:rsidR="00E840E4" w:rsidRPr="00216467" w:rsidRDefault="00AA4F85" w:rsidP="00AA4F85">
      <w:pPr>
        <w:pStyle w:val="ListParagraph"/>
        <w:numPr>
          <w:ilvl w:val="0"/>
          <w:numId w:val="29"/>
        </w:numPr>
        <w:rPr>
          <w:rFonts w:ascii="Arial" w:hAnsi="Arial" w:cs="Arial"/>
          <w:bCs/>
          <w:sz w:val="22"/>
          <w:szCs w:val="22"/>
        </w:rPr>
      </w:pPr>
      <w:r w:rsidRPr="00AA4F85">
        <w:rPr>
          <w:rFonts w:ascii="Arial" w:hAnsi="Arial" w:cs="Arial"/>
          <w:bCs/>
          <w:sz w:val="22"/>
          <w:szCs w:val="22"/>
        </w:rPr>
        <w:t>Planning for Christmas Services</w:t>
      </w:r>
      <w:r w:rsidR="00B9017F">
        <w:rPr>
          <w:rFonts w:ascii="Arial" w:hAnsi="Arial" w:cs="Arial"/>
          <w:bCs/>
          <w:sz w:val="22"/>
          <w:szCs w:val="22"/>
        </w:rPr>
        <w:t xml:space="preserve"> </w:t>
      </w:r>
      <w:r w:rsidR="00216467">
        <w:rPr>
          <w:rFonts w:ascii="Arial" w:hAnsi="Arial" w:cs="Arial"/>
          <w:bCs/>
          <w:sz w:val="22"/>
          <w:szCs w:val="22"/>
        </w:rPr>
        <w:t>–</w:t>
      </w:r>
      <w:r w:rsidR="00B9017F">
        <w:rPr>
          <w:rFonts w:ascii="Arial" w:hAnsi="Arial" w:cs="Arial"/>
          <w:bCs/>
          <w:sz w:val="22"/>
          <w:szCs w:val="22"/>
        </w:rPr>
        <w:t xml:space="preserve"> </w:t>
      </w:r>
      <w:r w:rsidR="00B9017F">
        <w:rPr>
          <w:rFonts w:ascii="Arial" w:hAnsi="Arial" w:cs="Arial"/>
          <w:b/>
          <w:sz w:val="22"/>
          <w:szCs w:val="22"/>
        </w:rPr>
        <w:t>tabled</w:t>
      </w:r>
    </w:p>
    <w:p w14:paraId="6457C805" w14:textId="0F476418" w:rsidR="00216467" w:rsidRDefault="00216467" w:rsidP="00216467">
      <w:pPr>
        <w:rPr>
          <w:rFonts w:ascii="Arial" w:hAnsi="Arial" w:cs="Arial"/>
          <w:bCs/>
          <w:sz w:val="22"/>
          <w:szCs w:val="22"/>
        </w:rPr>
      </w:pPr>
    </w:p>
    <w:p w14:paraId="40D7A331" w14:textId="77777777" w:rsidR="00216467" w:rsidRPr="00216467" w:rsidRDefault="00216467" w:rsidP="00216467">
      <w:pPr>
        <w:rPr>
          <w:rFonts w:ascii="Arial" w:hAnsi="Arial" w:cs="Arial"/>
          <w:bCs/>
          <w:sz w:val="22"/>
          <w:szCs w:val="22"/>
        </w:rPr>
      </w:pPr>
    </w:p>
    <w:p w14:paraId="1F2901C7" w14:textId="033602EB" w:rsidR="00AA4F85" w:rsidRDefault="00AA4F85" w:rsidP="00AD61BE">
      <w:pPr>
        <w:rPr>
          <w:rFonts w:ascii="Arial" w:hAnsi="Arial" w:cs="Arial"/>
          <w:bCs/>
          <w:sz w:val="22"/>
          <w:szCs w:val="22"/>
        </w:rPr>
      </w:pPr>
    </w:p>
    <w:p w14:paraId="4A1A99C2" w14:textId="77777777" w:rsidR="00AA4F85" w:rsidRDefault="00AA4F85" w:rsidP="00AD61BE">
      <w:pPr>
        <w:rPr>
          <w:rFonts w:ascii="Arial" w:hAnsi="Arial" w:cs="Arial"/>
          <w:bCs/>
          <w:sz w:val="22"/>
          <w:szCs w:val="22"/>
        </w:rPr>
      </w:pPr>
    </w:p>
    <w:p w14:paraId="32D634EE" w14:textId="77164426" w:rsidR="00FF2DFC" w:rsidRPr="00216467" w:rsidRDefault="00FF2DFC" w:rsidP="00216467">
      <w:pPr>
        <w:rPr>
          <w:rFonts w:ascii="Arial" w:hAnsi="Arial" w:cs="Arial"/>
          <w:b/>
          <w:sz w:val="22"/>
          <w:szCs w:val="22"/>
        </w:rPr>
      </w:pPr>
      <w:r w:rsidRPr="00216467">
        <w:rPr>
          <w:rFonts w:ascii="Arial" w:hAnsi="Arial" w:cs="Arial"/>
          <w:b/>
          <w:sz w:val="22"/>
          <w:szCs w:val="22"/>
          <w:u w:val="single"/>
        </w:rPr>
        <w:t>Future Meetings</w:t>
      </w:r>
    </w:p>
    <w:p w14:paraId="489FCA98" w14:textId="0DA66CDB" w:rsidR="00FF2DFC" w:rsidRPr="008342AC" w:rsidRDefault="00FF2DFC" w:rsidP="008342AC">
      <w:pPr>
        <w:ind w:left="360" w:firstLine="90"/>
        <w:rPr>
          <w:rFonts w:ascii="Arial" w:hAnsi="Arial" w:cs="Arial"/>
          <w:bCs/>
          <w:sz w:val="22"/>
          <w:szCs w:val="22"/>
        </w:rPr>
      </w:pPr>
      <w:r w:rsidRPr="008342AC">
        <w:rPr>
          <w:rFonts w:ascii="Arial" w:hAnsi="Arial" w:cs="Arial"/>
          <w:bCs/>
          <w:sz w:val="22"/>
          <w:szCs w:val="22"/>
        </w:rPr>
        <w:lastRenderedPageBreak/>
        <w:t>December 17, 2020</w:t>
      </w:r>
      <w:r w:rsidR="008342AC" w:rsidRPr="008342AC">
        <w:rPr>
          <w:rFonts w:ascii="Arial" w:hAnsi="Arial" w:cs="Arial"/>
          <w:bCs/>
          <w:sz w:val="22"/>
          <w:szCs w:val="22"/>
        </w:rPr>
        <w:t xml:space="preserve"> 7pm</w:t>
      </w:r>
    </w:p>
    <w:p w14:paraId="42826F97" w14:textId="77777777" w:rsidR="00FF2DFC" w:rsidRPr="00FF2DFC" w:rsidRDefault="00FF2DFC" w:rsidP="00FF2DFC">
      <w:pPr>
        <w:ind w:left="360"/>
        <w:rPr>
          <w:rFonts w:ascii="Arial" w:hAnsi="Arial" w:cs="Arial"/>
          <w:b/>
          <w:sz w:val="22"/>
          <w:szCs w:val="22"/>
        </w:rPr>
      </w:pPr>
    </w:p>
    <w:p w14:paraId="09F1F4E6" w14:textId="111FE3F6" w:rsidR="007E7D92" w:rsidRDefault="00264924" w:rsidP="00FF2DFC">
      <w:pPr>
        <w:rPr>
          <w:rFonts w:ascii="Arial" w:hAnsi="Arial" w:cs="Arial"/>
          <w:b/>
          <w:sz w:val="22"/>
          <w:szCs w:val="22"/>
          <w:u w:val="single"/>
        </w:rPr>
      </w:pPr>
      <w:r w:rsidRPr="00FF2DFC">
        <w:rPr>
          <w:rFonts w:ascii="Arial" w:hAnsi="Arial" w:cs="Arial"/>
          <w:b/>
          <w:sz w:val="22"/>
          <w:szCs w:val="22"/>
          <w:u w:val="single"/>
        </w:rPr>
        <w:t>Adjournment</w:t>
      </w:r>
      <w:r w:rsidR="00211937" w:rsidRPr="00FF2DFC">
        <w:rPr>
          <w:rFonts w:ascii="Arial" w:hAnsi="Arial" w:cs="Arial"/>
          <w:b/>
          <w:sz w:val="22"/>
          <w:szCs w:val="22"/>
          <w:u w:val="single"/>
        </w:rPr>
        <w:t xml:space="preserve"> 9:</w:t>
      </w:r>
      <w:r w:rsidR="00C67F24">
        <w:rPr>
          <w:rFonts w:ascii="Arial" w:hAnsi="Arial" w:cs="Arial"/>
          <w:b/>
          <w:sz w:val="22"/>
          <w:szCs w:val="22"/>
          <w:u w:val="single"/>
        </w:rPr>
        <w:t>42</w:t>
      </w:r>
    </w:p>
    <w:p w14:paraId="3196367C" w14:textId="1F021C4F" w:rsidR="00C67F24" w:rsidRPr="00AD61BE" w:rsidRDefault="00C67F24" w:rsidP="00C67F24">
      <w:pPr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Moved: Karlis Vasarajs</w:t>
      </w:r>
      <w:r>
        <w:rPr>
          <w:rFonts w:ascii="Arial" w:hAnsi="Arial" w:cs="Arial"/>
          <w:bCs/>
          <w:sz w:val="22"/>
          <w:szCs w:val="22"/>
        </w:rPr>
        <w:br/>
        <w:t>Seconded: Anda Kuksis-Kalviņš</w:t>
      </w:r>
    </w:p>
    <w:p w14:paraId="6AB51187" w14:textId="77777777" w:rsidR="00C67F24" w:rsidRDefault="00C67F24" w:rsidP="00C67F24">
      <w:pPr>
        <w:rPr>
          <w:rFonts w:ascii="Arial" w:hAnsi="Arial" w:cs="Arial"/>
          <w:bCs/>
          <w:sz w:val="22"/>
          <w:szCs w:val="22"/>
        </w:rPr>
      </w:pPr>
    </w:p>
    <w:p w14:paraId="0F790A8B" w14:textId="77777777" w:rsidR="00C67F24" w:rsidRPr="00264924" w:rsidRDefault="00C67F24" w:rsidP="00FF2DFC">
      <w:pPr>
        <w:rPr>
          <w:rFonts w:ascii="Arial" w:hAnsi="Arial" w:cs="Arial"/>
          <w:b/>
          <w:sz w:val="22"/>
          <w:szCs w:val="22"/>
        </w:rPr>
      </w:pPr>
    </w:p>
    <w:p w14:paraId="1300BD4B" w14:textId="77777777" w:rsidR="007E7D92" w:rsidRPr="007E7D92" w:rsidRDefault="007E7D92" w:rsidP="007E7D92">
      <w:pPr>
        <w:rPr>
          <w:rFonts w:ascii="Arial" w:hAnsi="Arial" w:cs="Arial"/>
          <w:b/>
          <w:sz w:val="22"/>
          <w:szCs w:val="22"/>
          <w:u w:val="single"/>
        </w:rPr>
      </w:pPr>
    </w:p>
    <w:p w14:paraId="37F23802" w14:textId="14EF6B5C" w:rsidR="0084176E" w:rsidRPr="00EC3293" w:rsidRDefault="0084176E" w:rsidP="00BB022D">
      <w:pPr>
        <w:ind w:left="360"/>
        <w:jc w:val="both"/>
        <w:rPr>
          <w:rFonts w:ascii="Arial" w:hAnsi="Arial" w:cs="Arial"/>
          <w:sz w:val="22"/>
          <w:szCs w:val="22"/>
          <w:u w:val="single"/>
        </w:rPr>
      </w:pPr>
    </w:p>
    <w:p w14:paraId="40DB19CB" w14:textId="550DD18E" w:rsidR="00141E28" w:rsidRPr="00EC3293" w:rsidRDefault="00141E28" w:rsidP="00264924">
      <w:pPr>
        <w:rPr>
          <w:rFonts w:ascii="Arial" w:hAnsi="Arial" w:cs="Arial"/>
          <w:sz w:val="22"/>
          <w:szCs w:val="22"/>
        </w:rPr>
      </w:pPr>
    </w:p>
    <w:p w14:paraId="4415E01D" w14:textId="77777777" w:rsidR="007C11D0" w:rsidRPr="00EC3293" w:rsidRDefault="007C11D0" w:rsidP="00264924">
      <w:pPr>
        <w:rPr>
          <w:rFonts w:ascii="Arial" w:hAnsi="Arial" w:cs="Arial"/>
          <w:sz w:val="22"/>
          <w:szCs w:val="22"/>
        </w:rPr>
      </w:pPr>
    </w:p>
    <w:p w14:paraId="045CCD6A" w14:textId="77777777" w:rsidR="00B337E5" w:rsidRPr="00EC3293" w:rsidRDefault="00B337E5" w:rsidP="000C6AC0">
      <w:pPr>
        <w:ind w:firstLine="360"/>
        <w:rPr>
          <w:rFonts w:ascii="Arial" w:hAnsi="Arial" w:cs="Arial"/>
          <w:sz w:val="22"/>
          <w:szCs w:val="22"/>
        </w:rPr>
      </w:pPr>
      <w:r w:rsidRPr="00EC3293">
        <w:rPr>
          <w:rFonts w:ascii="Arial" w:hAnsi="Arial" w:cs="Arial"/>
          <w:sz w:val="22"/>
          <w:szCs w:val="22"/>
        </w:rPr>
        <w:t>______________________                 ________________________</w:t>
      </w:r>
    </w:p>
    <w:p w14:paraId="7741162C" w14:textId="0CB76EA4" w:rsidR="00B337E5" w:rsidRPr="00EC3293" w:rsidRDefault="00B337E5" w:rsidP="000C6AC0">
      <w:pPr>
        <w:ind w:firstLine="360"/>
        <w:rPr>
          <w:rFonts w:ascii="Arial" w:hAnsi="Arial" w:cs="Arial"/>
          <w:sz w:val="22"/>
          <w:szCs w:val="22"/>
        </w:rPr>
      </w:pPr>
      <w:r w:rsidRPr="00EC3293">
        <w:rPr>
          <w:rFonts w:ascii="Arial" w:hAnsi="Arial" w:cs="Arial"/>
          <w:sz w:val="22"/>
          <w:szCs w:val="22"/>
        </w:rPr>
        <w:t>Chair:</w:t>
      </w:r>
      <w:r w:rsidRPr="00EC3293">
        <w:rPr>
          <w:rFonts w:ascii="Arial" w:hAnsi="Arial" w:cs="Arial"/>
          <w:sz w:val="22"/>
          <w:szCs w:val="22"/>
        </w:rPr>
        <w:tab/>
      </w:r>
      <w:r w:rsidRPr="00EC3293">
        <w:rPr>
          <w:rFonts w:ascii="Arial" w:hAnsi="Arial" w:cs="Arial"/>
          <w:sz w:val="22"/>
          <w:szCs w:val="22"/>
        </w:rPr>
        <w:tab/>
      </w:r>
      <w:r w:rsidRPr="00EC3293">
        <w:rPr>
          <w:rFonts w:ascii="Arial" w:hAnsi="Arial" w:cs="Arial"/>
          <w:sz w:val="22"/>
          <w:szCs w:val="22"/>
        </w:rPr>
        <w:tab/>
        <w:t xml:space="preserve">        Secretary:  </w:t>
      </w:r>
      <w:r w:rsidR="00B15323" w:rsidRPr="00EC3293">
        <w:rPr>
          <w:rFonts w:ascii="Arial" w:hAnsi="Arial" w:cs="Arial"/>
          <w:sz w:val="22"/>
          <w:szCs w:val="22"/>
        </w:rPr>
        <w:t xml:space="preserve">A </w:t>
      </w:r>
    </w:p>
    <w:p w14:paraId="16FC9ECE" w14:textId="77777777" w:rsidR="002D0C69" w:rsidRPr="00EC3293" w:rsidRDefault="002D0C69" w:rsidP="000C6AC0">
      <w:pPr>
        <w:rPr>
          <w:rFonts w:ascii="Arial" w:hAnsi="Arial" w:cs="Arial"/>
          <w:b/>
          <w:bCs/>
          <w:sz w:val="16"/>
          <w:szCs w:val="16"/>
        </w:rPr>
      </w:pPr>
    </w:p>
    <w:p w14:paraId="74651262" w14:textId="77777777" w:rsidR="001339FD" w:rsidRPr="00EC3293" w:rsidRDefault="001339FD" w:rsidP="000C6AC0">
      <w:pPr>
        <w:rPr>
          <w:rFonts w:ascii="Arial" w:hAnsi="Arial" w:cs="Arial"/>
          <w:b/>
          <w:bCs/>
          <w:sz w:val="16"/>
          <w:szCs w:val="16"/>
        </w:rPr>
      </w:pPr>
    </w:p>
    <w:p w14:paraId="63D75B77" w14:textId="77777777" w:rsidR="001339FD" w:rsidRPr="00EC3293" w:rsidRDefault="001339FD" w:rsidP="000C6AC0">
      <w:pPr>
        <w:rPr>
          <w:rFonts w:ascii="Arial" w:hAnsi="Arial" w:cs="Arial"/>
          <w:bCs/>
          <w:sz w:val="22"/>
          <w:szCs w:val="22"/>
        </w:rPr>
      </w:pPr>
      <w:r w:rsidRPr="00EC3293">
        <w:rPr>
          <w:rFonts w:ascii="Arial" w:hAnsi="Arial" w:cs="Arial"/>
          <w:bCs/>
          <w:sz w:val="16"/>
          <w:szCs w:val="16"/>
        </w:rPr>
        <w:t xml:space="preserve">   </w:t>
      </w:r>
    </w:p>
    <w:sectPr w:rsidR="001339FD" w:rsidRPr="00EC3293" w:rsidSect="00AF623C">
      <w:headerReference w:type="default" r:id="rId12"/>
      <w:footerReference w:type="default" r:id="rId13"/>
      <w:pgSz w:w="12240" w:h="15840" w:code="1"/>
      <w:pgMar w:top="1077" w:right="1134" w:bottom="397" w:left="1134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3" w:author="Astrida Ezergailis" w:date="2021-01-28T19:20:00Z" w:initials="AE">
    <w:p w14:paraId="65C3AC69" w14:textId="7DE1EC2B" w:rsidR="000C343F" w:rsidRDefault="000C343F">
      <w:pPr>
        <w:pStyle w:val="CommentText"/>
      </w:pPr>
      <w:r>
        <w:rPr>
          <w:rStyle w:val="CommentReference"/>
        </w:rPr>
        <w:annotationRef/>
      </w:r>
      <w:r>
        <w:t xml:space="preserve">Discussed in #615 </w:t>
      </w:r>
      <w:r w:rsidR="00185825">
        <w:t>: any future motions will not consider grouped items in this manner</w:t>
      </w:r>
      <w:r w:rsidR="00411381">
        <w:t xml:space="preserve">, but as separate </w:t>
      </w:r>
      <w:proofErr w:type="gramStart"/>
      <w:r w:rsidR="00411381">
        <w:t>motions</w:t>
      </w:r>
      <w:proofErr w:type="gramEnd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65C3AC6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BD8D0F" w16cex:dateUtc="2021-01-29T00:2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5C3AC69" w16cid:durableId="23BD8D0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07565D" w14:textId="77777777" w:rsidR="005E411B" w:rsidRDefault="005E411B" w:rsidP="00D06B3F">
      <w:r>
        <w:separator/>
      </w:r>
    </w:p>
  </w:endnote>
  <w:endnote w:type="continuationSeparator" w:id="0">
    <w:p w14:paraId="70B7C7AE" w14:textId="77777777" w:rsidR="005E411B" w:rsidRDefault="005E411B" w:rsidP="00D06B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EA7152" w14:textId="4D857BCF" w:rsidR="00E70895" w:rsidRDefault="00E7089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14EB9BAE" wp14:editId="116D4D75">
              <wp:simplePos x="0" y="0"/>
              <wp:positionH relativeFrom="page">
                <wp:posOffset>0</wp:posOffset>
              </wp:positionH>
              <wp:positionV relativeFrom="page">
                <wp:posOffset>9601200</wp:posOffset>
              </wp:positionV>
              <wp:extent cx="7772400" cy="266700"/>
              <wp:effectExtent l="0" t="0" r="0" b="0"/>
              <wp:wrapNone/>
              <wp:docPr id="1" name="MSIPCM60e34e3c953b07a48fd43b4a" descr="{&quot;HashCode&quot;:439207315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67626804" w14:textId="6385520E" w:rsidR="00E70895" w:rsidRPr="00E70895" w:rsidRDefault="00E70895" w:rsidP="00E70895">
                          <w:pPr>
                            <w:rPr>
                              <w:rFonts w:ascii="Calibri" w:hAnsi="Calibri" w:cs="Calibri"/>
                              <w:color w:val="000000"/>
                            </w:rPr>
                          </w:pPr>
                          <w:r w:rsidRPr="00E70895">
                            <w:rPr>
                              <w:rFonts w:ascii="Calibri" w:hAnsi="Calibri" w:cs="Calibri"/>
                              <w:color w:val="000000"/>
                            </w:rPr>
                            <w:t>Intern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4EB9BAE" id="_x0000_t202" coordsize="21600,21600" o:spt="202" path="m,l,21600r21600,l21600,xe">
              <v:stroke joinstyle="miter"/>
              <v:path gradientshapeok="t" o:connecttype="rect"/>
            </v:shapetype>
            <v:shape id="MSIPCM60e34e3c953b07a48fd43b4a" o:spid="_x0000_s1026" type="#_x0000_t202" alt="{&quot;HashCode&quot;:439207315,&quot;Height&quot;:792.0,&quot;Width&quot;:612.0,&quot;Placement&quot;:&quot;Footer&quot;,&quot;Index&quot;:&quot;Primary&quot;,&quot;Section&quot;:1,&quot;Top&quot;:0.0,&quot;Left&quot;:0.0}" style="position:absolute;margin-left:0;margin-top:756pt;width:612pt;height:21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" o:allowincell="f" filled="f" stroked="f" strokeweight=".5pt">
              <v:textbox inset="20pt,0,,0">
                <w:txbxContent>
                  <w:p w14:paraId="67626804" w14:textId="6385520E" w:rsidR="00E70895" w:rsidRPr="00E70895" w:rsidRDefault="00E70895" w:rsidP="00E70895">
                    <w:pPr>
                      <w:rPr>
                        <w:rFonts w:ascii="Calibri" w:hAnsi="Calibri" w:cs="Calibri"/>
                        <w:color w:val="000000"/>
                      </w:rPr>
                    </w:pPr>
                    <w:r w:rsidRPr="00E70895">
                      <w:rPr>
                        <w:rFonts w:ascii="Calibri" w:hAnsi="Calibri" w:cs="Calibri"/>
                        <w:color w:val="000000"/>
                      </w:rPr>
                      <w:t>Inter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CD816E" w14:textId="77777777" w:rsidR="005E411B" w:rsidRDefault="005E411B" w:rsidP="00D06B3F">
      <w:r>
        <w:separator/>
      </w:r>
    </w:p>
  </w:footnote>
  <w:footnote w:type="continuationSeparator" w:id="0">
    <w:p w14:paraId="03BA3E17" w14:textId="77777777" w:rsidR="005E411B" w:rsidRDefault="005E411B" w:rsidP="00D06B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975833" w14:textId="481870CE" w:rsidR="00DB4381" w:rsidRPr="001A37A9" w:rsidRDefault="00DB4381" w:rsidP="00D06B3F">
    <w:pPr>
      <w:pStyle w:val="Header"/>
      <w:jc w:val="right"/>
      <w:rPr>
        <w:rFonts w:ascii="Arial" w:hAnsi="Arial" w:cs="Arial"/>
      </w:rPr>
    </w:pPr>
    <w:r>
      <w:rPr>
        <w:rFonts w:ascii="Arial" w:hAnsi="Arial" w:cs="Arial"/>
      </w:rPr>
      <w:t xml:space="preserve">Church Council Meeting # </w:t>
    </w:r>
    <w:r w:rsidR="006B0886">
      <w:rPr>
        <w:rFonts w:ascii="Arial" w:hAnsi="Arial" w:cs="Arial"/>
      </w:rPr>
      <w:t>61</w:t>
    </w:r>
    <w:r w:rsidR="00987B8B">
      <w:rPr>
        <w:rFonts w:ascii="Arial" w:hAnsi="Arial" w:cs="Arial"/>
      </w:rPr>
      <w:t>3</w:t>
    </w:r>
  </w:p>
  <w:p w14:paraId="141F6EE0" w14:textId="01BFC9B2" w:rsidR="00DB4381" w:rsidRDefault="00987B8B" w:rsidP="004E636E">
    <w:pPr>
      <w:pStyle w:val="Header"/>
      <w:jc w:val="right"/>
      <w:rPr>
        <w:rFonts w:ascii="Arial" w:hAnsi="Arial" w:cs="Arial"/>
      </w:rPr>
    </w:pPr>
    <w:r>
      <w:rPr>
        <w:rFonts w:ascii="Arial" w:hAnsi="Arial" w:cs="Arial"/>
      </w:rPr>
      <w:t>Novem</w:t>
    </w:r>
    <w:r w:rsidR="006B0886">
      <w:rPr>
        <w:rFonts w:ascii="Arial" w:hAnsi="Arial" w:cs="Arial"/>
      </w:rPr>
      <w:t>ber</w:t>
    </w:r>
    <w:r w:rsidR="00E21CCB">
      <w:rPr>
        <w:rFonts w:ascii="Arial" w:hAnsi="Arial" w:cs="Arial"/>
      </w:rPr>
      <w:t xml:space="preserve"> </w:t>
    </w:r>
    <w:r>
      <w:rPr>
        <w:rFonts w:ascii="Arial" w:hAnsi="Arial" w:cs="Arial"/>
      </w:rPr>
      <w:t>19</w:t>
    </w:r>
    <w:r w:rsidR="00DB4381">
      <w:rPr>
        <w:rFonts w:ascii="Arial" w:hAnsi="Arial" w:cs="Arial"/>
      </w:rPr>
      <w:t>, 20</w:t>
    </w:r>
    <w:r w:rsidR="006B0886">
      <w:rPr>
        <w:rFonts w:ascii="Arial" w:hAnsi="Arial" w:cs="Arial"/>
      </w:rPr>
      <w:t>20</w:t>
    </w:r>
  </w:p>
  <w:p w14:paraId="14ED52C1" w14:textId="77777777" w:rsidR="00DB4381" w:rsidRPr="001A37A9" w:rsidRDefault="00DB4381" w:rsidP="004E636E">
    <w:pPr>
      <w:pStyle w:val="Header"/>
      <w:jc w:val="right"/>
      <w:rPr>
        <w:rFonts w:ascii="Arial" w:hAnsi="Arial" w:cs="Arial"/>
      </w:rPr>
    </w:pPr>
    <w:r>
      <w:rPr>
        <w:rFonts w:ascii="Arial" w:hAnsi="Arial" w:cs="Arial"/>
      </w:rPr>
      <w:t xml:space="preserve">Page </w:t>
    </w:r>
    <w:r>
      <w:rPr>
        <w:rFonts w:ascii="Arial" w:hAnsi="Arial" w:cs="Arial"/>
      </w:rPr>
      <w:fldChar w:fldCharType="begin"/>
    </w:r>
    <w:r>
      <w:rPr>
        <w:rFonts w:ascii="Arial" w:hAnsi="Arial" w:cs="Arial"/>
      </w:rPr>
      <w:instrText xml:space="preserve"> PAGE  \* Arabic  \* MERGEFORMAT </w:instrText>
    </w:r>
    <w:r>
      <w:rPr>
        <w:rFonts w:ascii="Arial" w:hAnsi="Arial" w:cs="Arial"/>
      </w:rPr>
      <w:fldChar w:fldCharType="separate"/>
    </w:r>
    <w:r w:rsidR="005270EE">
      <w:rPr>
        <w:rFonts w:ascii="Arial" w:hAnsi="Arial" w:cs="Arial"/>
        <w:noProof/>
      </w:rPr>
      <w:t>1</w:t>
    </w:r>
    <w:r>
      <w:rPr>
        <w:rFonts w:ascii="Arial" w:hAnsi="Arial" w:cs="Arial"/>
      </w:rPr>
      <w:fldChar w:fldCharType="end"/>
    </w:r>
    <w:r>
      <w:rPr>
        <w:rFonts w:ascii="Arial" w:hAnsi="Arial" w:cs="Arial"/>
      </w:rPr>
      <w:t xml:space="preserve"> of </w:t>
    </w:r>
    <w:r>
      <w:rPr>
        <w:rFonts w:ascii="Arial" w:hAnsi="Arial" w:cs="Arial"/>
      </w:rPr>
      <w:fldChar w:fldCharType="begin"/>
    </w:r>
    <w:r>
      <w:rPr>
        <w:rFonts w:ascii="Arial" w:hAnsi="Arial" w:cs="Arial"/>
      </w:rPr>
      <w:instrText xml:space="preserve"> NUMPAGES  \* Arabic  \* MERGEFORMAT </w:instrText>
    </w:r>
    <w:r>
      <w:rPr>
        <w:rFonts w:ascii="Arial" w:hAnsi="Arial" w:cs="Arial"/>
      </w:rPr>
      <w:fldChar w:fldCharType="separate"/>
    </w:r>
    <w:r w:rsidR="005270EE">
      <w:rPr>
        <w:rFonts w:ascii="Arial" w:hAnsi="Arial" w:cs="Arial"/>
        <w:noProof/>
      </w:rPr>
      <w:t>3</w:t>
    </w:r>
    <w:r>
      <w:rPr>
        <w:rFonts w:ascii="Arial" w:hAnsi="Arial" w:cs="Arial"/>
      </w:rPr>
      <w:fldChar w:fldCharType="end"/>
    </w:r>
  </w:p>
  <w:p w14:paraId="6F8C859C" w14:textId="77777777" w:rsidR="00DB4381" w:rsidRDefault="00DB4381" w:rsidP="002F10DC">
    <w:pPr>
      <w:pStyle w:val="Header"/>
      <w:jc w:val="center"/>
      <w:rPr>
        <w:rFonts w:ascii="Arial" w:hAnsi="Arial" w:cs="Arial"/>
      </w:rPr>
    </w:pPr>
    <w:r>
      <w:rPr>
        <w:rFonts w:ascii="Arial" w:hAnsi="Arial" w:cs="Arial"/>
      </w:rPr>
      <w:t xml:space="preserve">                                                               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4A47B3"/>
    <w:multiLevelType w:val="hybridMultilevel"/>
    <w:tmpl w:val="69626C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6FC14DB"/>
    <w:multiLevelType w:val="hybridMultilevel"/>
    <w:tmpl w:val="0D3C2008"/>
    <w:lvl w:ilvl="0" w:tplc="A578776A">
      <w:start w:val="1"/>
      <w:numFmt w:val="lowerLetter"/>
      <w:lvlText w:val="%1)"/>
      <w:lvlJc w:val="left"/>
      <w:pPr>
        <w:ind w:left="720" w:hanging="360"/>
      </w:pPr>
      <w:rPr>
        <w:rFonts w:ascii="Arial" w:hAnsi="Arial" w:hint="default"/>
        <w:b/>
        <w:i w:val="0"/>
        <w:strike w:val="0"/>
        <w:dstrike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9A7554"/>
    <w:multiLevelType w:val="hybridMultilevel"/>
    <w:tmpl w:val="C3702336"/>
    <w:lvl w:ilvl="0" w:tplc="A578776A">
      <w:start w:val="1"/>
      <w:numFmt w:val="lowerLetter"/>
      <w:lvlText w:val="%1)"/>
      <w:lvlJc w:val="left"/>
      <w:pPr>
        <w:ind w:left="1440" w:hanging="360"/>
      </w:pPr>
      <w:rPr>
        <w:rFonts w:ascii="Arial" w:hAnsi="Arial" w:hint="default"/>
        <w:b/>
        <w:i w:val="0"/>
        <w:strike w:val="0"/>
        <w:dstrike w:val="0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20A405E"/>
    <w:multiLevelType w:val="hybridMultilevel"/>
    <w:tmpl w:val="98B85856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D7A0FD5"/>
    <w:multiLevelType w:val="hybridMultilevel"/>
    <w:tmpl w:val="1AD836BC"/>
    <w:lvl w:ilvl="0" w:tplc="2B4AF994">
      <w:numFmt w:val="decimal"/>
      <w:lvlText w:val="6.%1"/>
      <w:lvlJc w:val="left"/>
      <w:pPr>
        <w:ind w:left="2160" w:hanging="360"/>
      </w:pPr>
      <w:rPr>
        <w:rFonts w:ascii="Arial" w:hAnsi="Arial" w:hint="default"/>
        <w:b/>
        <w:i w:val="0"/>
        <w:sz w:val="22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6A3C3B"/>
    <w:multiLevelType w:val="hybridMultilevel"/>
    <w:tmpl w:val="B13CD4A6"/>
    <w:lvl w:ilvl="0" w:tplc="10090017">
      <w:start w:val="1"/>
      <w:numFmt w:val="lowerLetter"/>
      <w:lvlText w:val="%1)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33A3219"/>
    <w:multiLevelType w:val="hybridMultilevel"/>
    <w:tmpl w:val="12C43B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3B329A"/>
    <w:multiLevelType w:val="hybridMultilevel"/>
    <w:tmpl w:val="F726FE7C"/>
    <w:lvl w:ilvl="0" w:tplc="10090013">
      <w:start w:val="1"/>
      <w:numFmt w:val="upperRoman"/>
      <w:lvlText w:val="%1."/>
      <w:lvlJc w:val="righ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3ED519C"/>
    <w:multiLevelType w:val="hybridMultilevel"/>
    <w:tmpl w:val="397CD46A"/>
    <w:lvl w:ilvl="0" w:tplc="467A0F4C">
      <w:numFmt w:val="bullet"/>
      <w:lvlText w:val="•"/>
      <w:lvlJc w:val="left"/>
      <w:pPr>
        <w:ind w:left="216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340739E1"/>
    <w:multiLevelType w:val="hybridMultilevel"/>
    <w:tmpl w:val="95CC2730"/>
    <w:lvl w:ilvl="0" w:tplc="E130A940">
      <w:start w:val="1"/>
      <w:numFmt w:val="lowerLetter"/>
      <w:lvlText w:val="%1."/>
      <w:lvlJc w:val="right"/>
      <w:pPr>
        <w:ind w:left="1440" w:hanging="360"/>
      </w:pPr>
      <w:rPr>
        <w:rFonts w:hint="default"/>
        <w:b/>
        <w:i w:val="0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D3D1725"/>
    <w:multiLevelType w:val="hybridMultilevel"/>
    <w:tmpl w:val="49C0C8BE"/>
    <w:lvl w:ilvl="0" w:tplc="A578776A">
      <w:start w:val="1"/>
      <w:numFmt w:val="lowerLetter"/>
      <w:lvlText w:val="%1)"/>
      <w:lvlJc w:val="left"/>
      <w:pPr>
        <w:ind w:left="720" w:hanging="360"/>
      </w:pPr>
      <w:rPr>
        <w:rFonts w:ascii="Arial" w:hAnsi="Arial" w:hint="default"/>
        <w:b/>
        <w:i w:val="0"/>
        <w:strike w:val="0"/>
        <w:dstrike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6C6306"/>
    <w:multiLevelType w:val="hybridMultilevel"/>
    <w:tmpl w:val="471091AE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48A1347"/>
    <w:multiLevelType w:val="hybridMultilevel"/>
    <w:tmpl w:val="6EE0EADE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BFC3DB6"/>
    <w:multiLevelType w:val="hybridMultilevel"/>
    <w:tmpl w:val="1A603720"/>
    <w:lvl w:ilvl="0" w:tplc="10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3548FD"/>
    <w:multiLevelType w:val="hybridMultilevel"/>
    <w:tmpl w:val="4CD88B5C"/>
    <w:lvl w:ilvl="0" w:tplc="467A0F4C">
      <w:numFmt w:val="bullet"/>
      <w:lvlText w:val="•"/>
      <w:lvlJc w:val="left"/>
      <w:pPr>
        <w:ind w:left="288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5" w15:restartNumberingAfterBreak="0">
    <w:nsid w:val="597C2534"/>
    <w:multiLevelType w:val="hybridMultilevel"/>
    <w:tmpl w:val="3A984284"/>
    <w:lvl w:ilvl="0" w:tplc="0B88B02C">
      <w:start w:val="1"/>
      <w:numFmt w:val="lowerLetter"/>
      <w:lvlText w:val="%1)"/>
      <w:lvlJc w:val="left"/>
      <w:pPr>
        <w:ind w:left="1080" w:hanging="360"/>
      </w:pPr>
      <w:rPr>
        <w:rFonts w:ascii="Arial" w:hAnsi="Arial" w:hint="default"/>
        <w:b/>
        <w:i w:val="0"/>
        <w:strike w:val="0"/>
        <w:dstrike w:val="0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B021271"/>
    <w:multiLevelType w:val="hybridMultilevel"/>
    <w:tmpl w:val="72BAEDF2"/>
    <w:lvl w:ilvl="0" w:tplc="AE964A60">
      <w:start w:val="6"/>
      <w:numFmt w:val="decimal"/>
      <w:lvlText w:val="%1."/>
      <w:lvlJc w:val="left"/>
      <w:pPr>
        <w:ind w:left="720" w:hanging="360"/>
      </w:pPr>
      <w:rPr>
        <w:rFonts w:ascii="Arial" w:hAnsi="Arial" w:hint="default"/>
        <w:b/>
        <w:i w:val="0"/>
        <w:sz w:val="22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6F7D6D"/>
    <w:multiLevelType w:val="hybridMultilevel"/>
    <w:tmpl w:val="22A802E8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3851E46"/>
    <w:multiLevelType w:val="hybridMultilevel"/>
    <w:tmpl w:val="8E943784"/>
    <w:lvl w:ilvl="0" w:tplc="467A0F4C">
      <w:numFmt w:val="bullet"/>
      <w:lvlText w:val="•"/>
      <w:lvlJc w:val="left"/>
      <w:pPr>
        <w:ind w:left="1429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 w15:restartNumberingAfterBreak="0">
    <w:nsid w:val="67102FDB"/>
    <w:multiLevelType w:val="hybridMultilevel"/>
    <w:tmpl w:val="A5505BE4"/>
    <w:lvl w:ilvl="0" w:tplc="467A0F4C">
      <w:numFmt w:val="bullet"/>
      <w:lvlText w:val="•"/>
      <w:lvlJc w:val="left"/>
      <w:pPr>
        <w:ind w:left="288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0" w15:restartNumberingAfterBreak="0">
    <w:nsid w:val="69BC1E35"/>
    <w:multiLevelType w:val="hybridMultilevel"/>
    <w:tmpl w:val="5E08BFAE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9345D66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  <w:strike w:val="0"/>
        <w:dstrike w:val="0"/>
      </w:rPr>
    </w:lvl>
    <w:lvl w:ilvl="2" w:tplc="1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18956DB"/>
    <w:multiLevelType w:val="hybridMultilevel"/>
    <w:tmpl w:val="91980612"/>
    <w:lvl w:ilvl="0" w:tplc="A578776A">
      <w:start w:val="1"/>
      <w:numFmt w:val="lowerLetter"/>
      <w:lvlText w:val="%1)"/>
      <w:lvlJc w:val="left"/>
      <w:pPr>
        <w:ind w:left="1080" w:hanging="360"/>
      </w:pPr>
      <w:rPr>
        <w:rFonts w:ascii="Arial" w:hAnsi="Arial" w:hint="default"/>
        <w:b/>
        <w:i w:val="0"/>
        <w:strike w:val="0"/>
        <w:dstrike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23A59DA"/>
    <w:multiLevelType w:val="hybridMultilevel"/>
    <w:tmpl w:val="710AF20E"/>
    <w:lvl w:ilvl="0" w:tplc="1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78E839E5"/>
    <w:multiLevelType w:val="hybridMultilevel"/>
    <w:tmpl w:val="9710EA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7B007CF6"/>
    <w:multiLevelType w:val="multilevel"/>
    <w:tmpl w:val="10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5" w15:restartNumberingAfterBreak="0">
    <w:nsid w:val="7B676830"/>
    <w:multiLevelType w:val="hybridMultilevel"/>
    <w:tmpl w:val="26665A44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A578776A">
      <w:start w:val="1"/>
      <w:numFmt w:val="lowerLetter"/>
      <w:lvlText w:val="%2)"/>
      <w:lvlJc w:val="left"/>
      <w:pPr>
        <w:ind w:left="2160" w:hanging="360"/>
      </w:pPr>
      <w:rPr>
        <w:rFonts w:ascii="Arial" w:hAnsi="Arial" w:hint="default"/>
        <w:b/>
        <w:i w:val="0"/>
        <w:strike w:val="0"/>
        <w:dstrike w:val="0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D0D3658"/>
    <w:multiLevelType w:val="hybridMultilevel"/>
    <w:tmpl w:val="8404FACE"/>
    <w:lvl w:ilvl="0" w:tplc="44827AD6">
      <w:start w:val="3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E25256E"/>
    <w:multiLevelType w:val="multilevel"/>
    <w:tmpl w:val="0598F3C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bCs w:val="0"/>
        <w:i w:val="0"/>
        <w:iCs w:val="0"/>
        <w:sz w:val="22"/>
        <w:szCs w:val="22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  <w:b w:val="0"/>
        <w:bCs w:val="0"/>
        <w:i w:val="0"/>
        <w:iCs w:val="0"/>
        <w:sz w:val="22"/>
        <w:szCs w:val="22"/>
      </w:rPr>
    </w:lvl>
    <w:lvl w:ilvl="2">
      <w:start w:val="1"/>
      <w:numFmt w:val="lowerLetter"/>
      <w:lvlText w:val="%1.%2(%3)"/>
      <w:lvlJc w:val="left"/>
      <w:pPr>
        <w:tabs>
          <w:tab w:val="num" w:pos="2412"/>
        </w:tabs>
        <w:ind w:left="2412" w:hanging="792"/>
      </w:pPr>
      <w:rPr>
        <w:rFonts w:ascii="Arial" w:hAnsi="Arial" w:cs="Arial" w:hint="default"/>
        <w:b w:val="0"/>
        <w:bCs w:val="0"/>
        <w:i w:val="0"/>
        <w:iCs w:val="0"/>
        <w:sz w:val="22"/>
        <w:szCs w:val="22"/>
      </w:r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160" w:hanging="504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432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92"/>
        </w:tabs>
        <w:ind w:left="2592" w:hanging="432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024"/>
        </w:tabs>
        <w:ind w:left="3024" w:hanging="432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456"/>
        </w:tabs>
        <w:ind w:left="3456" w:hanging="432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888"/>
        </w:tabs>
        <w:ind w:left="3888" w:hanging="432"/>
      </w:pPr>
      <w:rPr>
        <w:rFonts w:hint="default"/>
      </w:rPr>
    </w:lvl>
  </w:abstractNum>
  <w:abstractNum w:abstractNumId="28" w15:restartNumberingAfterBreak="0">
    <w:nsid w:val="7E931124"/>
    <w:multiLevelType w:val="hybridMultilevel"/>
    <w:tmpl w:val="AA341652"/>
    <w:lvl w:ilvl="0" w:tplc="A578776A">
      <w:start w:val="1"/>
      <w:numFmt w:val="lowerLetter"/>
      <w:lvlText w:val="%1)"/>
      <w:lvlJc w:val="left"/>
      <w:pPr>
        <w:ind w:left="1080" w:hanging="360"/>
      </w:pPr>
      <w:rPr>
        <w:rFonts w:ascii="Arial" w:hAnsi="Arial" w:hint="default"/>
        <w:b/>
        <w:i w:val="0"/>
        <w:strike w:val="0"/>
        <w:dstrike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EEB6227"/>
    <w:multiLevelType w:val="hybridMultilevel"/>
    <w:tmpl w:val="6E24CF96"/>
    <w:lvl w:ilvl="0" w:tplc="9F200D08">
      <w:start w:val="1"/>
      <w:numFmt w:val="lowerLetter"/>
      <w:lvlText w:val="%1."/>
      <w:lvlJc w:val="left"/>
      <w:pPr>
        <w:ind w:left="1440" w:hanging="360"/>
      </w:pPr>
      <w:rPr>
        <w:rFonts w:hint="default"/>
        <w:b w:val="0"/>
        <w:i w:val="0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27"/>
  </w:num>
  <w:num w:numId="3">
    <w:abstractNumId w:val="3"/>
  </w:num>
  <w:num w:numId="4">
    <w:abstractNumId w:val="17"/>
  </w:num>
  <w:num w:numId="5">
    <w:abstractNumId w:val="25"/>
  </w:num>
  <w:num w:numId="6">
    <w:abstractNumId w:val="6"/>
  </w:num>
  <w:num w:numId="7">
    <w:abstractNumId w:val="20"/>
  </w:num>
  <w:num w:numId="8">
    <w:abstractNumId w:val="12"/>
  </w:num>
  <w:num w:numId="9">
    <w:abstractNumId w:val="13"/>
  </w:num>
  <w:num w:numId="10">
    <w:abstractNumId w:val="11"/>
  </w:num>
  <w:num w:numId="11">
    <w:abstractNumId w:val="0"/>
  </w:num>
  <w:num w:numId="12">
    <w:abstractNumId w:val="15"/>
  </w:num>
  <w:num w:numId="13">
    <w:abstractNumId w:val="23"/>
  </w:num>
  <w:num w:numId="14">
    <w:abstractNumId w:val="14"/>
  </w:num>
  <w:num w:numId="15">
    <w:abstractNumId w:val="19"/>
  </w:num>
  <w:num w:numId="16">
    <w:abstractNumId w:val="29"/>
  </w:num>
  <w:num w:numId="17">
    <w:abstractNumId w:val="26"/>
  </w:num>
  <w:num w:numId="18">
    <w:abstractNumId w:val="16"/>
  </w:num>
  <w:num w:numId="19">
    <w:abstractNumId w:val="4"/>
  </w:num>
  <w:num w:numId="20">
    <w:abstractNumId w:val="18"/>
  </w:num>
  <w:num w:numId="21">
    <w:abstractNumId w:val="9"/>
  </w:num>
  <w:num w:numId="22">
    <w:abstractNumId w:val="8"/>
  </w:num>
  <w:num w:numId="23">
    <w:abstractNumId w:val="28"/>
  </w:num>
  <w:num w:numId="24">
    <w:abstractNumId w:val="5"/>
  </w:num>
  <w:num w:numId="25">
    <w:abstractNumId w:val="10"/>
  </w:num>
  <w:num w:numId="26">
    <w:abstractNumId w:val="2"/>
  </w:num>
  <w:num w:numId="27">
    <w:abstractNumId w:val="22"/>
  </w:num>
  <w:num w:numId="28">
    <w:abstractNumId w:val="21"/>
  </w:num>
  <w:num w:numId="29">
    <w:abstractNumId w:val="1"/>
  </w:num>
  <w:num w:numId="30">
    <w:abstractNumId w:val="7"/>
  </w:num>
  <w:numIdMacAtCleanup w:val="2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Astrida Ezergailis">
    <w15:presenceInfo w15:providerId="None" w15:userId="Astrida Ezergaili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grammar="clean"/>
  <w:defaultTabStop w:val="720"/>
  <w:doNotHyphenateCaps/>
  <w:drawingGridHorizontalSpacing w:val="120"/>
  <w:displayHorizontalDrawingGridEvery w:val="2"/>
  <w:displayVertic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cwtjSzNDU3s7AwNTNW0lEKTi0uzszPAykwrgUA8tVkIiwAAAA="/>
  </w:docVars>
  <w:rsids>
    <w:rsidRoot w:val="00D06B3F"/>
    <w:rsid w:val="000018A3"/>
    <w:rsid w:val="00002C5D"/>
    <w:rsid w:val="00003AB8"/>
    <w:rsid w:val="00006490"/>
    <w:rsid w:val="00007187"/>
    <w:rsid w:val="00010469"/>
    <w:rsid w:val="00010EF2"/>
    <w:rsid w:val="0001322C"/>
    <w:rsid w:val="000134C6"/>
    <w:rsid w:val="0001365C"/>
    <w:rsid w:val="00013A2E"/>
    <w:rsid w:val="000211BB"/>
    <w:rsid w:val="0002202D"/>
    <w:rsid w:val="00024A12"/>
    <w:rsid w:val="00024A50"/>
    <w:rsid w:val="000302ED"/>
    <w:rsid w:val="0003502D"/>
    <w:rsid w:val="0003575D"/>
    <w:rsid w:val="00035E9C"/>
    <w:rsid w:val="00036A9A"/>
    <w:rsid w:val="000370D4"/>
    <w:rsid w:val="000416B4"/>
    <w:rsid w:val="00041F59"/>
    <w:rsid w:val="00042451"/>
    <w:rsid w:val="000429CF"/>
    <w:rsid w:val="00042FB2"/>
    <w:rsid w:val="000440E4"/>
    <w:rsid w:val="00044D53"/>
    <w:rsid w:val="00047782"/>
    <w:rsid w:val="0005070A"/>
    <w:rsid w:val="00052DDE"/>
    <w:rsid w:val="00053941"/>
    <w:rsid w:val="00054160"/>
    <w:rsid w:val="00057E6F"/>
    <w:rsid w:val="00061269"/>
    <w:rsid w:val="00061F58"/>
    <w:rsid w:val="000623D0"/>
    <w:rsid w:val="00062B2D"/>
    <w:rsid w:val="00065FC5"/>
    <w:rsid w:val="00066292"/>
    <w:rsid w:val="00067F36"/>
    <w:rsid w:val="00072376"/>
    <w:rsid w:val="0007316B"/>
    <w:rsid w:val="0007493D"/>
    <w:rsid w:val="0007514A"/>
    <w:rsid w:val="00077882"/>
    <w:rsid w:val="00084598"/>
    <w:rsid w:val="000845A3"/>
    <w:rsid w:val="000846C3"/>
    <w:rsid w:val="00086B94"/>
    <w:rsid w:val="00087EA7"/>
    <w:rsid w:val="000908DD"/>
    <w:rsid w:val="00090CA4"/>
    <w:rsid w:val="000912CF"/>
    <w:rsid w:val="000933A3"/>
    <w:rsid w:val="0009476B"/>
    <w:rsid w:val="000966F3"/>
    <w:rsid w:val="000971B4"/>
    <w:rsid w:val="000A0A46"/>
    <w:rsid w:val="000A3A85"/>
    <w:rsid w:val="000A3EB2"/>
    <w:rsid w:val="000A4F12"/>
    <w:rsid w:val="000A5E3F"/>
    <w:rsid w:val="000A66A0"/>
    <w:rsid w:val="000A79E1"/>
    <w:rsid w:val="000B1855"/>
    <w:rsid w:val="000B191A"/>
    <w:rsid w:val="000B20BE"/>
    <w:rsid w:val="000B2CA6"/>
    <w:rsid w:val="000B2EE3"/>
    <w:rsid w:val="000B3244"/>
    <w:rsid w:val="000B4B2A"/>
    <w:rsid w:val="000B54A6"/>
    <w:rsid w:val="000B5588"/>
    <w:rsid w:val="000B76F4"/>
    <w:rsid w:val="000B7868"/>
    <w:rsid w:val="000C0B45"/>
    <w:rsid w:val="000C14AF"/>
    <w:rsid w:val="000C15DD"/>
    <w:rsid w:val="000C343F"/>
    <w:rsid w:val="000C3705"/>
    <w:rsid w:val="000C3EC0"/>
    <w:rsid w:val="000C6AC0"/>
    <w:rsid w:val="000D269B"/>
    <w:rsid w:val="000D629D"/>
    <w:rsid w:val="000D63E2"/>
    <w:rsid w:val="000D71DF"/>
    <w:rsid w:val="000E234B"/>
    <w:rsid w:val="000E28AD"/>
    <w:rsid w:val="000E2D72"/>
    <w:rsid w:val="000E2E48"/>
    <w:rsid w:val="000E313E"/>
    <w:rsid w:val="000E5DD9"/>
    <w:rsid w:val="000E757C"/>
    <w:rsid w:val="000F047B"/>
    <w:rsid w:val="000F0590"/>
    <w:rsid w:val="000F08D4"/>
    <w:rsid w:val="000F0FBE"/>
    <w:rsid w:val="000F18A3"/>
    <w:rsid w:val="000F2F7F"/>
    <w:rsid w:val="000F38F0"/>
    <w:rsid w:val="000F5424"/>
    <w:rsid w:val="000F695B"/>
    <w:rsid w:val="00101421"/>
    <w:rsid w:val="00102CDB"/>
    <w:rsid w:val="00102F8D"/>
    <w:rsid w:val="00106D0C"/>
    <w:rsid w:val="001079A1"/>
    <w:rsid w:val="001112D7"/>
    <w:rsid w:val="00111A94"/>
    <w:rsid w:val="00114088"/>
    <w:rsid w:val="001142BC"/>
    <w:rsid w:val="00116D94"/>
    <w:rsid w:val="001174B7"/>
    <w:rsid w:val="0012123E"/>
    <w:rsid w:val="001238CA"/>
    <w:rsid w:val="001268BC"/>
    <w:rsid w:val="00127D37"/>
    <w:rsid w:val="00130D7C"/>
    <w:rsid w:val="00132175"/>
    <w:rsid w:val="001339FD"/>
    <w:rsid w:val="00134AD7"/>
    <w:rsid w:val="00141E28"/>
    <w:rsid w:val="00145E3F"/>
    <w:rsid w:val="00146848"/>
    <w:rsid w:val="00146B45"/>
    <w:rsid w:val="0014712E"/>
    <w:rsid w:val="00153AE6"/>
    <w:rsid w:val="00155A5E"/>
    <w:rsid w:val="0015655F"/>
    <w:rsid w:val="00156D7C"/>
    <w:rsid w:val="00157A62"/>
    <w:rsid w:val="00161BAD"/>
    <w:rsid w:val="001624A9"/>
    <w:rsid w:val="00163703"/>
    <w:rsid w:val="00163922"/>
    <w:rsid w:val="00166032"/>
    <w:rsid w:val="00166E92"/>
    <w:rsid w:val="0017029D"/>
    <w:rsid w:val="00171362"/>
    <w:rsid w:val="00172B21"/>
    <w:rsid w:val="00174F50"/>
    <w:rsid w:val="00175014"/>
    <w:rsid w:val="001756C3"/>
    <w:rsid w:val="0017577D"/>
    <w:rsid w:val="001768DF"/>
    <w:rsid w:val="00180B25"/>
    <w:rsid w:val="0018164F"/>
    <w:rsid w:val="00181FA6"/>
    <w:rsid w:val="001828E1"/>
    <w:rsid w:val="001842A9"/>
    <w:rsid w:val="00185825"/>
    <w:rsid w:val="00187CDA"/>
    <w:rsid w:val="001919B4"/>
    <w:rsid w:val="0019208C"/>
    <w:rsid w:val="0019356C"/>
    <w:rsid w:val="001939CE"/>
    <w:rsid w:val="0019426C"/>
    <w:rsid w:val="0019470C"/>
    <w:rsid w:val="00196E63"/>
    <w:rsid w:val="00197CEB"/>
    <w:rsid w:val="001A0113"/>
    <w:rsid w:val="001A2BF1"/>
    <w:rsid w:val="001A364F"/>
    <w:rsid w:val="001A37A9"/>
    <w:rsid w:val="001A4D89"/>
    <w:rsid w:val="001B2FF3"/>
    <w:rsid w:val="001B50AF"/>
    <w:rsid w:val="001B65BA"/>
    <w:rsid w:val="001C0507"/>
    <w:rsid w:val="001C0BB3"/>
    <w:rsid w:val="001C4B03"/>
    <w:rsid w:val="001C6227"/>
    <w:rsid w:val="001C6D88"/>
    <w:rsid w:val="001D194B"/>
    <w:rsid w:val="001D2530"/>
    <w:rsid w:val="001D65BF"/>
    <w:rsid w:val="001D6C18"/>
    <w:rsid w:val="001D6D30"/>
    <w:rsid w:val="001E0567"/>
    <w:rsid w:val="001E1F18"/>
    <w:rsid w:val="001E290E"/>
    <w:rsid w:val="001E3577"/>
    <w:rsid w:val="001E663B"/>
    <w:rsid w:val="001F0361"/>
    <w:rsid w:val="001F1A59"/>
    <w:rsid w:val="001F1D93"/>
    <w:rsid w:val="001F3BBA"/>
    <w:rsid w:val="001F3F7C"/>
    <w:rsid w:val="001F55F9"/>
    <w:rsid w:val="001F60BF"/>
    <w:rsid w:val="001F6760"/>
    <w:rsid w:val="001F7B8A"/>
    <w:rsid w:val="00200417"/>
    <w:rsid w:val="00200D67"/>
    <w:rsid w:val="00200DA6"/>
    <w:rsid w:val="00201E11"/>
    <w:rsid w:val="00202585"/>
    <w:rsid w:val="00202AFC"/>
    <w:rsid w:val="00203540"/>
    <w:rsid w:val="00203E0B"/>
    <w:rsid w:val="0020475A"/>
    <w:rsid w:val="00204A46"/>
    <w:rsid w:val="00205731"/>
    <w:rsid w:val="0020605A"/>
    <w:rsid w:val="00206565"/>
    <w:rsid w:val="00210A2F"/>
    <w:rsid w:val="00210BE3"/>
    <w:rsid w:val="00211937"/>
    <w:rsid w:val="00214D72"/>
    <w:rsid w:val="00216467"/>
    <w:rsid w:val="00220BF6"/>
    <w:rsid w:val="00221EE6"/>
    <w:rsid w:val="00223E3F"/>
    <w:rsid w:val="00224D74"/>
    <w:rsid w:val="00224EFF"/>
    <w:rsid w:val="002271EC"/>
    <w:rsid w:val="00231045"/>
    <w:rsid w:val="00233498"/>
    <w:rsid w:val="002350A4"/>
    <w:rsid w:val="00235257"/>
    <w:rsid w:val="002364F5"/>
    <w:rsid w:val="00236694"/>
    <w:rsid w:val="00236A23"/>
    <w:rsid w:val="00236B26"/>
    <w:rsid w:val="00240EAC"/>
    <w:rsid w:val="00241E8C"/>
    <w:rsid w:val="00243A10"/>
    <w:rsid w:val="00244AF7"/>
    <w:rsid w:val="002467C7"/>
    <w:rsid w:val="00246BE6"/>
    <w:rsid w:val="00247020"/>
    <w:rsid w:val="00247049"/>
    <w:rsid w:val="0024738A"/>
    <w:rsid w:val="00250033"/>
    <w:rsid w:val="00256071"/>
    <w:rsid w:val="00257B87"/>
    <w:rsid w:val="002639DD"/>
    <w:rsid w:val="002647B4"/>
    <w:rsid w:val="00264924"/>
    <w:rsid w:val="00266288"/>
    <w:rsid w:val="00266EC7"/>
    <w:rsid w:val="00267011"/>
    <w:rsid w:val="002715B1"/>
    <w:rsid w:val="00271D21"/>
    <w:rsid w:val="00272A95"/>
    <w:rsid w:val="002732A3"/>
    <w:rsid w:val="00275406"/>
    <w:rsid w:val="0027701D"/>
    <w:rsid w:val="002777CC"/>
    <w:rsid w:val="00282C99"/>
    <w:rsid w:val="00286CBA"/>
    <w:rsid w:val="002900FD"/>
    <w:rsid w:val="002907B4"/>
    <w:rsid w:val="00290A64"/>
    <w:rsid w:val="002910DF"/>
    <w:rsid w:val="00292F12"/>
    <w:rsid w:val="00294E81"/>
    <w:rsid w:val="00296509"/>
    <w:rsid w:val="002A06C3"/>
    <w:rsid w:val="002A1C49"/>
    <w:rsid w:val="002A1E5C"/>
    <w:rsid w:val="002A2179"/>
    <w:rsid w:val="002A25CB"/>
    <w:rsid w:val="002A3061"/>
    <w:rsid w:val="002A30EA"/>
    <w:rsid w:val="002A36BD"/>
    <w:rsid w:val="002A45F9"/>
    <w:rsid w:val="002A492E"/>
    <w:rsid w:val="002A5D27"/>
    <w:rsid w:val="002A6489"/>
    <w:rsid w:val="002A733E"/>
    <w:rsid w:val="002A7590"/>
    <w:rsid w:val="002A7798"/>
    <w:rsid w:val="002B0F85"/>
    <w:rsid w:val="002B1278"/>
    <w:rsid w:val="002B17F8"/>
    <w:rsid w:val="002B1D34"/>
    <w:rsid w:val="002B2764"/>
    <w:rsid w:val="002B54AA"/>
    <w:rsid w:val="002B5765"/>
    <w:rsid w:val="002C00FF"/>
    <w:rsid w:val="002C250A"/>
    <w:rsid w:val="002C3B4D"/>
    <w:rsid w:val="002C4943"/>
    <w:rsid w:val="002C7688"/>
    <w:rsid w:val="002C7B90"/>
    <w:rsid w:val="002D0C69"/>
    <w:rsid w:val="002D249A"/>
    <w:rsid w:val="002D2A15"/>
    <w:rsid w:val="002D3C06"/>
    <w:rsid w:val="002D4621"/>
    <w:rsid w:val="002D53ED"/>
    <w:rsid w:val="002D62C1"/>
    <w:rsid w:val="002D7088"/>
    <w:rsid w:val="002D7452"/>
    <w:rsid w:val="002D77A3"/>
    <w:rsid w:val="002E0079"/>
    <w:rsid w:val="002E036E"/>
    <w:rsid w:val="002E044E"/>
    <w:rsid w:val="002E096C"/>
    <w:rsid w:val="002E0C4E"/>
    <w:rsid w:val="002E296B"/>
    <w:rsid w:val="002E336B"/>
    <w:rsid w:val="002E556C"/>
    <w:rsid w:val="002E67EE"/>
    <w:rsid w:val="002E74D1"/>
    <w:rsid w:val="002F10DC"/>
    <w:rsid w:val="002F1D7D"/>
    <w:rsid w:val="002F5AB8"/>
    <w:rsid w:val="002F5F92"/>
    <w:rsid w:val="003003E4"/>
    <w:rsid w:val="00300463"/>
    <w:rsid w:val="00305C83"/>
    <w:rsid w:val="00307C1B"/>
    <w:rsid w:val="00312BE6"/>
    <w:rsid w:val="003132A5"/>
    <w:rsid w:val="003133AF"/>
    <w:rsid w:val="0031525F"/>
    <w:rsid w:val="00316C46"/>
    <w:rsid w:val="00320292"/>
    <w:rsid w:val="00324C65"/>
    <w:rsid w:val="00324DA4"/>
    <w:rsid w:val="00324F46"/>
    <w:rsid w:val="00325034"/>
    <w:rsid w:val="00325CCB"/>
    <w:rsid w:val="00326528"/>
    <w:rsid w:val="00330FFD"/>
    <w:rsid w:val="00334484"/>
    <w:rsid w:val="00335A57"/>
    <w:rsid w:val="00335D25"/>
    <w:rsid w:val="003376D8"/>
    <w:rsid w:val="00340604"/>
    <w:rsid w:val="00340C7A"/>
    <w:rsid w:val="00341D77"/>
    <w:rsid w:val="00342397"/>
    <w:rsid w:val="00343402"/>
    <w:rsid w:val="00344C02"/>
    <w:rsid w:val="00344FE7"/>
    <w:rsid w:val="0034525F"/>
    <w:rsid w:val="00345735"/>
    <w:rsid w:val="00347A80"/>
    <w:rsid w:val="0035031A"/>
    <w:rsid w:val="00352311"/>
    <w:rsid w:val="0035253F"/>
    <w:rsid w:val="00352E00"/>
    <w:rsid w:val="00355B0A"/>
    <w:rsid w:val="00360DDF"/>
    <w:rsid w:val="00360E20"/>
    <w:rsid w:val="0036172B"/>
    <w:rsid w:val="00361C47"/>
    <w:rsid w:val="003630C0"/>
    <w:rsid w:val="0036342D"/>
    <w:rsid w:val="003639EA"/>
    <w:rsid w:val="00364B50"/>
    <w:rsid w:val="0037560C"/>
    <w:rsid w:val="00376A3C"/>
    <w:rsid w:val="0038177A"/>
    <w:rsid w:val="003820D4"/>
    <w:rsid w:val="00382F01"/>
    <w:rsid w:val="00387C0B"/>
    <w:rsid w:val="0039467E"/>
    <w:rsid w:val="00396872"/>
    <w:rsid w:val="00397DB4"/>
    <w:rsid w:val="003A1E23"/>
    <w:rsid w:val="003A5EF3"/>
    <w:rsid w:val="003A6FDA"/>
    <w:rsid w:val="003A75B9"/>
    <w:rsid w:val="003B18E6"/>
    <w:rsid w:val="003B3F11"/>
    <w:rsid w:val="003B5179"/>
    <w:rsid w:val="003C0D3F"/>
    <w:rsid w:val="003C37AB"/>
    <w:rsid w:val="003C3D4A"/>
    <w:rsid w:val="003C440C"/>
    <w:rsid w:val="003C4671"/>
    <w:rsid w:val="003C5133"/>
    <w:rsid w:val="003C6417"/>
    <w:rsid w:val="003C64F9"/>
    <w:rsid w:val="003D15AA"/>
    <w:rsid w:val="003D277C"/>
    <w:rsid w:val="003D44C9"/>
    <w:rsid w:val="003D6038"/>
    <w:rsid w:val="003D6667"/>
    <w:rsid w:val="003D6919"/>
    <w:rsid w:val="003E0AD7"/>
    <w:rsid w:val="003E0E76"/>
    <w:rsid w:val="003E1443"/>
    <w:rsid w:val="003E23AE"/>
    <w:rsid w:val="003E3C80"/>
    <w:rsid w:val="003E700F"/>
    <w:rsid w:val="003E70DB"/>
    <w:rsid w:val="003F1346"/>
    <w:rsid w:val="003F2723"/>
    <w:rsid w:val="003F2E0C"/>
    <w:rsid w:val="003F3575"/>
    <w:rsid w:val="003F579D"/>
    <w:rsid w:val="003F6E43"/>
    <w:rsid w:val="003F7342"/>
    <w:rsid w:val="00400EC3"/>
    <w:rsid w:val="00401044"/>
    <w:rsid w:val="004012B5"/>
    <w:rsid w:val="004022BF"/>
    <w:rsid w:val="00402E48"/>
    <w:rsid w:val="0040683A"/>
    <w:rsid w:val="00410179"/>
    <w:rsid w:val="004105D3"/>
    <w:rsid w:val="00411381"/>
    <w:rsid w:val="004129D9"/>
    <w:rsid w:val="00414456"/>
    <w:rsid w:val="00415CEB"/>
    <w:rsid w:val="00416ED5"/>
    <w:rsid w:val="004205E2"/>
    <w:rsid w:val="0042132B"/>
    <w:rsid w:val="00422360"/>
    <w:rsid w:val="00422AE3"/>
    <w:rsid w:val="00423FD3"/>
    <w:rsid w:val="00425E20"/>
    <w:rsid w:val="0042698F"/>
    <w:rsid w:val="00431B7D"/>
    <w:rsid w:val="00432A62"/>
    <w:rsid w:val="00433BF5"/>
    <w:rsid w:val="0043506A"/>
    <w:rsid w:val="00435899"/>
    <w:rsid w:val="00436D68"/>
    <w:rsid w:val="00437CE7"/>
    <w:rsid w:val="00440A36"/>
    <w:rsid w:val="00441309"/>
    <w:rsid w:val="00441ABD"/>
    <w:rsid w:val="0044373A"/>
    <w:rsid w:val="004461E9"/>
    <w:rsid w:val="004476F0"/>
    <w:rsid w:val="00450C0E"/>
    <w:rsid w:val="00456C36"/>
    <w:rsid w:val="00456D3D"/>
    <w:rsid w:val="00457390"/>
    <w:rsid w:val="00457A7C"/>
    <w:rsid w:val="004605F8"/>
    <w:rsid w:val="0046134E"/>
    <w:rsid w:val="004614CC"/>
    <w:rsid w:val="00462DB5"/>
    <w:rsid w:val="004631AE"/>
    <w:rsid w:val="0046464B"/>
    <w:rsid w:val="0046584F"/>
    <w:rsid w:val="00466134"/>
    <w:rsid w:val="00466176"/>
    <w:rsid w:val="0046677E"/>
    <w:rsid w:val="00474C97"/>
    <w:rsid w:val="004750EB"/>
    <w:rsid w:val="004755E6"/>
    <w:rsid w:val="00476D72"/>
    <w:rsid w:val="00482002"/>
    <w:rsid w:val="0048288F"/>
    <w:rsid w:val="004851B3"/>
    <w:rsid w:val="004851C8"/>
    <w:rsid w:val="0048690E"/>
    <w:rsid w:val="00487CDB"/>
    <w:rsid w:val="004904F8"/>
    <w:rsid w:val="00490FBE"/>
    <w:rsid w:val="004950F8"/>
    <w:rsid w:val="004951B0"/>
    <w:rsid w:val="00497429"/>
    <w:rsid w:val="004A0654"/>
    <w:rsid w:val="004A09F9"/>
    <w:rsid w:val="004A24C6"/>
    <w:rsid w:val="004A2CA0"/>
    <w:rsid w:val="004A57B0"/>
    <w:rsid w:val="004A5D98"/>
    <w:rsid w:val="004A69F3"/>
    <w:rsid w:val="004A73B3"/>
    <w:rsid w:val="004A7E48"/>
    <w:rsid w:val="004B11BE"/>
    <w:rsid w:val="004B1AFB"/>
    <w:rsid w:val="004B302E"/>
    <w:rsid w:val="004B3141"/>
    <w:rsid w:val="004B45BD"/>
    <w:rsid w:val="004B4814"/>
    <w:rsid w:val="004B6889"/>
    <w:rsid w:val="004B7567"/>
    <w:rsid w:val="004B779B"/>
    <w:rsid w:val="004C09E8"/>
    <w:rsid w:val="004C3BBD"/>
    <w:rsid w:val="004C58D5"/>
    <w:rsid w:val="004C61D6"/>
    <w:rsid w:val="004C6A06"/>
    <w:rsid w:val="004C6EDB"/>
    <w:rsid w:val="004C702E"/>
    <w:rsid w:val="004D130B"/>
    <w:rsid w:val="004D1836"/>
    <w:rsid w:val="004D3B86"/>
    <w:rsid w:val="004D477F"/>
    <w:rsid w:val="004D67CF"/>
    <w:rsid w:val="004D7866"/>
    <w:rsid w:val="004E0104"/>
    <w:rsid w:val="004E3F7E"/>
    <w:rsid w:val="004E4EAA"/>
    <w:rsid w:val="004E5249"/>
    <w:rsid w:val="004E5782"/>
    <w:rsid w:val="004E5B5C"/>
    <w:rsid w:val="004E636E"/>
    <w:rsid w:val="004E7A90"/>
    <w:rsid w:val="004F0206"/>
    <w:rsid w:val="004F1126"/>
    <w:rsid w:val="004F29EB"/>
    <w:rsid w:val="004F2F00"/>
    <w:rsid w:val="004F5558"/>
    <w:rsid w:val="004F635D"/>
    <w:rsid w:val="004F6900"/>
    <w:rsid w:val="004F7583"/>
    <w:rsid w:val="005000A2"/>
    <w:rsid w:val="00502743"/>
    <w:rsid w:val="00502916"/>
    <w:rsid w:val="0050347E"/>
    <w:rsid w:val="00503B11"/>
    <w:rsid w:val="00505A53"/>
    <w:rsid w:val="005069DE"/>
    <w:rsid w:val="00510848"/>
    <w:rsid w:val="0051118A"/>
    <w:rsid w:val="005113E6"/>
    <w:rsid w:val="00512111"/>
    <w:rsid w:val="00513CC3"/>
    <w:rsid w:val="00514BE3"/>
    <w:rsid w:val="00516FEA"/>
    <w:rsid w:val="005205A8"/>
    <w:rsid w:val="0052089C"/>
    <w:rsid w:val="00522E38"/>
    <w:rsid w:val="005232DA"/>
    <w:rsid w:val="00523794"/>
    <w:rsid w:val="005239C9"/>
    <w:rsid w:val="005243D6"/>
    <w:rsid w:val="00525E98"/>
    <w:rsid w:val="00526EA3"/>
    <w:rsid w:val="005270EE"/>
    <w:rsid w:val="00532700"/>
    <w:rsid w:val="00532F76"/>
    <w:rsid w:val="00533CC1"/>
    <w:rsid w:val="00533F02"/>
    <w:rsid w:val="00534210"/>
    <w:rsid w:val="0053658E"/>
    <w:rsid w:val="005404B4"/>
    <w:rsid w:val="00541E95"/>
    <w:rsid w:val="005455ED"/>
    <w:rsid w:val="005472D6"/>
    <w:rsid w:val="00547A4B"/>
    <w:rsid w:val="00547AED"/>
    <w:rsid w:val="0055044E"/>
    <w:rsid w:val="00551451"/>
    <w:rsid w:val="00554D23"/>
    <w:rsid w:val="00555546"/>
    <w:rsid w:val="0055703A"/>
    <w:rsid w:val="0055726A"/>
    <w:rsid w:val="005611B5"/>
    <w:rsid w:val="00562555"/>
    <w:rsid w:val="0056273D"/>
    <w:rsid w:val="00562FD0"/>
    <w:rsid w:val="0056347B"/>
    <w:rsid w:val="00565114"/>
    <w:rsid w:val="00566056"/>
    <w:rsid w:val="0056783B"/>
    <w:rsid w:val="00573BCF"/>
    <w:rsid w:val="00574AFC"/>
    <w:rsid w:val="00582C95"/>
    <w:rsid w:val="0058519E"/>
    <w:rsid w:val="00586B81"/>
    <w:rsid w:val="00591DFD"/>
    <w:rsid w:val="00595254"/>
    <w:rsid w:val="00595AE4"/>
    <w:rsid w:val="005A143F"/>
    <w:rsid w:val="005A1501"/>
    <w:rsid w:val="005A6B3F"/>
    <w:rsid w:val="005A6CD9"/>
    <w:rsid w:val="005A7131"/>
    <w:rsid w:val="005B0901"/>
    <w:rsid w:val="005B21F8"/>
    <w:rsid w:val="005B2D54"/>
    <w:rsid w:val="005B4164"/>
    <w:rsid w:val="005B4A89"/>
    <w:rsid w:val="005B4CC4"/>
    <w:rsid w:val="005B771A"/>
    <w:rsid w:val="005C0601"/>
    <w:rsid w:val="005C0D06"/>
    <w:rsid w:val="005C0EC8"/>
    <w:rsid w:val="005C360A"/>
    <w:rsid w:val="005C36F6"/>
    <w:rsid w:val="005C56DE"/>
    <w:rsid w:val="005C69B5"/>
    <w:rsid w:val="005C7685"/>
    <w:rsid w:val="005D3543"/>
    <w:rsid w:val="005D47F8"/>
    <w:rsid w:val="005D55E6"/>
    <w:rsid w:val="005D5665"/>
    <w:rsid w:val="005D57B1"/>
    <w:rsid w:val="005D7741"/>
    <w:rsid w:val="005D7999"/>
    <w:rsid w:val="005D7D1D"/>
    <w:rsid w:val="005E0C81"/>
    <w:rsid w:val="005E29E1"/>
    <w:rsid w:val="005E3313"/>
    <w:rsid w:val="005E411B"/>
    <w:rsid w:val="005E5110"/>
    <w:rsid w:val="005E5188"/>
    <w:rsid w:val="005E687C"/>
    <w:rsid w:val="005E6BAD"/>
    <w:rsid w:val="005E78BB"/>
    <w:rsid w:val="005F000C"/>
    <w:rsid w:val="005F1702"/>
    <w:rsid w:val="005F2200"/>
    <w:rsid w:val="005F6FC3"/>
    <w:rsid w:val="005F7114"/>
    <w:rsid w:val="005F766B"/>
    <w:rsid w:val="0060062E"/>
    <w:rsid w:val="00602235"/>
    <w:rsid w:val="006033E8"/>
    <w:rsid w:val="006052C7"/>
    <w:rsid w:val="00606214"/>
    <w:rsid w:val="006074DB"/>
    <w:rsid w:val="00611829"/>
    <w:rsid w:val="00611AF1"/>
    <w:rsid w:val="00611D14"/>
    <w:rsid w:val="0061790B"/>
    <w:rsid w:val="00617E7C"/>
    <w:rsid w:val="00621FFC"/>
    <w:rsid w:val="00622E69"/>
    <w:rsid w:val="006248D5"/>
    <w:rsid w:val="00632F73"/>
    <w:rsid w:val="00634E89"/>
    <w:rsid w:val="00637FAD"/>
    <w:rsid w:val="0064131C"/>
    <w:rsid w:val="006435F7"/>
    <w:rsid w:val="00643771"/>
    <w:rsid w:val="00646469"/>
    <w:rsid w:val="00646EB2"/>
    <w:rsid w:val="00647E70"/>
    <w:rsid w:val="00651DF5"/>
    <w:rsid w:val="006525CC"/>
    <w:rsid w:val="00652FB7"/>
    <w:rsid w:val="006531E7"/>
    <w:rsid w:val="00655131"/>
    <w:rsid w:val="006561C4"/>
    <w:rsid w:val="0065654D"/>
    <w:rsid w:val="00656EBB"/>
    <w:rsid w:val="00656EFD"/>
    <w:rsid w:val="006605D8"/>
    <w:rsid w:val="00660863"/>
    <w:rsid w:val="00662323"/>
    <w:rsid w:val="006655E4"/>
    <w:rsid w:val="00671920"/>
    <w:rsid w:val="00671C51"/>
    <w:rsid w:val="00671EB1"/>
    <w:rsid w:val="00672918"/>
    <w:rsid w:val="00674045"/>
    <w:rsid w:val="0067418D"/>
    <w:rsid w:val="006753D7"/>
    <w:rsid w:val="00676B5F"/>
    <w:rsid w:val="00682CB9"/>
    <w:rsid w:val="00682D91"/>
    <w:rsid w:val="0068359D"/>
    <w:rsid w:val="00683A61"/>
    <w:rsid w:val="00685170"/>
    <w:rsid w:val="0068591C"/>
    <w:rsid w:val="00685FE3"/>
    <w:rsid w:val="006906B4"/>
    <w:rsid w:val="006906C2"/>
    <w:rsid w:val="0069585D"/>
    <w:rsid w:val="00696218"/>
    <w:rsid w:val="006A00B1"/>
    <w:rsid w:val="006A18DD"/>
    <w:rsid w:val="006A2448"/>
    <w:rsid w:val="006A32BB"/>
    <w:rsid w:val="006A45CF"/>
    <w:rsid w:val="006A5702"/>
    <w:rsid w:val="006A765F"/>
    <w:rsid w:val="006A7C16"/>
    <w:rsid w:val="006B0886"/>
    <w:rsid w:val="006B0DE1"/>
    <w:rsid w:val="006B11CC"/>
    <w:rsid w:val="006B25E8"/>
    <w:rsid w:val="006B2764"/>
    <w:rsid w:val="006B42C6"/>
    <w:rsid w:val="006B4D5F"/>
    <w:rsid w:val="006C0A7B"/>
    <w:rsid w:val="006C1257"/>
    <w:rsid w:val="006C1DBB"/>
    <w:rsid w:val="006C3DE4"/>
    <w:rsid w:val="006C6BB3"/>
    <w:rsid w:val="006D1786"/>
    <w:rsid w:val="006D3B00"/>
    <w:rsid w:val="006D40D5"/>
    <w:rsid w:val="006D4E8A"/>
    <w:rsid w:val="006D50C4"/>
    <w:rsid w:val="006D6483"/>
    <w:rsid w:val="006D6CDF"/>
    <w:rsid w:val="006D78F1"/>
    <w:rsid w:val="006D799E"/>
    <w:rsid w:val="006E186A"/>
    <w:rsid w:val="006E246F"/>
    <w:rsid w:val="006E248E"/>
    <w:rsid w:val="006E2A8E"/>
    <w:rsid w:val="006E364C"/>
    <w:rsid w:val="006E632E"/>
    <w:rsid w:val="006F297E"/>
    <w:rsid w:val="006F3E0A"/>
    <w:rsid w:val="006F4E7D"/>
    <w:rsid w:val="006F5184"/>
    <w:rsid w:val="006F593D"/>
    <w:rsid w:val="006F6307"/>
    <w:rsid w:val="006F7F64"/>
    <w:rsid w:val="007008A9"/>
    <w:rsid w:val="0070109C"/>
    <w:rsid w:val="007032B8"/>
    <w:rsid w:val="00704956"/>
    <w:rsid w:val="00704B59"/>
    <w:rsid w:val="00704FA9"/>
    <w:rsid w:val="00705DAE"/>
    <w:rsid w:val="00706C18"/>
    <w:rsid w:val="00710713"/>
    <w:rsid w:val="007117B2"/>
    <w:rsid w:val="007120B2"/>
    <w:rsid w:val="0071218B"/>
    <w:rsid w:val="00717069"/>
    <w:rsid w:val="007226A2"/>
    <w:rsid w:val="0072357B"/>
    <w:rsid w:val="007241E4"/>
    <w:rsid w:val="00724251"/>
    <w:rsid w:val="00726718"/>
    <w:rsid w:val="00726E02"/>
    <w:rsid w:val="00734681"/>
    <w:rsid w:val="007351C0"/>
    <w:rsid w:val="00735A9F"/>
    <w:rsid w:val="00737BA0"/>
    <w:rsid w:val="0074036D"/>
    <w:rsid w:val="00742713"/>
    <w:rsid w:val="0074740B"/>
    <w:rsid w:val="007501C7"/>
    <w:rsid w:val="0075149D"/>
    <w:rsid w:val="00752D5A"/>
    <w:rsid w:val="007609A7"/>
    <w:rsid w:val="0076179F"/>
    <w:rsid w:val="007617D6"/>
    <w:rsid w:val="00761CC5"/>
    <w:rsid w:val="00761FF7"/>
    <w:rsid w:val="007629A7"/>
    <w:rsid w:val="00764A02"/>
    <w:rsid w:val="00766CC0"/>
    <w:rsid w:val="007703D4"/>
    <w:rsid w:val="00771ED3"/>
    <w:rsid w:val="0077273E"/>
    <w:rsid w:val="00774541"/>
    <w:rsid w:val="00777AA9"/>
    <w:rsid w:val="00784027"/>
    <w:rsid w:val="007851F6"/>
    <w:rsid w:val="00787EEA"/>
    <w:rsid w:val="00790BEC"/>
    <w:rsid w:val="00791B14"/>
    <w:rsid w:val="00796C53"/>
    <w:rsid w:val="0079703E"/>
    <w:rsid w:val="00797E59"/>
    <w:rsid w:val="007A0569"/>
    <w:rsid w:val="007A40FA"/>
    <w:rsid w:val="007A5AEB"/>
    <w:rsid w:val="007A691F"/>
    <w:rsid w:val="007A6AAA"/>
    <w:rsid w:val="007A6D3C"/>
    <w:rsid w:val="007B0AFE"/>
    <w:rsid w:val="007B105E"/>
    <w:rsid w:val="007B21A0"/>
    <w:rsid w:val="007B3CE8"/>
    <w:rsid w:val="007B5E38"/>
    <w:rsid w:val="007B667E"/>
    <w:rsid w:val="007B75F0"/>
    <w:rsid w:val="007B77F1"/>
    <w:rsid w:val="007C11D0"/>
    <w:rsid w:val="007C1E5C"/>
    <w:rsid w:val="007C769D"/>
    <w:rsid w:val="007D08A7"/>
    <w:rsid w:val="007D1317"/>
    <w:rsid w:val="007D288A"/>
    <w:rsid w:val="007D39C9"/>
    <w:rsid w:val="007D4E50"/>
    <w:rsid w:val="007D5996"/>
    <w:rsid w:val="007D673E"/>
    <w:rsid w:val="007D6AD9"/>
    <w:rsid w:val="007D776E"/>
    <w:rsid w:val="007E1F59"/>
    <w:rsid w:val="007E3399"/>
    <w:rsid w:val="007E4090"/>
    <w:rsid w:val="007E431A"/>
    <w:rsid w:val="007E55B4"/>
    <w:rsid w:val="007E76AA"/>
    <w:rsid w:val="007E7D92"/>
    <w:rsid w:val="007E7EF1"/>
    <w:rsid w:val="007F0A07"/>
    <w:rsid w:val="007F0A2D"/>
    <w:rsid w:val="007F78FE"/>
    <w:rsid w:val="008015E3"/>
    <w:rsid w:val="008056E5"/>
    <w:rsid w:val="0080591C"/>
    <w:rsid w:val="008139F4"/>
    <w:rsid w:val="00813E11"/>
    <w:rsid w:val="008153BF"/>
    <w:rsid w:val="0081670F"/>
    <w:rsid w:val="008169D7"/>
    <w:rsid w:val="008179E6"/>
    <w:rsid w:val="00817FD2"/>
    <w:rsid w:val="008200BF"/>
    <w:rsid w:val="00821092"/>
    <w:rsid w:val="00822BBB"/>
    <w:rsid w:val="00822C67"/>
    <w:rsid w:val="00825087"/>
    <w:rsid w:val="00825668"/>
    <w:rsid w:val="00825CCC"/>
    <w:rsid w:val="00827234"/>
    <w:rsid w:val="0083114C"/>
    <w:rsid w:val="00831DBE"/>
    <w:rsid w:val="00833091"/>
    <w:rsid w:val="00833174"/>
    <w:rsid w:val="008342AC"/>
    <w:rsid w:val="00840FAC"/>
    <w:rsid w:val="0084176E"/>
    <w:rsid w:val="0084341E"/>
    <w:rsid w:val="00843573"/>
    <w:rsid w:val="00847DF8"/>
    <w:rsid w:val="00847F35"/>
    <w:rsid w:val="0085059D"/>
    <w:rsid w:val="008511D1"/>
    <w:rsid w:val="00852797"/>
    <w:rsid w:val="00853F5D"/>
    <w:rsid w:val="00855092"/>
    <w:rsid w:val="00856D3D"/>
    <w:rsid w:val="008578F4"/>
    <w:rsid w:val="00857F07"/>
    <w:rsid w:val="0086157C"/>
    <w:rsid w:val="0086582C"/>
    <w:rsid w:val="00866027"/>
    <w:rsid w:val="008662D5"/>
    <w:rsid w:val="00866499"/>
    <w:rsid w:val="00867081"/>
    <w:rsid w:val="00867D19"/>
    <w:rsid w:val="00870E2C"/>
    <w:rsid w:val="00871B88"/>
    <w:rsid w:val="0087242C"/>
    <w:rsid w:val="008730F4"/>
    <w:rsid w:val="0087736F"/>
    <w:rsid w:val="00877591"/>
    <w:rsid w:val="008800AD"/>
    <w:rsid w:val="0088012D"/>
    <w:rsid w:val="00880E83"/>
    <w:rsid w:val="00881046"/>
    <w:rsid w:val="008822C1"/>
    <w:rsid w:val="008832F3"/>
    <w:rsid w:val="008835B4"/>
    <w:rsid w:val="00886671"/>
    <w:rsid w:val="008866BB"/>
    <w:rsid w:val="008922D8"/>
    <w:rsid w:val="00893C09"/>
    <w:rsid w:val="0089401A"/>
    <w:rsid w:val="0089408E"/>
    <w:rsid w:val="00896F15"/>
    <w:rsid w:val="008A137A"/>
    <w:rsid w:val="008A1F49"/>
    <w:rsid w:val="008A47BA"/>
    <w:rsid w:val="008A7031"/>
    <w:rsid w:val="008B2E66"/>
    <w:rsid w:val="008B4EFB"/>
    <w:rsid w:val="008C104E"/>
    <w:rsid w:val="008C4BDB"/>
    <w:rsid w:val="008C6982"/>
    <w:rsid w:val="008D18E7"/>
    <w:rsid w:val="008D2133"/>
    <w:rsid w:val="008D3292"/>
    <w:rsid w:val="008D64A2"/>
    <w:rsid w:val="008D70D3"/>
    <w:rsid w:val="008E07E3"/>
    <w:rsid w:val="008E0BBC"/>
    <w:rsid w:val="008E1F64"/>
    <w:rsid w:val="008E3245"/>
    <w:rsid w:val="008E3832"/>
    <w:rsid w:val="008E6A08"/>
    <w:rsid w:val="008F062B"/>
    <w:rsid w:val="008F0771"/>
    <w:rsid w:val="008F07EB"/>
    <w:rsid w:val="008F0B26"/>
    <w:rsid w:val="008F7A6C"/>
    <w:rsid w:val="00900686"/>
    <w:rsid w:val="0090131B"/>
    <w:rsid w:val="0090664C"/>
    <w:rsid w:val="00912AE4"/>
    <w:rsid w:val="0091364B"/>
    <w:rsid w:val="00915002"/>
    <w:rsid w:val="00917A2C"/>
    <w:rsid w:val="0092022B"/>
    <w:rsid w:val="009206ED"/>
    <w:rsid w:val="009219CE"/>
    <w:rsid w:val="00925792"/>
    <w:rsid w:val="00927665"/>
    <w:rsid w:val="0093054B"/>
    <w:rsid w:val="00930C5F"/>
    <w:rsid w:val="00932FA6"/>
    <w:rsid w:val="00933F83"/>
    <w:rsid w:val="00936BCF"/>
    <w:rsid w:val="0093767D"/>
    <w:rsid w:val="009406D0"/>
    <w:rsid w:val="0094140E"/>
    <w:rsid w:val="009414D8"/>
    <w:rsid w:val="00941ABF"/>
    <w:rsid w:val="00943E42"/>
    <w:rsid w:val="009442C5"/>
    <w:rsid w:val="00945585"/>
    <w:rsid w:val="0094620D"/>
    <w:rsid w:val="0095028E"/>
    <w:rsid w:val="0095116E"/>
    <w:rsid w:val="00951B2E"/>
    <w:rsid w:val="00954095"/>
    <w:rsid w:val="00955861"/>
    <w:rsid w:val="0095635D"/>
    <w:rsid w:val="0095653B"/>
    <w:rsid w:val="00956659"/>
    <w:rsid w:val="0095679E"/>
    <w:rsid w:val="0096179C"/>
    <w:rsid w:val="0096191F"/>
    <w:rsid w:val="00961B6E"/>
    <w:rsid w:val="00963C27"/>
    <w:rsid w:val="009648CD"/>
    <w:rsid w:val="00964E54"/>
    <w:rsid w:val="00965A31"/>
    <w:rsid w:val="00965B43"/>
    <w:rsid w:val="00966229"/>
    <w:rsid w:val="00966E2C"/>
    <w:rsid w:val="00970ADB"/>
    <w:rsid w:val="00974ADC"/>
    <w:rsid w:val="009756C4"/>
    <w:rsid w:val="00975F9D"/>
    <w:rsid w:val="00976858"/>
    <w:rsid w:val="00976FE0"/>
    <w:rsid w:val="00977E54"/>
    <w:rsid w:val="009828C9"/>
    <w:rsid w:val="009834A3"/>
    <w:rsid w:val="00985627"/>
    <w:rsid w:val="00985D79"/>
    <w:rsid w:val="00986858"/>
    <w:rsid w:val="009878BD"/>
    <w:rsid w:val="00987B8B"/>
    <w:rsid w:val="00990E46"/>
    <w:rsid w:val="0099104D"/>
    <w:rsid w:val="00991F84"/>
    <w:rsid w:val="009923A8"/>
    <w:rsid w:val="00992B29"/>
    <w:rsid w:val="00993586"/>
    <w:rsid w:val="009936E7"/>
    <w:rsid w:val="009938DC"/>
    <w:rsid w:val="00993E67"/>
    <w:rsid w:val="00996D9E"/>
    <w:rsid w:val="00996F98"/>
    <w:rsid w:val="009A2104"/>
    <w:rsid w:val="009B19DF"/>
    <w:rsid w:val="009B1E99"/>
    <w:rsid w:val="009B32C4"/>
    <w:rsid w:val="009B6EEC"/>
    <w:rsid w:val="009C0596"/>
    <w:rsid w:val="009C0EC9"/>
    <w:rsid w:val="009C2CB8"/>
    <w:rsid w:val="009C5190"/>
    <w:rsid w:val="009C65E0"/>
    <w:rsid w:val="009D1F71"/>
    <w:rsid w:val="009D384A"/>
    <w:rsid w:val="009D4015"/>
    <w:rsid w:val="009D681C"/>
    <w:rsid w:val="009D786C"/>
    <w:rsid w:val="009E3FBF"/>
    <w:rsid w:val="009E4A0A"/>
    <w:rsid w:val="009E4B23"/>
    <w:rsid w:val="009E66D4"/>
    <w:rsid w:val="009E6988"/>
    <w:rsid w:val="009F0EC4"/>
    <w:rsid w:val="009F1EA1"/>
    <w:rsid w:val="009F4184"/>
    <w:rsid w:val="009F4230"/>
    <w:rsid w:val="009F72FC"/>
    <w:rsid w:val="00A01632"/>
    <w:rsid w:val="00A027F5"/>
    <w:rsid w:val="00A02A45"/>
    <w:rsid w:val="00A06F1F"/>
    <w:rsid w:val="00A10616"/>
    <w:rsid w:val="00A1216D"/>
    <w:rsid w:val="00A12E30"/>
    <w:rsid w:val="00A1517C"/>
    <w:rsid w:val="00A217D2"/>
    <w:rsid w:val="00A22049"/>
    <w:rsid w:val="00A23C29"/>
    <w:rsid w:val="00A2450C"/>
    <w:rsid w:val="00A24E51"/>
    <w:rsid w:val="00A319DE"/>
    <w:rsid w:val="00A33151"/>
    <w:rsid w:val="00A35D7C"/>
    <w:rsid w:val="00A35E71"/>
    <w:rsid w:val="00A35FA9"/>
    <w:rsid w:val="00A43B3B"/>
    <w:rsid w:val="00A44133"/>
    <w:rsid w:val="00A4474B"/>
    <w:rsid w:val="00A4558E"/>
    <w:rsid w:val="00A47DBB"/>
    <w:rsid w:val="00A502DE"/>
    <w:rsid w:val="00A53C1A"/>
    <w:rsid w:val="00A54101"/>
    <w:rsid w:val="00A557AB"/>
    <w:rsid w:val="00A55F50"/>
    <w:rsid w:val="00A56BE7"/>
    <w:rsid w:val="00A60B1D"/>
    <w:rsid w:val="00A61574"/>
    <w:rsid w:val="00A634F7"/>
    <w:rsid w:val="00A65072"/>
    <w:rsid w:val="00A67859"/>
    <w:rsid w:val="00A705E9"/>
    <w:rsid w:val="00A72EE7"/>
    <w:rsid w:val="00A73222"/>
    <w:rsid w:val="00A7346D"/>
    <w:rsid w:val="00A76DE4"/>
    <w:rsid w:val="00A80354"/>
    <w:rsid w:val="00A826A3"/>
    <w:rsid w:val="00A83F28"/>
    <w:rsid w:val="00A869C6"/>
    <w:rsid w:val="00A86A26"/>
    <w:rsid w:val="00A90805"/>
    <w:rsid w:val="00A90F3E"/>
    <w:rsid w:val="00A91D97"/>
    <w:rsid w:val="00A923A3"/>
    <w:rsid w:val="00A930EB"/>
    <w:rsid w:val="00A937A3"/>
    <w:rsid w:val="00A93A28"/>
    <w:rsid w:val="00A93DCD"/>
    <w:rsid w:val="00A93F68"/>
    <w:rsid w:val="00A944A6"/>
    <w:rsid w:val="00A97B0F"/>
    <w:rsid w:val="00AA04FF"/>
    <w:rsid w:val="00AA25BF"/>
    <w:rsid w:val="00AA2A88"/>
    <w:rsid w:val="00AA3909"/>
    <w:rsid w:val="00AA4F85"/>
    <w:rsid w:val="00AB0FF1"/>
    <w:rsid w:val="00AB1065"/>
    <w:rsid w:val="00AB114F"/>
    <w:rsid w:val="00AB24E2"/>
    <w:rsid w:val="00AB2A77"/>
    <w:rsid w:val="00AB3435"/>
    <w:rsid w:val="00AB3611"/>
    <w:rsid w:val="00AB4B81"/>
    <w:rsid w:val="00AB54AF"/>
    <w:rsid w:val="00AC26A8"/>
    <w:rsid w:val="00AC4D88"/>
    <w:rsid w:val="00AC585C"/>
    <w:rsid w:val="00AC5C12"/>
    <w:rsid w:val="00AC677C"/>
    <w:rsid w:val="00AC6E72"/>
    <w:rsid w:val="00AD0C2A"/>
    <w:rsid w:val="00AD0D8F"/>
    <w:rsid w:val="00AD2B2B"/>
    <w:rsid w:val="00AD3CD7"/>
    <w:rsid w:val="00AD3EE7"/>
    <w:rsid w:val="00AD470B"/>
    <w:rsid w:val="00AD4D93"/>
    <w:rsid w:val="00AD5DF9"/>
    <w:rsid w:val="00AD61BE"/>
    <w:rsid w:val="00AD6786"/>
    <w:rsid w:val="00AD68C0"/>
    <w:rsid w:val="00AE0034"/>
    <w:rsid w:val="00AE04AC"/>
    <w:rsid w:val="00AE1628"/>
    <w:rsid w:val="00AE1D92"/>
    <w:rsid w:val="00AE2BD4"/>
    <w:rsid w:val="00AE5736"/>
    <w:rsid w:val="00AE629E"/>
    <w:rsid w:val="00AE7440"/>
    <w:rsid w:val="00AE7696"/>
    <w:rsid w:val="00AF03D6"/>
    <w:rsid w:val="00AF29A3"/>
    <w:rsid w:val="00AF3334"/>
    <w:rsid w:val="00AF4873"/>
    <w:rsid w:val="00AF4C66"/>
    <w:rsid w:val="00AF623C"/>
    <w:rsid w:val="00AF7CCF"/>
    <w:rsid w:val="00B036C9"/>
    <w:rsid w:val="00B03A84"/>
    <w:rsid w:val="00B03BA0"/>
    <w:rsid w:val="00B05147"/>
    <w:rsid w:val="00B0697D"/>
    <w:rsid w:val="00B070B1"/>
    <w:rsid w:val="00B129FF"/>
    <w:rsid w:val="00B140BB"/>
    <w:rsid w:val="00B144FA"/>
    <w:rsid w:val="00B15323"/>
    <w:rsid w:val="00B22213"/>
    <w:rsid w:val="00B239EF"/>
    <w:rsid w:val="00B23A09"/>
    <w:rsid w:val="00B3131D"/>
    <w:rsid w:val="00B326C1"/>
    <w:rsid w:val="00B32933"/>
    <w:rsid w:val="00B32F27"/>
    <w:rsid w:val="00B331D8"/>
    <w:rsid w:val="00B337E5"/>
    <w:rsid w:val="00B345A1"/>
    <w:rsid w:val="00B362D2"/>
    <w:rsid w:val="00B37D17"/>
    <w:rsid w:val="00B422A7"/>
    <w:rsid w:val="00B4291C"/>
    <w:rsid w:val="00B44328"/>
    <w:rsid w:val="00B46082"/>
    <w:rsid w:val="00B46BCA"/>
    <w:rsid w:val="00B474EF"/>
    <w:rsid w:val="00B5566A"/>
    <w:rsid w:val="00B558C4"/>
    <w:rsid w:val="00B55964"/>
    <w:rsid w:val="00B60BCE"/>
    <w:rsid w:val="00B60FD0"/>
    <w:rsid w:val="00B61E07"/>
    <w:rsid w:val="00B622F1"/>
    <w:rsid w:val="00B62B5E"/>
    <w:rsid w:val="00B62CEF"/>
    <w:rsid w:val="00B62D42"/>
    <w:rsid w:val="00B6304E"/>
    <w:rsid w:val="00B639F6"/>
    <w:rsid w:val="00B65890"/>
    <w:rsid w:val="00B659BC"/>
    <w:rsid w:val="00B65CD4"/>
    <w:rsid w:val="00B667B8"/>
    <w:rsid w:val="00B73C96"/>
    <w:rsid w:val="00B75A66"/>
    <w:rsid w:val="00B75F6A"/>
    <w:rsid w:val="00B76D7B"/>
    <w:rsid w:val="00B80302"/>
    <w:rsid w:val="00B839D2"/>
    <w:rsid w:val="00B845E4"/>
    <w:rsid w:val="00B84D34"/>
    <w:rsid w:val="00B8708E"/>
    <w:rsid w:val="00B9017F"/>
    <w:rsid w:val="00B915B5"/>
    <w:rsid w:val="00B9294F"/>
    <w:rsid w:val="00B93657"/>
    <w:rsid w:val="00B968D9"/>
    <w:rsid w:val="00B9742B"/>
    <w:rsid w:val="00BA000C"/>
    <w:rsid w:val="00BA07D8"/>
    <w:rsid w:val="00BA0A1A"/>
    <w:rsid w:val="00BA381C"/>
    <w:rsid w:val="00BA61B5"/>
    <w:rsid w:val="00BA6770"/>
    <w:rsid w:val="00BA736B"/>
    <w:rsid w:val="00BA7657"/>
    <w:rsid w:val="00BA7F55"/>
    <w:rsid w:val="00BB022D"/>
    <w:rsid w:val="00BB0DB9"/>
    <w:rsid w:val="00BB1564"/>
    <w:rsid w:val="00BB1E0E"/>
    <w:rsid w:val="00BB2F41"/>
    <w:rsid w:val="00BB3521"/>
    <w:rsid w:val="00BB436D"/>
    <w:rsid w:val="00BB451B"/>
    <w:rsid w:val="00BB5050"/>
    <w:rsid w:val="00BB72E2"/>
    <w:rsid w:val="00BB7D4D"/>
    <w:rsid w:val="00BC2599"/>
    <w:rsid w:val="00BC3D8D"/>
    <w:rsid w:val="00BC6301"/>
    <w:rsid w:val="00BC685D"/>
    <w:rsid w:val="00BC75E7"/>
    <w:rsid w:val="00BD219A"/>
    <w:rsid w:val="00BD483A"/>
    <w:rsid w:val="00BD490A"/>
    <w:rsid w:val="00BD4B0E"/>
    <w:rsid w:val="00BD5683"/>
    <w:rsid w:val="00BD66C6"/>
    <w:rsid w:val="00BD671F"/>
    <w:rsid w:val="00BE066C"/>
    <w:rsid w:val="00BE1BD7"/>
    <w:rsid w:val="00BE20C4"/>
    <w:rsid w:val="00BE2226"/>
    <w:rsid w:val="00BE3490"/>
    <w:rsid w:val="00BE4904"/>
    <w:rsid w:val="00BE5514"/>
    <w:rsid w:val="00BE6646"/>
    <w:rsid w:val="00BE6A50"/>
    <w:rsid w:val="00BE6EA4"/>
    <w:rsid w:val="00BE6F93"/>
    <w:rsid w:val="00BF1C62"/>
    <w:rsid w:val="00BF3E6A"/>
    <w:rsid w:val="00BF4F66"/>
    <w:rsid w:val="00BF6918"/>
    <w:rsid w:val="00C0091A"/>
    <w:rsid w:val="00C009B7"/>
    <w:rsid w:val="00C01E69"/>
    <w:rsid w:val="00C0403A"/>
    <w:rsid w:val="00C04490"/>
    <w:rsid w:val="00C0455A"/>
    <w:rsid w:val="00C117E5"/>
    <w:rsid w:val="00C11C6B"/>
    <w:rsid w:val="00C123A7"/>
    <w:rsid w:val="00C12680"/>
    <w:rsid w:val="00C148CD"/>
    <w:rsid w:val="00C1586D"/>
    <w:rsid w:val="00C16A18"/>
    <w:rsid w:val="00C16FC7"/>
    <w:rsid w:val="00C179CE"/>
    <w:rsid w:val="00C20BD3"/>
    <w:rsid w:val="00C21031"/>
    <w:rsid w:val="00C24D95"/>
    <w:rsid w:val="00C2526C"/>
    <w:rsid w:val="00C26F69"/>
    <w:rsid w:val="00C30DC8"/>
    <w:rsid w:val="00C31418"/>
    <w:rsid w:val="00C34117"/>
    <w:rsid w:val="00C343B0"/>
    <w:rsid w:val="00C34FF1"/>
    <w:rsid w:val="00C42BC4"/>
    <w:rsid w:val="00C43232"/>
    <w:rsid w:val="00C44019"/>
    <w:rsid w:val="00C4515B"/>
    <w:rsid w:val="00C465A8"/>
    <w:rsid w:val="00C46A35"/>
    <w:rsid w:val="00C46C83"/>
    <w:rsid w:val="00C50FC5"/>
    <w:rsid w:val="00C54E6B"/>
    <w:rsid w:val="00C569C7"/>
    <w:rsid w:val="00C577C9"/>
    <w:rsid w:val="00C57BCC"/>
    <w:rsid w:val="00C6045C"/>
    <w:rsid w:val="00C605EF"/>
    <w:rsid w:val="00C65478"/>
    <w:rsid w:val="00C6560B"/>
    <w:rsid w:val="00C65FFB"/>
    <w:rsid w:val="00C67B1A"/>
    <w:rsid w:val="00C67F24"/>
    <w:rsid w:val="00C70056"/>
    <w:rsid w:val="00C71249"/>
    <w:rsid w:val="00C714B3"/>
    <w:rsid w:val="00C729CE"/>
    <w:rsid w:val="00C72C1D"/>
    <w:rsid w:val="00C73B78"/>
    <w:rsid w:val="00C74E5F"/>
    <w:rsid w:val="00C75E65"/>
    <w:rsid w:val="00C8214F"/>
    <w:rsid w:val="00C84BCF"/>
    <w:rsid w:val="00C86672"/>
    <w:rsid w:val="00C86EF1"/>
    <w:rsid w:val="00C87558"/>
    <w:rsid w:val="00C92C21"/>
    <w:rsid w:val="00C93F8B"/>
    <w:rsid w:val="00C95263"/>
    <w:rsid w:val="00C9682B"/>
    <w:rsid w:val="00C977AD"/>
    <w:rsid w:val="00CA4606"/>
    <w:rsid w:val="00CA512F"/>
    <w:rsid w:val="00CA52A3"/>
    <w:rsid w:val="00CA6A81"/>
    <w:rsid w:val="00CA7962"/>
    <w:rsid w:val="00CB4215"/>
    <w:rsid w:val="00CB5BBF"/>
    <w:rsid w:val="00CB5BCE"/>
    <w:rsid w:val="00CB6F11"/>
    <w:rsid w:val="00CB7DE9"/>
    <w:rsid w:val="00CC2190"/>
    <w:rsid w:val="00CC495D"/>
    <w:rsid w:val="00CC618A"/>
    <w:rsid w:val="00CC6985"/>
    <w:rsid w:val="00CD10F1"/>
    <w:rsid w:val="00CD4140"/>
    <w:rsid w:val="00CD4D70"/>
    <w:rsid w:val="00CD4EF3"/>
    <w:rsid w:val="00CD55A0"/>
    <w:rsid w:val="00CD6D45"/>
    <w:rsid w:val="00CD7347"/>
    <w:rsid w:val="00CD7510"/>
    <w:rsid w:val="00CE0301"/>
    <w:rsid w:val="00CE17F2"/>
    <w:rsid w:val="00CE28FA"/>
    <w:rsid w:val="00CE2E5E"/>
    <w:rsid w:val="00CE50BE"/>
    <w:rsid w:val="00CE5344"/>
    <w:rsid w:val="00CE6912"/>
    <w:rsid w:val="00CE6D60"/>
    <w:rsid w:val="00CF1CEF"/>
    <w:rsid w:val="00CF5458"/>
    <w:rsid w:val="00CF6DB1"/>
    <w:rsid w:val="00CF6EC0"/>
    <w:rsid w:val="00CF7CFF"/>
    <w:rsid w:val="00D00C4D"/>
    <w:rsid w:val="00D01F4F"/>
    <w:rsid w:val="00D026BD"/>
    <w:rsid w:val="00D031FD"/>
    <w:rsid w:val="00D04586"/>
    <w:rsid w:val="00D0549A"/>
    <w:rsid w:val="00D06793"/>
    <w:rsid w:val="00D06B3F"/>
    <w:rsid w:val="00D07078"/>
    <w:rsid w:val="00D07C6B"/>
    <w:rsid w:val="00D10064"/>
    <w:rsid w:val="00D1239A"/>
    <w:rsid w:val="00D13BAE"/>
    <w:rsid w:val="00D152CE"/>
    <w:rsid w:val="00D175A2"/>
    <w:rsid w:val="00D208DB"/>
    <w:rsid w:val="00D20C80"/>
    <w:rsid w:val="00D22497"/>
    <w:rsid w:val="00D227A5"/>
    <w:rsid w:val="00D22EE1"/>
    <w:rsid w:val="00D235BD"/>
    <w:rsid w:val="00D256B6"/>
    <w:rsid w:val="00D25E22"/>
    <w:rsid w:val="00D25EE6"/>
    <w:rsid w:val="00D278D9"/>
    <w:rsid w:val="00D30DDF"/>
    <w:rsid w:val="00D32A32"/>
    <w:rsid w:val="00D35336"/>
    <w:rsid w:val="00D35D25"/>
    <w:rsid w:val="00D402B9"/>
    <w:rsid w:val="00D45465"/>
    <w:rsid w:val="00D46E74"/>
    <w:rsid w:val="00D503F4"/>
    <w:rsid w:val="00D50AE1"/>
    <w:rsid w:val="00D5115D"/>
    <w:rsid w:val="00D51CF6"/>
    <w:rsid w:val="00D526DA"/>
    <w:rsid w:val="00D53C35"/>
    <w:rsid w:val="00D53D03"/>
    <w:rsid w:val="00D54D11"/>
    <w:rsid w:val="00D61041"/>
    <w:rsid w:val="00D62687"/>
    <w:rsid w:val="00D629F8"/>
    <w:rsid w:val="00D63141"/>
    <w:rsid w:val="00D6437A"/>
    <w:rsid w:val="00D645CC"/>
    <w:rsid w:val="00D66DF4"/>
    <w:rsid w:val="00D7242F"/>
    <w:rsid w:val="00D7782C"/>
    <w:rsid w:val="00D77DA6"/>
    <w:rsid w:val="00D77EE4"/>
    <w:rsid w:val="00D80094"/>
    <w:rsid w:val="00D80171"/>
    <w:rsid w:val="00D8087C"/>
    <w:rsid w:val="00D80A84"/>
    <w:rsid w:val="00D8124C"/>
    <w:rsid w:val="00D81818"/>
    <w:rsid w:val="00D83AA9"/>
    <w:rsid w:val="00D84491"/>
    <w:rsid w:val="00D85CDB"/>
    <w:rsid w:val="00D86950"/>
    <w:rsid w:val="00D86D0E"/>
    <w:rsid w:val="00D901B7"/>
    <w:rsid w:val="00D90344"/>
    <w:rsid w:val="00D91531"/>
    <w:rsid w:val="00D917B3"/>
    <w:rsid w:val="00D923A6"/>
    <w:rsid w:val="00D94C9F"/>
    <w:rsid w:val="00D96826"/>
    <w:rsid w:val="00DA0240"/>
    <w:rsid w:val="00DA6044"/>
    <w:rsid w:val="00DA79E8"/>
    <w:rsid w:val="00DA7EE5"/>
    <w:rsid w:val="00DB0911"/>
    <w:rsid w:val="00DB1E65"/>
    <w:rsid w:val="00DB1F80"/>
    <w:rsid w:val="00DB2774"/>
    <w:rsid w:val="00DB3EA7"/>
    <w:rsid w:val="00DB4381"/>
    <w:rsid w:val="00DB48A9"/>
    <w:rsid w:val="00DB69BA"/>
    <w:rsid w:val="00DC19CD"/>
    <w:rsid w:val="00DC2F68"/>
    <w:rsid w:val="00DC3159"/>
    <w:rsid w:val="00DC3A73"/>
    <w:rsid w:val="00DC4892"/>
    <w:rsid w:val="00DC5596"/>
    <w:rsid w:val="00DD0BEF"/>
    <w:rsid w:val="00DD1886"/>
    <w:rsid w:val="00DD451C"/>
    <w:rsid w:val="00DD4A4C"/>
    <w:rsid w:val="00DD5BFD"/>
    <w:rsid w:val="00DD5D39"/>
    <w:rsid w:val="00DD6F35"/>
    <w:rsid w:val="00DE10AE"/>
    <w:rsid w:val="00DE3BD4"/>
    <w:rsid w:val="00DE5B23"/>
    <w:rsid w:val="00DE69B5"/>
    <w:rsid w:val="00DE6EA6"/>
    <w:rsid w:val="00DE786D"/>
    <w:rsid w:val="00DF0875"/>
    <w:rsid w:val="00DF1661"/>
    <w:rsid w:val="00DF238C"/>
    <w:rsid w:val="00DF37E2"/>
    <w:rsid w:val="00DF54E9"/>
    <w:rsid w:val="00E0269A"/>
    <w:rsid w:val="00E02A68"/>
    <w:rsid w:val="00E03299"/>
    <w:rsid w:val="00E03422"/>
    <w:rsid w:val="00E03A2B"/>
    <w:rsid w:val="00E06E95"/>
    <w:rsid w:val="00E0777B"/>
    <w:rsid w:val="00E118AE"/>
    <w:rsid w:val="00E127EE"/>
    <w:rsid w:val="00E1291A"/>
    <w:rsid w:val="00E13156"/>
    <w:rsid w:val="00E144F2"/>
    <w:rsid w:val="00E16207"/>
    <w:rsid w:val="00E20992"/>
    <w:rsid w:val="00E20C9B"/>
    <w:rsid w:val="00E21802"/>
    <w:rsid w:val="00E21CCB"/>
    <w:rsid w:val="00E22F12"/>
    <w:rsid w:val="00E26817"/>
    <w:rsid w:val="00E26845"/>
    <w:rsid w:val="00E26A09"/>
    <w:rsid w:val="00E27A53"/>
    <w:rsid w:val="00E27B90"/>
    <w:rsid w:val="00E303AC"/>
    <w:rsid w:val="00E3277F"/>
    <w:rsid w:val="00E32C60"/>
    <w:rsid w:val="00E33F8B"/>
    <w:rsid w:val="00E35C11"/>
    <w:rsid w:val="00E35FEB"/>
    <w:rsid w:val="00E41191"/>
    <w:rsid w:val="00E417D2"/>
    <w:rsid w:val="00E4287F"/>
    <w:rsid w:val="00E42A32"/>
    <w:rsid w:val="00E430AE"/>
    <w:rsid w:val="00E433D8"/>
    <w:rsid w:val="00E43C83"/>
    <w:rsid w:val="00E44A7B"/>
    <w:rsid w:val="00E44B8A"/>
    <w:rsid w:val="00E4703B"/>
    <w:rsid w:val="00E50348"/>
    <w:rsid w:val="00E50623"/>
    <w:rsid w:val="00E5062F"/>
    <w:rsid w:val="00E50910"/>
    <w:rsid w:val="00E50D1E"/>
    <w:rsid w:val="00E513B5"/>
    <w:rsid w:val="00E51781"/>
    <w:rsid w:val="00E5772F"/>
    <w:rsid w:val="00E579F2"/>
    <w:rsid w:val="00E60BC4"/>
    <w:rsid w:val="00E65D98"/>
    <w:rsid w:val="00E661CD"/>
    <w:rsid w:val="00E703D0"/>
    <w:rsid w:val="00E70895"/>
    <w:rsid w:val="00E71451"/>
    <w:rsid w:val="00E716E8"/>
    <w:rsid w:val="00E71A41"/>
    <w:rsid w:val="00E74B5B"/>
    <w:rsid w:val="00E74DC4"/>
    <w:rsid w:val="00E763E1"/>
    <w:rsid w:val="00E77E17"/>
    <w:rsid w:val="00E813C8"/>
    <w:rsid w:val="00E82D19"/>
    <w:rsid w:val="00E840E4"/>
    <w:rsid w:val="00E8449E"/>
    <w:rsid w:val="00E85657"/>
    <w:rsid w:val="00E85671"/>
    <w:rsid w:val="00E871EF"/>
    <w:rsid w:val="00E910BD"/>
    <w:rsid w:val="00E94B46"/>
    <w:rsid w:val="00E95AF2"/>
    <w:rsid w:val="00EA0A0F"/>
    <w:rsid w:val="00EA174E"/>
    <w:rsid w:val="00EA38B4"/>
    <w:rsid w:val="00EA4198"/>
    <w:rsid w:val="00EA6E1D"/>
    <w:rsid w:val="00EB0A96"/>
    <w:rsid w:val="00EB3C9E"/>
    <w:rsid w:val="00EB4699"/>
    <w:rsid w:val="00EB5555"/>
    <w:rsid w:val="00EB66E3"/>
    <w:rsid w:val="00EB6EB9"/>
    <w:rsid w:val="00EB723F"/>
    <w:rsid w:val="00EB7244"/>
    <w:rsid w:val="00EB7980"/>
    <w:rsid w:val="00EC1DAE"/>
    <w:rsid w:val="00EC219A"/>
    <w:rsid w:val="00EC230E"/>
    <w:rsid w:val="00EC290F"/>
    <w:rsid w:val="00EC3293"/>
    <w:rsid w:val="00EC331A"/>
    <w:rsid w:val="00EC70BF"/>
    <w:rsid w:val="00ED0639"/>
    <w:rsid w:val="00ED4ACA"/>
    <w:rsid w:val="00ED4DFD"/>
    <w:rsid w:val="00ED639E"/>
    <w:rsid w:val="00ED6BAD"/>
    <w:rsid w:val="00ED74B7"/>
    <w:rsid w:val="00ED7683"/>
    <w:rsid w:val="00EE284B"/>
    <w:rsid w:val="00EE290F"/>
    <w:rsid w:val="00EE340F"/>
    <w:rsid w:val="00EE448F"/>
    <w:rsid w:val="00EE5011"/>
    <w:rsid w:val="00EE6AB8"/>
    <w:rsid w:val="00EF016E"/>
    <w:rsid w:val="00EF28B9"/>
    <w:rsid w:val="00EF392F"/>
    <w:rsid w:val="00EF4319"/>
    <w:rsid w:val="00F024A8"/>
    <w:rsid w:val="00F03B64"/>
    <w:rsid w:val="00F05A99"/>
    <w:rsid w:val="00F06B16"/>
    <w:rsid w:val="00F12893"/>
    <w:rsid w:val="00F13A28"/>
    <w:rsid w:val="00F13A74"/>
    <w:rsid w:val="00F13AFF"/>
    <w:rsid w:val="00F16023"/>
    <w:rsid w:val="00F16D57"/>
    <w:rsid w:val="00F20770"/>
    <w:rsid w:val="00F20C47"/>
    <w:rsid w:val="00F21E0E"/>
    <w:rsid w:val="00F22F1A"/>
    <w:rsid w:val="00F26FD4"/>
    <w:rsid w:val="00F272D0"/>
    <w:rsid w:val="00F305E9"/>
    <w:rsid w:val="00F31341"/>
    <w:rsid w:val="00F326F8"/>
    <w:rsid w:val="00F34143"/>
    <w:rsid w:val="00F34FA8"/>
    <w:rsid w:val="00F35A4A"/>
    <w:rsid w:val="00F360C1"/>
    <w:rsid w:val="00F3611B"/>
    <w:rsid w:val="00F4139F"/>
    <w:rsid w:val="00F4172A"/>
    <w:rsid w:val="00F41F42"/>
    <w:rsid w:val="00F43B40"/>
    <w:rsid w:val="00F45BD1"/>
    <w:rsid w:val="00F46CA5"/>
    <w:rsid w:val="00F470B2"/>
    <w:rsid w:val="00F511EB"/>
    <w:rsid w:val="00F51583"/>
    <w:rsid w:val="00F5214E"/>
    <w:rsid w:val="00F53650"/>
    <w:rsid w:val="00F544A6"/>
    <w:rsid w:val="00F55400"/>
    <w:rsid w:val="00F559EE"/>
    <w:rsid w:val="00F57C15"/>
    <w:rsid w:val="00F60FF4"/>
    <w:rsid w:val="00F619C9"/>
    <w:rsid w:val="00F63DAC"/>
    <w:rsid w:val="00F64112"/>
    <w:rsid w:val="00F6458F"/>
    <w:rsid w:val="00F6480E"/>
    <w:rsid w:val="00F670BE"/>
    <w:rsid w:val="00F73488"/>
    <w:rsid w:val="00F769F7"/>
    <w:rsid w:val="00F771E2"/>
    <w:rsid w:val="00F81B46"/>
    <w:rsid w:val="00F82008"/>
    <w:rsid w:val="00F829BF"/>
    <w:rsid w:val="00F83C6A"/>
    <w:rsid w:val="00F844F3"/>
    <w:rsid w:val="00F8488C"/>
    <w:rsid w:val="00F84C81"/>
    <w:rsid w:val="00F8518A"/>
    <w:rsid w:val="00F8541D"/>
    <w:rsid w:val="00F868D0"/>
    <w:rsid w:val="00F8706B"/>
    <w:rsid w:val="00F8722D"/>
    <w:rsid w:val="00F911CF"/>
    <w:rsid w:val="00F94AD3"/>
    <w:rsid w:val="00F94C6E"/>
    <w:rsid w:val="00F9613C"/>
    <w:rsid w:val="00F97601"/>
    <w:rsid w:val="00FA25B1"/>
    <w:rsid w:val="00FA27C0"/>
    <w:rsid w:val="00FA27E4"/>
    <w:rsid w:val="00FA2C10"/>
    <w:rsid w:val="00FA4324"/>
    <w:rsid w:val="00FA73FC"/>
    <w:rsid w:val="00FB1387"/>
    <w:rsid w:val="00FB15BD"/>
    <w:rsid w:val="00FB3DE9"/>
    <w:rsid w:val="00FB44D7"/>
    <w:rsid w:val="00FB5C2F"/>
    <w:rsid w:val="00FB7C50"/>
    <w:rsid w:val="00FC05B7"/>
    <w:rsid w:val="00FC07E4"/>
    <w:rsid w:val="00FC1851"/>
    <w:rsid w:val="00FC1A76"/>
    <w:rsid w:val="00FC1E3D"/>
    <w:rsid w:val="00FC3519"/>
    <w:rsid w:val="00FC5001"/>
    <w:rsid w:val="00FC55FE"/>
    <w:rsid w:val="00FC6CD5"/>
    <w:rsid w:val="00FD1604"/>
    <w:rsid w:val="00FD2637"/>
    <w:rsid w:val="00FD2933"/>
    <w:rsid w:val="00FD2D3C"/>
    <w:rsid w:val="00FD4E2F"/>
    <w:rsid w:val="00FD57CE"/>
    <w:rsid w:val="00FD6E01"/>
    <w:rsid w:val="00FD7393"/>
    <w:rsid w:val="00FE02B2"/>
    <w:rsid w:val="00FE04B3"/>
    <w:rsid w:val="00FE4502"/>
    <w:rsid w:val="00FE5B78"/>
    <w:rsid w:val="00FF005C"/>
    <w:rsid w:val="00FF2DFC"/>
    <w:rsid w:val="00FF68DC"/>
    <w:rsid w:val="00FF7023"/>
    <w:rsid w:val="00FF7745"/>
    <w:rsid w:val="00FF7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2289"/>
    <o:shapelayout v:ext="edit">
      <o:idmap v:ext="edit" data="1"/>
    </o:shapelayout>
  </w:shapeDefaults>
  <w:decimalSymbol w:val="."/>
  <w:listSeparator w:val=","/>
  <w14:docId w14:val="05CFC7DB"/>
  <w15:docId w15:val="{AE26D1C9-F21C-4C14-A621-87B140EFE0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Calibri" w:hAnsi="Arial" w:cs="Arial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1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6B3F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9"/>
    <w:qFormat/>
    <w:rsid w:val="00D06B3F"/>
    <w:pPr>
      <w:keepNext/>
      <w:keepLines/>
      <w:numPr>
        <w:numId w:val="1"/>
      </w:numPr>
      <w:spacing w:before="480"/>
      <w:outlineLvl w:val="0"/>
    </w:pPr>
    <w:rPr>
      <w:rFonts w:ascii="Cambria" w:eastAsia="Calibri" w:hAnsi="Cambria" w:cs="Cambria"/>
      <w:b/>
      <w:bCs/>
      <w:color w:val="365F91"/>
      <w:sz w:val="28"/>
      <w:szCs w:val="28"/>
      <w:lang w:val="en-US"/>
    </w:rPr>
  </w:style>
  <w:style w:type="paragraph" w:styleId="Heading2">
    <w:name w:val="heading 2"/>
    <w:basedOn w:val="Normal"/>
    <w:next w:val="Normal"/>
    <w:link w:val="Heading2Char"/>
    <w:uiPriority w:val="99"/>
    <w:qFormat/>
    <w:rsid w:val="00D06B3F"/>
    <w:pPr>
      <w:keepNext/>
      <w:numPr>
        <w:ilvl w:val="1"/>
        <w:numId w:val="1"/>
      </w:numPr>
      <w:outlineLvl w:val="1"/>
    </w:pPr>
    <w:rPr>
      <w:rFonts w:eastAsia="Calibri" w:cs="Arial"/>
      <w:b/>
      <w:bCs/>
      <w:smallCaps/>
      <w:sz w:val="48"/>
      <w:szCs w:val="48"/>
      <w:lang w:val="en-US"/>
    </w:rPr>
  </w:style>
  <w:style w:type="paragraph" w:styleId="Heading3">
    <w:name w:val="heading 3"/>
    <w:basedOn w:val="Normal"/>
    <w:next w:val="Normal"/>
    <w:link w:val="Heading3Char"/>
    <w:uiPriority w:val="99"/>
    <w:qFormat/>
    <w:rsid w:val="00D06B3F"/>
    <w:pPr>
      <w:keepNext/>
      <w:keepLines/>
      <w:numPr>
        <w:ilvl w:val="2"/>
        <w:numId w:val="1"/>
      </w:numPr>
      <w:spacing w:before="200"/>
      <w:outlineLvl w:val="2"/>
    </w:pPr>
    <w:rPr>
      <w:rFonts w:ascii="Cambria" w:eastAsia="Calibri" w:hAnsi="Cambria" w:cs="Cambria"/>
      <w:b/>
      <w:bCs/>
      <w:color w:val="4F81BD"/>
      <w:lang w:val="en-US"/>
    </w:rPr>
  </w:style>
  <w:style w:type="paragraph" w:styleId="Heading4">
    <w:name w:val="heading 4"/>
    <w:basedOn w:val="Normal"/>
    <w:next w:val="Normal"/>
    <w:link w:val="Heading4Char"/>
    <w:uiPriority w:val="99"/>
    <w:qFormat/>
    <w:rsid w:val="00D06B3F"/>
    <w:pPr>
      <w:keepNext/>
      <w:numPr>
        <w:ilvl w:val="3"/>
        <w:numId w:val="1"/>
      </w:numPr>
      <w:jc w:val="center"/>
      <w:outlineLvl w:val="3"/>
    </w:pPr>
    <w:rPr>
      <w:rFonts w:eastAsia="Calibri" w:cs="Arial"/>
      <w:sz w:val="24"/>
      <w:szCs w:val="24"/>
      <w:u w:val="single"/>
      <w:lang w:val="en-US"/>
    </w:rPr>
  </w:style>
  <w:style w:type="paragraph" w:styleId="Heading5">
    <w:name w:val="heading 5"/>
    <w:basedOn w:val="Normal"/>
    <w:next w:val="Normal"/>
    <w:link w:val="Heading5Char"/>
    <w:uiPriority w:val="99"/>
    <w:qFormat/>
    <w:rsid w:val="00D06B3F"/>
    <w:pPr>
      <w:keepNext/>
      <w:keepLines/>
      <w:numPr>
        <w:ilvl w:val="4"/>
        <w:numId w:val="1"/>
      </w:numPr>
      <w:spacing w:before="200"/>
      <w:outlineLvl w:val="4"/>
    </w:pPr>
    <w:rPr>
      <w:rFonts w:ascii="Cambria" w:eastAsia="Calibri" w:hAnsi="Cambria" w:cs="Cambria"/>
      <w:color w:val="243F60"/>
      <w:lang w:val="en-US"/>
    </w:rPr>
  </w:style>
  <w:style w:type="paragraph" w:styleId="Heading6">
    <w:name w:val="heading 6"/>
    <w:basedOn w:val="Normal"/>
    <w:next w:val="Normal"/>
    <w:link w:val="Heading6Char"/>
    <w:uiPriority w:val="99"/>
    <w:qFormat/>
    <w:rsid w:val="00D06B3F"/>
    <w:pPr>
      <w:keepNext/>
      <w:keepLines/>
      <w:numPr>
        <w:ilvl w:val="5"/>
        <w:numId w:val="1"/>
      </w:numPr>
      <w:spacing w:before="200"/>
      <w:outlineLvl w:val="5"/>
    </w:pPr>
    <w:rPr>
      <w:rFonts w:ascii="Cambria" w:eastAsia="Calibri" w:hAnsi="Cambria" w:cs="Cambria"/>
      <w:i/>
      <w:iCs/>
      <w:color w:val="243F60"/>
      <w:lang w:val="en-US"/>
    </w:rPr>
  </w:style>
  <w:style w:type="paragraph" w:styleId="Heading7">
    <w:name w:val="heading 7"/>
    <w:basedOn w:val="Normal"/>
    <w:next w:val="Normal"/>
    <w:link w:val="Heading7Char"/>
    <w:uiPriority w:val="99"/>
    <w:qFormat/>
    <w:rsid w:val="00D06B3F"/>
    <w:pPr>
      <w:keepNext/>
      <w:keepLines/>
      <w:numPr>
        <w:ilvl w:val="6"/>
        <w:numId w:val="1"/>
      </w:numPr>
      <w:spacing w:before="200"/>
      <w:outlineLvl w:val="6"/>
    </w:pPr>
    <w:rPr>
      <w:rFonts w:ascii="Cambria" w:eastAsia="Calibri" w:hAnsi="Cambria" w:cs="Cambria"/>
      <w:i/>
      <w:iCs/>
      <w:color w:val="404040"/>
      <w:lang w:val="en-US"/>
    </w:rPr>
  </w:style>
  <w:style w:type="paragraph" w:styleId="Heading8">
    <w:name w:val="heading 8"/>
    <w:basedOn w:val="Normal"/>
    <w:next w:val="Normal"/>
    <w:link w:val="Heading8Char"/>
    <w:uiPriority w:val="99"/>
    <w:qFormat/>
    <w:rsid w:val="00D06B3F"/>
    <w:pPr>
      <w:keepNext/>
      <w:keepLines/>
      <w:numPr>
        <w:ilvl w:val="7"/>
        <w:numId w:val="1"/>
      </w:numPr>
      <w:spacing w:before="200"/>
      <w:outlineLvl w:val="7"/>
    </w:pPr>
    <w:rPr>
      <w:rFonts w:ascii="Cambria" w:eastAsia="Calibri" w:hAnsi="Cambria" w:cs="Cambria"/>
      <w:color w:val="404040"/>
      <w:lang w:val="en-US"/>
    </w:rPr>
  </w:style>
  <w:style w:type="paragraph" w:styleId="Heading9">
    <w:name w:val="heading 9"/>
    <w:basedOn w:val="Normal"/>
    <w:next w:val="Normal"/>
    <w:link w:val="Heading9Char"/>
    <w:uiPriority w:val="99"/>
    <w:qFormat/>
    <w:rsid w:val="00D06B3F"/>
    <w:pPr>
      <w:keepNext/>
      <w:keepLines/>
      <w:numPr>
        <w:ilvl w:val="8"/>
        <w:numId w:val="1"/>
      </w:numPr>
      <w:spacing w:before="200"/>
      <w:outlineLvl w:val="8"/>
    </w:pPr>
    <w:rPr>
      <w:rFonts w:ascii="Cambria" w:eastAsia="Calibri" w:hAnsi="Cambria" w:cs="Cambria"/>
      <w:i/>
      <w:iCs/>
      <w:color w:val="40404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rsid w:val="00D06B3F"/>
    <w:rPr>
      <w:rFonts w:ascii="Cambria" w:hAnsi="Cambria" w:cs="Cambria"/>
      <w:b/>
      <w:bCs/>
      <w:color w:val="365F91"/>
      <w:sz w:val="28"/>
      <w:szCs w:val="28"/>
      <w:lang w:val="en-US"/>
    </w:rPr>
  </w:style>
  <w:style w:type="character" w:customStyle="1" w:styleId="Heading2Char">
    <w:name w:val="Heading 2 Char"/>
    <w:link w:val="Heading2"/>
    <w:uiPriority w:val="99"/>
    <w:rsid w:val="00D06B3F"/>
    <w:rPr>
      <w:rFonts w:ascii="Times New Roman" w:hAnsi="Times New Roman"/>
      <w:b/>
      <w:bCs/>
      <w:smallCaps/>
      <w:sz w:val="48"/>
      <w:szCs w:val="48"/>
      <w:lang w:val="en-US"/>
    </w:rPr>
  </w:style>
  <w:style w:type="character" w:customStyle="1" w:styleId="Heading3Char">
    <w:name w:val="Heading 3 Char"/>
    <w:link w:val="Heading3"/>
    <w:uiPriority w:val="99"/>
    <w:rsid w:val="00D06B3F"/>
    <w:rPr>
      <w:rFonts w:ascii="Cambria" w:hAnsi="Cambria" w:cs="Cambria"/>
      <w:b/>
      <w:bCs/>
      <w:color w:val="4F81BD"/>
      <w:lang w:val="en-US"/>
    </w:rPr>
  </w:style>
  <w:style w:type="character" w:customStyle="1" w:styleId="Heading4Char">
    <w:name w:val="Heading 4 Char"/>
    <w:link w:val="Heading4"/>
    <w:uiPriority w:val="99"/>
    <w:rsid w:val="00D06B3F"/>
    <w:rPr>
      <w:rFonts w:ascii="Times New Roman" w:hAnsi="Times New Roman"/>
      <w:sz w:val="24"/>
      <w:szCs w:val="24"/>
      <w:u w:val="single"/>
      <w:lang w:val="en-US"/>
    </w:rPr>
  </w:style>
  <w:style w:type="character" w:customStyle="1" w:styleId="Heading5Char">
    <w:name w:val="Heading 5 Char"/>
    <w:link w:val="Heading5"/>
    <w:uiPriority w:val="99"/>
    <w:rsid w:val="00D06B3F"/>
    <w:rPr>
      <w:rFonts w:ascii="Cambria" w:hAnsi="Cambria" w:cs="Cambria"/>
      <w:color w:val="243F60"/>
      <w:lang w:val="en-US"/>
    </w:rPr>
  </w:style>
  <w:style w:type="character" w:customStyle="1" w:styleId="Heading6Char">
    <w:name w:val="Heading 6 Char"/>
    <w:link w:val="Heading6"/>
    <w:uiPriority w:val="99"/>
    <w:rsid w:val="00D06B3F"/>
    <w:rPr>
      <w:rFonts w:ascii="Cambria" w:hAnsi="Cambria" w:cs="Cambria"/>
      <w:i/>
      <w:iCs/>
      <w:color w:val="243F60"/>
      <w:lang w:val="en-US"/>
    </w:rPr>
  </w:style>
  <w:style w:type="character" w:customStyle="1" w:styleId="Heading7Char">
    <w:name w:val="Heading 7 Char"/>
    <w:link w:val="Heading7"/>
    <w:uiPriority w:val="99"/>
    <w:rsid w:val="00D06B3F"/>
    <w:rPr>
      <w:rFonts w:ascii="Cambria" w:hAnsi="Cambria" w:cs="Cambria"/>
      <w:i/>
      <w:iCs/>
      <w:color w:val="404040"/>
      <w:lang w:val="en-US"/>
    </w:rPr>
  </w:style>
  <w:style w:type="character" w:customStyle="1" w:styleId="Heading8Char">
    <w:name w:val="Heading 8 Char"/>
    <w:link w:val="Heading8"/>
    <w:uiPriority w:val="99"/>
    <w:rsid w:val="00D06B3F"/>
    <w:rPr>
      <w:rFonts w:ascii="Cambria" w:hAnsi="Cambria" w:cs="Cambria"/>
      <w:color w:val="404040"/>
      <w:lang w:val="en-US"/>
    </w:rPr>
  </w:style>
  <w:style w:type="character" w:customStyle="1" w:styleId="Heading9Char">
    <w:name w:val="Heading 9 Char"/>
    <w:link w:val="Heading9"/>
    <w:uiPriority w:val="99"/>
    <w:rsid w:val="00D06B3F"/>
    <w:rPr>
      <w:rFonts w:ascii="Cambria" w:hAnsi="Cambria" w:cs="Cambria"/>
      <w:i/>
      <w:iCs/>
      <w:color w:val="404040"/>
      <w:lang w:val="en-US"/>
    </w:rPr>
  </w:style>
  <w:style w:type="paragraph" w:styleId="EnvelopeAddress">
    <w:name w:val="envelope address"/>
    <w:basedOn w:val="Normal"/>
    <w:uiPriority w:val="99"/>
    <w:semiHidden/>
    <w:rsid w:val="004F29EB"/>
    <w:pPr>
      <w:framePr w:w="7920" w:h="1980" w:hRule="exact" w:hSpace="180" w:wrap="auto" w:hAnchor="page" w:xAlign="center" w:yAlign="bottom"/>
      <w:ind w:left="2880"/>
    </w:pPr>
  </w:style>
  <w:style w:type="paragraph" w:styleId="Header">
    <w:name w:val="header"/>
    <w:basedOn w:val="Normal"/>
    <w:link w:val="HeaderChar"/>
    <w:uiPriority w:val="99"/>
    <w:rsid w:val="00D06B3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06B3F"/>
  </w:style>
  <w:style w:type="paragraph" w:styleId="Footer">
    <w:name w:val="footer"/>
    <w:basedOn w:val="Normal"/>
    <w:link w:val="FooterChar"/>
    <w:uiPriority w:val="99"/>
    <w:rsid w:val="00D06B3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06B3F"/>
  </w:style>
  <w:style w:type="paragraph" w:styleId="BalloonText">
    <w:name w:val="Balloon Text"/>
    <w:basedOn w:val="Normal"/>
    <w:link w:val="BalloonTextChar"/>
    <w:uiPriority w:val="99"/>
    <w:semiHidden/>
    <w:rsid w:val="00D06B3F"/>
    <w:rPr>
      <w:rFonts w:ascii="Tahoma" w:eastAsia="Calibri" w:hAnsi="Tahoma" w:cs="Tahoma"/>
      <w:sz w:val="16"/>
      <w:szCs w:val="16"/>
      <w:lang w:val="en-US"/>
    </w:rPr>
  </w:style>
  <w:style w:type="character" w:customStyle="1" w:styleId="BalloonTextChar">
    <w:name w:val="Balloon Text Char"/>
    <w:link w:val="BalloonText"/>
    <w:uiPriority w:val="99"/>
    <w:semiHidden/>
    <w:rsid w:val="00D06B3F"/>
    <w:rPr>
      <w:rFonts w:ascii="Tahoma" w:hAnsi="Tahoma" w:cs="Tahoma"/>
      <w:sz w:val="16"/>
      <w:szCs w:val="16"/>
    </w:rPr>
  </w:style>
  <w:style w:type="paragraph" w:customStyle="1" w:styleId="MediumGrid1-Accent21">
    <w:name w:val="Medium Grid 1 - Accent 21"/>
    <w:basedOn w:val="Normal"/>
    <w:uiPriority w:val="99"/>
    <w:qFormat/>
    <w:rsid w:val="00D06B3F"/>
    <w:pPr>
      <w:ind w:left="720"/>
    </w:pPr>
  </w:style>
  <w:style w:type="table" w:styleId="TableGrid">
    <w:name w:val="Table Grid"/>
    <w:basedOn w:val="TableNormal"/>
    <w:uiPriority w:val="99"/>
    <w:rsid w:val="006F63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Quick1">
    <w:name w:val="Quick 1."/>
    <w:basedOn w:val="Normal"/>
    <w:uiPriority w:val="99"/>
    <w:rsid w:val="00DA6044"/>
    <w:pPr>
      <w:overflowPunct w:val="0"/>
      <w:autoSpaceDE w:val="0"/>
      <w:autoSpaceDN w:val="0"/>
      <w:adjustRightInd w:val="0"/>
      <w:ind w:left="720" w:hanging="720"/>
    </w:pPr>
    <w:rPr>
      <w:sz w:val="24"/>
      <w:szCs w:val="24"/>
    </w:rPr>
  </w:style>
  <w:style w:type="character" w:styleId="Hyperlink">
    <w:name w:val="Hyperlink"/>
    <w:uiPriority w:val="99"/>
    <w:rsid w:val="00704FA9"/>
    <w:rPr>
      <w:color w:val="0000FF"/>
      <w:u w:val="single"/>
    </w:rPr>
  </w:style>
  <w:style w:type="paragraph" w:customStyle="1" w:styleId="Default">
    <w:name w:val="Default"/>
    <w:rsid w:val="004851C8"/>
    <w:pPr>
      <w:widowControl w:val="0"/>
      <w:autoSpaceDE w:val="0"/>
      <w:autoSpaceDN w:val="0"/>
      <w:adjustRightInd w:val="0"/>
    </w:pPr>
    <w:rPr>
      <w:rFonts w:eastAsia="MS Mincho"/>
      <w:color w:val="000000"/>
      <w:sz w:val="24"/>
      <w:szCs w:val="24"/>
      <w:lang w:val="en-US"/>
    </w:rPr>
  </w:style>
  <w:style w:type="paragraph" w:styleId="ListParagraph">
    <w:name w:val="List Paragraph"/>
    <w:basedOn w:val="Normal"/>
    <w:uiPriority w:val="1"/>
    <w:qFormat/>
    <w:rsid w:val="007D288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B0886"/>
    <w:pPr>
      <w:spacing w:before="100" w:beforeAutospacing="1" w:after="100" w:afterAutospacing="1"/>
    </w:pPr>
    <w:rPr>
      <w:sz w:val="24"/>
      <w:szCs w:val="24"/>
      <w:lang w:eastAsia="en-CA"/>
    </w:rPr>
  </w:style>
  <w:style w:type="paragraph" w:styleId="BodyText">
    <w:name w:val="Body Text"/>
    <w:basedOn w:val="Normal"/>
    <w:link w:val="BodyTextChar"/>
    <w:uiPriority w:val="1"/>
    <w:qFormat/>
    <w:rsid w:val="007E7D92"/>
    <w:pPr>
      <w:widowControl w:val="0"/>
      <w:autoSpaceDE w:val="0"/>
      <w:autoSpaceDN w:val="0"/>
    </w:pPr>
    <w:rPr>
      <w:rFonts w:ascii="Candara" w:eastAsia="Candara" w:hAnsi="Candara" w:cs="Candara"/>
      <w:sz w:val="22"/>
      <w:szCs w:val="22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7E7D92"/>
    <w:rPr>
      <w:rFonts w:ascii="Candara" w:eastAsia="Candara" w:hAnsi="Candara" w:cs="Candara"/>
      <w:sz w:val="22"/>
      <w:szCs w:val="22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ED74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D74B7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D74B7"/>
    <w:rPr>
      <w:rFonts w:ascii="Times New Roman" w:eastAsia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74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74B7"/>
    <w:rPr>
      <w:rFonts w:ascii="Times New Roman" w:eastAsia="Times New Roman" w:hAnsi="Times New Roman" w:cs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851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85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5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1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7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3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475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475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87BE215-0860-482C-B4C4-284750FAC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9</TotalTime>
  <Pages>4</Pages>
  <Words>1010</Words>
  <Characters>5988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</vt:lpstr>
    </vt:vector>
  </TitlesOfParts>
  <Company>St. Catharines Public Library</Company>
  <LinksUpToDate>false</LinksUpToDate>
  <CharactersWithSpaces>6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</dc:title>
  <dc:creator>D. Muise</dc:creator>
  <cp:lastModifiedBy>Astrida Ezergailis</cp:lastModifiedBy>
  <cp:revision>3</cp:revision>
  <cp:lastPrinted>2020-01-22T16:43:00Z</cp:lastPrinted>
  <dcterms:created xsi:type="dcterms:W3CDTF">2020-12-20T20:29:00Z</dcterms:created>
  <dcterms:modified xsi:type="dcterms:W3CDTF">2021-01-30T0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ensitivity">
    <vt:lpwstr>OPS - Unclassified Information</vt:lpwstr>
  </property>
  <property fmtid="{D5CDD505-2E9C-101B-9397-08002B2CF9AE}" pid="3" name="MSIP_Label_88c63503-0fb3-4712-a32e-7ecb4b7d79e8_Enabled">
    <vt:lpwstr>True</vt:lpwstr>
  </property>
  <property fmtid="{D5CDD505-2E9C-101B-9397-08002B2CF9AE}" pid="4" name="MSIP_Label_88c63503-0fb3-4712-a32e-7ecb4b7d79e8_SiteId">
    <vt:lpwstr>d9da684f-2c03-432a-a7b6-ed714ffc7683</vt:lpwstr>
  </property>
  <property fmtid="{D5CDD505-2E9C-101B-9397-08002B2CF9AE}" pid="5" name="MSIP_Label_88c63503-0fb3-4712-a32e-7ecb4b7d79e8_Owner">
    <vt:lpwstr>anne.reinbergs@td.com</vt:lpwstr>
  </property>
  <property fmtid="{D5CDD505-2E9C-101B-9397-08002B2CF9AE}" pid="6" name="MSIP_Label_88c63503-0fb3-4712-a32e-7ecb4b7d79e8_SetDate">
    <vt:lpwstr>2020-10-23T15:04:27.9181774Z</vt:lpwstr>
  </property>
  <property fmtid="{D5CDD505-2E9C-101B-9397-08002B2CF9AE}" pid="7" name="MSIP_Label_88c63503-0fb3-4712-a32e-7ecb4b7d79e8_Name">
    <vt:lpwstr>Internal</vt:lpwstr>
  </property>
  <property fmtid="{D5CDD505-2E9C-101B-9397-08002B2CF9AE}" pid="8" name="MSIP_Label_88c63503-0fb3-4712-a32e-7ecb4b7d79e8_Application">
    <vt:lpwstr>Microsoft Azure Information Protection</vt:lpwstr>
  </property>
  <property fmtid="{D5CDD505-2E9C-101B-9397-08002B2CF9AE}" pid="9" name="MSIP_Label_88c63503-0fb3-4712-a32e-7ecb4b7d79e8_ActionId">
    <vt:lpwstr>a28236c4-0118-4ea8-895d-5dbbee5391a5</vt:lpwstr>
  </property>
  <property fmtid="{D5CDD505-2E9C-101B-9397-08002B2CF9AE}" pid="10" name="MSIP_Label_88c63503-0fb3-4712-a32e-7ecb4b7d79e8_Extended_MSFT_Method">
    <vt:lpwstr>Automatic</vt:lpwstr>
  </property>
  <property fmtid="{D5CDD505-2E9C-101B-9397-08002B2CF9AE}" pid="11" name="MSIP_Label_034a106e-6316-442c-ad35-738afd673d2b_Enabled">
    <vt:lpwstr>True</vt:lpwstr>
  </property>
  <property fmtid="{D5CDD505-2E9C-101B-9397-08002B2CF9AE}" pid="12" name="MSIP_Label_034a106e-6316-442c-ad35-738afd673d2b_SiteId">
    <vt:lpwstr>cddc1229-ac2a-4b97-b78a-0e5cacb5865c</vt:lpwstr>
  </property>
  <property fmtid="{D5CDD505-2E9C-101B-9397-08002B2CF9AE}" pid="13" name="MSIP_Label_034a106e-6316-442c-ad35-738afd673d2b_Owner">
    <vt:lpwstr>Anda.Kalvins@ontario.ca</vt:lpwstr>
  </property>
  <property fmtid="{D5CDD505-2E9C-101B-9397-08002B2CF9AE}" pid="14" name="MSIP_Label_034a106e-6316-442c-ad35-738afd673d2b_SetDate">
    <vt:lpwstr>2019-04-29T18:47:41.8770859Z</vt:lpwstr>
  </property>
  <property fmtid="{D5CDD505-2E9C-101B-9397-08002B2CF9AE}" pid="15" name="MSIP_Label_034a106e-6316-442c-ad35-738afd673d2b_Name">
    <vt:lpwstr>OPS - Unclassified Information</vt:lpwstr>
  </property>
  <property fmtid="{D5CDD505-2E9C-101B-9397-08002B2CF9AE}" pid="16" name="MSIP_Label_034a106e-6316-442c-ad35-738afd673d2b_Application">
    <vt:lpwstr>Microsoft Azure Information Protection</vt:lpwstr>
  </property>
  <property fmtid="{D5CDD505-2E9C-101B-9397-08002B2CF9AE}" pid="17" name="MSIP_Label_034a106e-6316-442c-ad35-738afd673d2b_Extended_MSFT_Method">
    <vt:lpwstr>Automatic</vt:lpwstr>
  </property>
  <property fmtid="{D5CDD505-2E9C-101B-9397-08002B2CF9AE}" pid="18" name="TD_Classification">
    <vt:lpwstr>Internal OPS - Unclassified Information</vt:lpwstr>
  </property>
</Properties>
</file>